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1A094B" w14:textId="4F12A200" w:rsidR="00E64E4F" w:rsidRPr="007A054D" w:rsidRDefault="00E64E4F" w:rsidP="00A2643D">
      <w:pPr>
        <w:pStyle w:val="Title"/>
        <w:keepNext w:val="0"/>
        <w:numPr>
          <w:ilvl w:val="0"/>
          <w:numId w:val="0"/>
        </w:numPr>
      </w:pPr>
      <w:r w:rsidRPr="007A054D">
        <w:t xml:space="preserve">MINUTES OF THE </w:t>
      </w:r>
      <w:r w:rsidR="007A054D" w:rsidRPr="007A054D">
        <w:t xml:space="preserve">COMMISSION </w:t>
      </w:r>
      <w:r w:rsidRPr="007A054D">
        <w:t>MEETING</w:t>
      </w:r>
    </w:p>
    <w:p w14:paraId="37E35E69" w14:textId="77777777" w:rsidR="00E64E4F" w:rsidRPr="007A054D" w:rsidRDefault="007A054D" w:rsidP="00807E93">
      <w:pPr>
        <w:pStyle w:val="Subtitle"/>
      </w:pPr>
      <w:r w:rsidRPr="007A054D">
        <w:t xml:space="preserve">TOWN OF </w:t>
      </w:r>
      <w:r w:rsidR="00E64E4F" w:rsidRPr="007A054D">
        <w:t>LADY LAKE, FLORIDA</w:t>
      </w:r>
    </w:p>
    <w:p w14:paraId="28A9A5A8" w14:textId="16694E1C" w:rsidR="00E64E4F" w:rsidRPr="00077049" w:rsidRDefault="007C6A18" w:rsidP="00077049">
      <w:pPr>
        <w:pStyle w:val="Date"/>
      </w:pPr>
      <w:r>
        <w:t xml:space="preserve">December </w:t>
      </w:r>
      <w:r w:rsidR="00D8166A">
        <w:t>21</w:t>
      </w:r>
      <w:r w:rsidR="00A66ED0">
        <w:t>,</w:t>
      </w:r>
      <w:r w:rsidR="00D91720">
        <w:t xml:space="preserve"> 2020</w:t>
      </w:r>
    </w:p>
    <w:p w14:paraId="0F44EAC3" w14:textId="35647A0D" w:rsidR="00E64E4F" w:rsidRPr="00BD57D7" w:rsidRDefault="00DE64D4" w:rsidP="000733ED">
      <w:pPr>
        <w:pStyle w:val="BodyText"/>
      </w:pPr>
      <w:r>
        <w:t>Th</w:t>
      </w:r>
      <w:r w:rsidR="00197D1A">
        <w:t xml:space="preserve">e regular </w:t>
      </w:r>
      <w:r w:rsidR="00E64E4F" w:rsidRPr="00693EFD">
        <w:t>meeting of the Lady Lake Town Commission was held in the Commission Chambers at Lady Lake Town Hall, 409 Fennell Blvd., Lady Lake, Florida</w:t>
      </w:r>
      <w:r w:rsidR="00197D1A">
        <w:t>,</w:t>
      </w:r>
      <w:r w:rsidR="00E64E4F" w:rsidRPr="00693EFD">
        <w:t xml:space="preserve"> </w:t>
      </w:r>
      <w:r w:rsidR="00E64E4F" w:rsidRPr="00BD57D7">
        <w:t xml:space="preserve">with </w:t>
      </w:r>
      <w:r w:rsidR="00B67116" w:rsidRPr="00BD57D7">
        <w:t xml:space="preserve">Mayor </w:t>
      </w:r>
      <w:r w:rsidR="00655B2D">
        <w:t xml:space="preserve">Ruth Kussard </w:t>
      </w:r>
      <w:r w:rsidR="007A5109">
        <w:t>presiding</w:t>
      </w:r>
      <w:r w:rsidR="00E64E4F" w:rsidRPr="00BD57D7">
        <w:t>.</w:t>
      </w:r>
      <w:r w:rsidR="00285ECC" w:rsidRPr="00BD57D7">
        <w:t xml:space="preserve"> </w:t>
      </w:r>
      <w:r w:rsidR="00D90C67" w:rsidRPr="00BD57D7">
        <w:t>The meeting convened at 6 p.m.</w:t>
      </w:r>
    </w:p>
    <w:p w14:paraId="61EEEE50" w14:textId="77777777" w:rsidR="007C2656" w:rsidRPr="00197D1A" w:rsidRDefault="007C2656" w:rsidP="00197D1A">
      <w:pPr>
        <w:pStyle w:val="Heading2List"/>
      </w:pPr>
      <w:r w:rsidRPr="00197D1A">
        <w:t>CALL TO ORDER</w:t>
      </w:r>
    </w:p>
    <w:p w14:paraId="26396B19" w14:textId="669AFD2B" w:rsidR="007C2656" w:rsidRPr="007A054D" w:rsidRDefault="00B67116" w:rsidP="000733ED">
      <w:pPr>
        <w:pStyle w:val="BodyText"/>
      </w:pPr>
      <w:r w:rsidRPr="00BD57D7">
        <w:t xml:space="preserve">Mayor </w:t>
      </w:r>
      <w:r w:rsidR="00655B2D">
        <w:t>Ruth Kussard</w:t>
      </w:r>
    </w:p>
    <w:p w14:paraId="03CE777A" w14:textId="77777777" w:rsidR="002875F3" w:rsidRPr="002875F3" w:rsidRDefault="00E64E4F" w:rsidP="00936D80">
      <w:pPr>
        <w:pStyle w:val="Heading2List"/>
      </w:pPr>
      <w:r w:rsidRPr="002875F3">
        <w:t>INVOCATION</w:t>
      </w:r>
    </w:p>
    <w:p w14:paraId="1C61C97D" w14:textId="491AB76B" w:rsidR="007C6A18" w:rsidRPr="00ED04FB" w:rsidRDefault="00A8078A" w:rsidP="007C6A18">
      <w:pPr>
        <w:pStyle w:val="BodyText"/>
      </w:pPr>
      <w:r>
        <w:t>By</w:t>
      </w:r>
      <w:r w:rsidR="007C6A18">
        <w:t xml:space="preserve"> </w:t>
      </w:r>
      <w:r w:rsidR="00614280" w:rsidRPr="00614280">
        <w:rPr>
          <w:rStyle w:val="BodyTextIndentedChar"/>
        </w:rPr>
        <w:t>Paul L. Spoltore</w:t>
      </w:r>
      <w:r w:rsidR="00614280">
        <w:rPr>
          <w:rStyle w:val="BodyTextIndentedChar"/>
        </w:rPr>
        <w:t>,</w:t>
      </w:r>
      <w:r w:rsidR="00614280" w:rsidRPr="00614280">
        <w:rPr>
          <w:rStyle w:val="BodyTextIndentedChar"/>
        </w:rPr>
        <w:t> Executive Director </w:t>
      </w:r>
      <w:r w:rsidR="001307F3">
        <w:rPr>
          <w:rFonts w:eastAsia="Calibri" w:cs="Calibri"/>
          <w:color w:val="000000"/>
        </w:rPr>
        <w:t>of the</w:t>
      </w:r>
      <w:r w:rsidR="001307F3" w:rsidRPr="001307F3">
        <w:rPr>
          <w:rFonts w:eastAsia="Calibri" w:cs="Calibri"/>
          <w:color w:val="000000"/>
        </w:rPr>
        <w:t xml:space="preserve"> First Baptist Church of Lady Lake</w:t>
      </w:r>
    </w:p>
    <w:p w14:paraId="40E775D4" w14:textId="6E7B7442" w:rsidR="00E64E4F" w:rsidRPr="00D856A3" w:rsidRDefault="00E64E4F" w:rsidP="007C6A18">
      <w:pPr>
        <w:pStyle w:val="Heading2"/>
        <w:rPr>
          <w:color w:val="000000"/>
        </w:rPr>
      </w:pPr>
      <w:r w:rsidRPr="007C76B3">
        <w:rPr>
          <w:rStyle w:val="Heading2Char"/>
        </w:rPr>
        <w:t>PLEDGE OF</w:t>
      </w:r>
      <w:r w:rsidRPr="00D856A3">
        <w:t xml:space="preserve"> ALLEGIANCE</w:t>
      </w:r>
    </w:p>
    <w:p w14:paraId="0AA011FF" w14:textId="77777777" w:rsidR="00D856A3" w:rsidRDefault="002875F3" w:rsidP="00936D80">
      <w:pPr>
        <w:pStyle w:val="Heading2ListBeforeTable"/>
      </w:pPr>
      <w:r>
        <w:t>ROLL CALL</w:t>
      </w:r>
    </w:p>
    <w:tbl>
      <w:tblPr>
        <w:tblStyle w:val="TableGridLight"/>
        <w:tblW w:w="5035" w:type="dxa"/>
        <w:tblLayout w:type="fixed"/>
        <w:tblLook w:val="04A0" w:firstRow="1" w:lastRow="0" w:firstColumn="1" w:lastColumn="0" w:noHBand="0" w:noVBand="1"/>
        <w:tblDescription w:val="Commision meeting roll call."/>
      </w:tblPr>
      <w:tblGrid>
        <w:gridCol w:w="2515"/>
        <w:gridCol w:w="2520"/>
      </w:tblGrid>
      <w:tr w:rsidR="00D90C67" w:rsidRPr="00602A79" w14:paraId="478BFD5E" w14:textId="77777777" w:rsidTr="00637915">
        <w:trPr>
          <w:tblHeader/>
        </w:trPr>
        <w:tc>
          <w:tcPr>
            <w:tcW w:w="2515" w:type="dxa"/>
          </w:tcPr>
          <w:p w14:paraId="39DF1E28" w14:textId="77777777" w:rsidR="00D90C67" w:rsidRPr="00706D3C" w:rsidRDefault="00D90C67" w:rsidP="00936D80">
            <w:pPr>
              <w:pStyle w:val="AltBodyText"/>
            </w:pPr>
            <w:r w:rsidRPr="00706D3C">
              <w:t>Commissioner (Ward)</w:t>
            </w:r>
          </w:p>
        </w:tc>
        <w:tc>
          <w:tcPr>
            <w:tcW w:w="2520" w:type="dxa"/>
          </w:tcPr>
          <w:p w14:paraId="3F94B90D" w14:textId="77777777" w:rsidR="00D90C67" w:rsidRPr="00706D3C" w:rsidRDefault="00D90C67" w:rsidP="00936D80">
            <w:pPr>
              <w:pStyle w:val="AltBodyText"/>
            </w:pPr>
            <w:r w:rsidRPr="00706D3C">
              <w:t>Present</w:t>
            </w:r>
          </w:p>
        </w:tc>
      </w:tr>
      <w:tr w:rsidR="007C2C0B" w:rsidRPr="00602A79" w14:paraId="6E20380E" w14:textId="77777777" w:rsidTr="00637915">
        <w:tc>
          <w:tcPr>
            <w:tcW w:w="2515" w:type="dxa"/>
          </w:tcPr>
          <w:p w14:paraId="6083CA3A" w14:textId="77777777" w:rsidR="007C2C0B" w:rsidRPr="00632839" w:rsidRDefault="007C2C0B" w:rsidP="00936D80">
            <w:pPr>
              <w:pStyle w:val="AltBodyText"/>
              <w:rPr>
                <w:rFonts w:ascii="Source Sans Pro" w:hAnsi="Source Sans Pro"/>
              </w:rPr>
            </w:pPr>
            <w:r w:rsidRPr="00632839">
              <w:rPr>
                <w:rFonts w:ascii="Source Sans Pro" w:hAnsi="Source Sans Pro"/>
              </w:rPr>
              <w:t>Hannan (Four)</w:t>
            </w:r>
          </w:p>
        </w:tc>
        <w:tc>
          <w:tcPr>
            <w:tcW w:w="2520" w:type="dxa"/>
          </w:tcPr>
          <w:p w14:paraId="3AF1ED0F" w14:textId="2A679D22" w:rsidR="007C2C0B" w:rsidRPr="00632839" w:rsidRDefault="00253DB2" w:rsidP="00936D80">
            <w:pPr>
              <w:pStyle w:val="AltBodyText"/>
              <w:rPr>
                <w:rFonts w:ascii="Source Sans Pro" w:hAnsi="Source Sans Pro"/>
              </w:rPr>
            </w:pPr>
            <w:r>
              <w:rPr>
                <w:rFonts w:ascii="Source Sans Pro" w:hAnsi="Source Sans Pro"/>
              </w:rPr>
              <w:t>YES</w:t>
            </w:r>
          </w:p>
        </w:tc>
      </w:tr>
      <w:tr w:rsidR="007C2C0B" w:rsidRPr="00602A79" w14:paraId="0D0D0688" w14:textId="77777777" w:rsidTr="00637915">
        <w:tc>
          <w:tcPr>
            <w:tcW w:w="2515" w:type="dxa"/>
          </w:tcPr>
          <w:p w14:paraId="65136898" w14:textId="77777777" w:rsidR="007C2C0B" w:rsidRPr="00632839" w:rsidRDefault="007C2C0B" w:rsidP="00936D80">
            <w:pPr>
              <w:pStyle w:val="AltBodyText"/>
              <w:rPr>
                <w:rFonts w:ascii="Source Sans Pro" w:hAnsi="Source Sans Pro"/>
              </w:rPr>
            </w:pPr>
            <w:r w:rsidRPr="00632839">
              <w:rPr>
                <w:rFonts w:ascii="Source Sans Pro" w:hAnsi="Source Sans Pro"/>
              </w:rPr>
              <w:t>Kussard (One)</w:t>
            </w:r>
          </w:p>
        </w:tc>
        <w:tc>
          <w:tcPr>
            <w:tcW w:w="2520" w:type="dxa"/>
          </w:tcPr>
          <w:p w14:paraId="34A084A2" w14:textId="77777777" w:rsidR="007C2C0B" w:rsidRPr="00632839" w:rsidRDefault="00D90C67" w:rsidP="00936D80">
            <w:pPr>
              <w:pStyle w:val="AltBodyText"/>
              <w:rPr>
                <w:rFonts w:ascii="Source Sans Pro" w:hAnsi="Source Sans Pro"/>
              </w:rPr>
            </w:pPr>
            <w:r w:rsidRPr="00632839">
              <w:rPr>
                <w:rFonts w:ascii="Source Sans Pro" w:hAnsi="Source Sans Pro"/>
              </w:rPr>
              <w:t>Y</w:t>
            </w:r>
            <w:r w:rsidR="00F62E62" w:rsidRPr="00632839">
              <w:rPr>
                <w:rFonts w:ascii="Source Sans Pro" w:hAnsi="Source Sans Pro"/>
              </w:rPr>
              <w:t>ES</w:t>
            </w:r>
          </w:p>
        </w:tc>
      </w:tr>
      <w:tr w:rsidR="007C2C0B" w:rsidRPr="00602A79" w14:paraId="3A24B4BC" w14:textId="77777777" w:rsidTr="00637915">
        <w:tc>
          <w:tcPr>
            <w:tcW w:w="2515" w:type="dxa"/>
          </w:tcPr>
          <w:p w14:paraId="47C0546A" w14:textId="77777777" w:rsidR="007C2C0B" w:rsidRPr="00632839" w:rsidRDefault="007C2C0B" w:rsidP="00936D80">
            <w:pPr>
              <w:pStyle w:val="AltBodyText"/>
              <w:rPr>
                <w:rFonts w:ascii="Source Sans Pro" w:hAnsi="Source Sans Pro"/>
              </w:rPr>
            </w:pPr>
            <w:r w:rsidRPr="00632839">
              <w:rPr>
                <w:rFonts w:ascii="Source Sans Pro" w:hAnsi="Source Sans Pro"/>
              </w:rPr>
              <w:t>Holden (Two)</w:t>
            </w:r>
          </w:p>
        </w:tc>
        <w:tc>
          <w:tcPr>
            <w:tcW w:w="2520" w:type="dxa"/>
          </w:tcPr>
          <w:p w14:paraId="38734B83" w14:textId="77777777" w:rsidR="007C2C0B" w:rsidRPr="00632839" w:rsidRDefault="00D90C67" w:rsidP="00936D80">
            <w:pPr>
              <w:pStyle w:val="AltBodyText"/>
              <w:rPr>
                <w:rFonts w:ascii="Source Sans Pro" w:hAnsi="Source Sans Pro"/>
              </w:rPr>
            </w:pPr>
            <w:r w:rsidRPr="00632839">
              <w:rPr>
                <w:rFonts w:ascii="Source Sans Pro" w:hAnsi="Source Sans Pro"/>
              </w:rPr>
              <w:t>Y</w:t>
            </w:r>
            <w:r w:rsidR="00F62E62" w:rsidRPr="00632839">
              <w:rPr>
                <w:rFonts w:ascii="Source Sans Pro" w:hAnsi="Source Sans Pro"/>
              </w:rPr>
              <w:t>ES</w:t>
            </w:r>
          </w:p>
        </w:tc>
      </w:tr>
      <w:tr w:rsidR="007C2C0B" w:rsidRPr="00602A79" w14:paraId="008D0058" w14:textId="77777777" w:rsidTr="00637915">
        <w:tc>
          <w:tcPr>
            <w:tcW w:w="2515" w:type="dxa"/>
          </w:tcPr>
          <w:p w14:paraId="2D366977" w14:textId="77777777" w:rsidR="007C2C0B" w:rsidRPr="00632839" w:rsidRDefault="007C2C0B" w:rsidP="00936D80">
            <w:pPr>
              <w:pStyle w:val="AltBodyText"/>
              <w:rPr>
                <w:rFonts w:ascii="Source Sans Pro" w:hAnsi="Source Sans Pro"/>
              </w:rPr>
            </w:pPr>
            <w:r w:rsidRPr="00632839">
              <w:rPr>
                <w:rFonts w:ascii="Source Sans Pro" w:hAnsi="Source Sans Pro"/>
              </w:rPr>
              <w:t>Vincent (Three)</w:t>
            </w:r>
          </w:p>
        </w:tc>
        <w:tc>
          <w:tcPr>
            <w:tcW w:w="2520" w:type="dxa"/>
          </w:tcPr>
          <w:p w14:paraId="1B78B38E" w14:textId="0E92271F" w:rsidR="007C2C0B" w:rsidRPr="00632839" w:rsidRDefault="007C6A18" w:rsidP="00936D80">
            <w:pPr>
              <w:pStyle w:val="AltBodyText"/>
              <w:rPr>
                <w:rFonts w:ascii="Source Sans Pro" w:hAnsi="Source Sans Pro"/>
              </w:rPr>
            </w:pPr>
            <w:r>
              <w:rPr>
                <w:rFonts w:ascii="Source Sans Pro" w:hAnsi="Source Sans Pro"/>
              </w:rPr>
              <w:t>YES</w:t>
            </w:r>
            <w:r w:rsidR="00637915">
              <w:rPr>
                <w:rFonts w:ascii="Source Sans Pro" w:hAnsi="Source Sans Pro"/>
              </w:rPr>
              <w:t xml:space="preserve"> (</w:t>
            </w:r>
            <w:r w:rsidR="004A51B5">
              <w:rPr>
                <w:rFonts w:ascii="Source Sans Pro" w:hAnsi="Source Sans Pro"/>
              </w:rPr>
              <w:t>arrived 6:11 p.m.</w:t>
            </w:r>
            <w:r w:rsidR="00637915">
              <w:rPr>
                <w:rFonts w:ascii="Source Sans Pro" w:hAnsi="Source Sans Pro"/>
              </w:rPr>
              <w:t>)</w:t>
            </w:r>
          </w:p>
        </w:tc>
      </w:tr>
      <w:tr w:rsidR="007C2C0B" w:rsidRPr="00BD57D7" w14:paraId="29DF9CB7" w14:textId="77777777" w:rsidTr="00637915">
        <w:tc>
          <w:tcPr>
            <w:tcW w:w="2515" w:type="dxa"/>
          </w:tcPr>
          <w:p w14:paraId="3C52D476" w14:textId="687DD85C" w:rsidR="007C2C0B" w:rsidRPr="00632839" w:rsidRDefault="007550CA" w:rsidP="00936D80">
            <w:pPr>
              <w:pStyle w:val="AltBodyText"/>
              <w:rPr>
                <w:rFonts w:ascii="Source Sans Pro" w:hAnsi="Source Sans Pro"/>
              </w:rPr>
            </w:pPr>
            <w:r>
              <w:rPr>
                <w:rFonts w:ascii="Source Sans Pro" w:hAnsi="Source Sans Pro"/>
              </w:rPr>
              <w:t xml:space="preserve">Rietz </w:t>
            </w:r>
            <w:r w:rsidR="007C2C0B" w:rsidRPr="00632839">
              <w:rPr>
                <w:rFonts w:ascii="Source Sans Pro" w:hAnsi="Source Sans Pro"/>
              </w:rPr>
              <w:t>(Five)</w:t>
            </w:r>
          </w:p>
        </w:tc>
        <w:tc>
          <w:tcPr>
            <w:tcW w:w="2520" w:type="dxa"/>
          </w:tcPr>
          <w:p w14:paraId="50AD77F4" w14:textId="74422337" w:rsidR="007C2C0B" w:rsidRPr="00BD57D7" w:rsidRDefault="007550CA" w:rsidP="00936D80">
            <w:pPr>
              <w:pStyle w:val="AltBodyText"/>
              <w:rPr>
                <w:rFonts w:ascii="Source Sans Pro" w:hAnsi="Source Sans Pro"/>
              </w:rPr>
            </w:pPr>
            <w:r>
              <w:rPr>
                <w:rFonts w:ascii="Source Sans Pro" w:hAnsi="Source Sans Pro"/>
              </w:rPr>
              <w:t>YES</w:t>
            </w:r>
          </w:p>
        </w:tc>
      </w:tr>
    </w:tbl>
    <w:p w14:paraId="028BE07E" w14:textId="77777777" w:rsidR="007A17BC" w:rsidRDefault="00E64E4F" w:rsidP="00931E07">
      <w:pPr>
        <w:pStyle w:val="Heading2NoNavigation"/>
        <w:keepNext w:val="0"/>
        <w:keepLines w:val="0"/>
      </w:pPr>
      <w:r w:rsidRPr="00D856A3">
        <w:t>STAFF PRESENT</w:t>
      </w:r>
    </w:p>
    <w:p w14:paraId="4B2FE43D" w14:textId="3BCC3CF5" w:rsidR="00E64E4F" w:rsidRDefault="002D34AA" w:rsidP="00931E07">
      <w:pPr>
        <w:pStyle w:val="BodyText"/>
      </w:pPr>
      <w:r w:rsidRPr="005866E1">
        <w:t>Derek Schroth, Town</w:t>
      </w:r>
      <w:r w:rsidR="00853DD6" w:rsidRPr="005866E1">
        <w:t xml:space="preserve"> Attorney;</w:t>
      </w:r>
      <w:r w:rsidR="00C551DD" w:rsidRPr="005866E1">
        <w:t xml:space="preserve"> </w:t>
      </w:r>
      <w:r w:rsidR="005A0BB7" w:rsidRPr="005866E1">
        <w:t xml:space="preserve">Thad Carroll, </w:t>
      </w:r>
      <w:r w:rsidR="007279AC">
        <w:t>Interim Town Manager/</w:t>
      </w:r>
      <w:r w:rsidR="005A0BB7" w:rsidRPr="005866E1">
        <w:t>Growth Management Director</w:t>
      </w:r>
      <w:r w:rsidR="00C551DD" w:rsidRPr="005866E1">
        <w:t>;</w:t>
      </w:r>
      <w:r w:rsidR="00332BD1">
        <w:t xml:space="preserve"> </w:t>
      </w:r>
      <w:r w:rsidR="00232C7C" w:rsidRPr="005866E1">
        <w:t>C.T. Eagle, Public Works Director</w:t>
      </w:r>
      <w:r w:rsidR="00AF6A60" w:rsidRPr="005866E1">
        <w:t>;</w:t>
      </w:r>
      <w:r w:rsidR="001307F3">
        <w:t xml:space="preserve"> </w:t>
      </w:r>
      <w:r w:rsidR="00A124F7">
        <w:t>John Pearl, I.T. Director;</w:t>
      </w:r>
      <w:r w:rsidR="006704E2">
        <w:t xml:space="preserve"> </w:t>
      </w:r>
      <w:r w:rsidR="007419A7">
        <w:t xml:space="preserve">Lori Sadler, Library Director; </w:t>
      </w:r>
      <w:r w:rsidR="00D94324" w:rsidRPr="005866E1">
        <w:t>Chief Rob Tempesta</w:t>
      </w:r>
      <w:r w:rsidR="00A124F7">
        <w:t>,</w:t>
      </w:r>
      <w:r w:rsidR="007E509F">
        <w:t xml:space="preserve"> </w:t>
      </w:r>
      <w:r w:rsidR="004A51B5">
        <w:t xml:space="preserve">Deputy Chief Jason Brough, </w:t>
      </w:r>
      <w:r w:rsidR="00CC673E">
        <w:t>L</w:t>
      </w:r>
      <w:r w:rsidR="00D96DB6">
        <w:t>ieutenant</w:t>
      </w:r>
      <w:r w:rsidR="00CC673E">
        <w:t xml:space="preserve"> Nelson Vargas</w:t>
      </w:r>
      <w:r w:rsidR="00A124F7">
        <w:t>,</w:t>
      </w:r>
      <w:r w:rsidR="004A51B5">
        <w:t xml:space="preserve"> </w:t>
      </w:r>
      <w:r w:rsidR="002B1F30">
        <w:t xml:space="preserve">Sergeant Ron Michaud, Officer Jeffrey Maves, Officer Travis McIntyre, Officer Robert Chausse, Officer Erica Orr, Administrative Assistant Pat Hughes, </w:t>
      </w:r>
      <w:r w:rsidR="00746B0D">
        <w:t xml:space="preserve">Former </w:t>
      </w:r>
      <w:r w:rsidR="00A124F7">
        <w:t>Sergeant Andy Crogan</w:t>
      </w:r>
      <w:r w:rsidR="008912B6">
        <w:t xml:space="preserve">, </w:t>
      </w:r>
      <w:r w:rsidR="00BD4E41" w:rsidRPr="005866E1">
        <w:t xml:space="preserve">Lady Lake </w:t>
      </w:r>
      <w:r w:rsidR="001B2257" w:rsidRPr="005866E1">
        <w:t>Police Department</w:t>
      </w:r>
      <w:r w:rsidR="00E64E4F" w:rsidRPr="005866E1">
        <w:t>;</w:t>
      </w:r>
      <w:r w:rsidR="009946AA">
        <w:t xml:space="preserve"> </w:t>
      </w:r>
      <w:r w:rsidR="000524F5">
        <w:t xml:space="preserve">and </w:t>
      </w:r>
      <w:r w:rsidR="00EA7347">
        <w:t xml:space="preserve">Nancy Slaton, </w:t>
      </w:r>
      <w:r w:rsidR="007279AC">
        <w:t>Interim</w:t>
      </w:r>
      <w:r w:rsidR="005C5E12">
        <w:t xml:space="preserve"> </w:t>
      </w:r>
      <w:r w:rsidR="00E64E4F" w:rsidRPr="005866E1">
        <w:t>Town Clerk</w:t>
      </w:r>
    </w:p>
    <w:p w14:paraId="1531378B" w14:textId="750241DA" w:rsidR="004A71FD" w:rsidRDefault="004A71FD" w:rsidP="004A71FD">
      <w:pPr>
        <w:pStyle w:val="Heading2List"/>
      </w:pPr>
      <w:r w:rsidRPr="00D856A3">
        <w:t>PUBLIC COMMENT</w:t>
      </w:r>
    </w:p>
    <w:p w14:paraId="5439454C" w14:textId="77777777" w:rsidR="00E53A9F" w:rsidRDefault="00462413" w:rsidP="007F0499">
      <w:pPr>
        <w:pStyle w:val="BodyText"/>
      </w:pPr>
      <w:r>
        <w:t xml:space="preserve">Mayor Kussard asked if there were </w:t>
      </w:r>
      <w:r w:rsidR="0018535A">
        <w:t>any comments from the audience.</w:t>
      </w:r>
      <w:r w:rsidR="008912B6">
        <w:t xml:space="preserve"> </w:t>
      </w:r>
    </w:p>
    <w:p w14:paraId="115F3790" w14:textId="77777777" w:rsidR="00E53A9F" w:rsidRDefault="00E53A9F" w:rsidP="007F0499">
      <w:pPr>
        <w:pStyle w:val="BodyText"/>
      </w:pPr>
      <w:r>
        <w:t>Phil Mathias asked for an update on the community building renovations.</w:t>
      </w:r>
    </w:p>
    <w:p w14:paraId="5B88E6E1" w14:textId="21A21101" w:rsidR="007F0499" w:rsidRDefault="00E53A9F" w:rsidP="007F0499">
      <w:pPr>
        <w:pStyle w:val="BodyText"/>
      </w:pPr>
      <w:r>
        <w:lastRenderedPageBreak/>
        <w:t xml:space="preserve">Interim Town Manager Thad Carroll replied that there </w:t>
      </w:r>
      <w:r w:rsidR="002B1F30">
        <w:t>have been</w:t>
      </w:r>
      <w:r>
        <w:t xml:space="preserve"> construction delays due to Covid, although </w:t>
      </w:r>
      <w:r w:rsidR="002B1F30">
        <w:t>the renovation</w:t>
      </w:r>
      <w:r w:rsidR="00614280">
        <w:t>s</w:t>
      </w:r>
      <w:r w:rsidR="002B1F30">
        <w:t xml:space="preserve"> </w:t>
      </w:r>
      <w:r>
        <w:t>should be completed in approximately one month</w:t>
      </w:r>
      <w:r w:rsidR="008912B6">
        <w:t>.</w:t>
      </w:r>
    </w:p>
    <w:p w14:paraId="1FE9D1E7" w14:textId="77777777" w:rsidR="007F0499" w:rsidRPr="001B74A3" w:rsidRDefault="007F0499" w:rsidP="007F0499">
      <w:pPr>
        <w:pStyle w:val="Heading2List"/>
      </w:pPr>
      <w:r>
        <w:t xml:space="preserve">COMMISSION SWEARING-IN CEREMONY:  </w:t>
      </w:r>
    </w:p>
    <w:p w14:paraId="68265EE9" w14:textId="209D7B34" w:rsidR="007F0499" w:rsidRDefault="007F0499" w:rsidP="007F0499">
      <w:pPr>
        <w:pStyle w:val="BodyText"/>
      </w:pPr>
      <w:r>
        <w:t>T</w:t>
      </w:r>
      <w:r w:rsidRPr="00BE3F7B">
        <w:t xml:space="preserve">he Swearing-In Ceremony </w:t>
      </w:r>
      <w:r>
        <w:t>for Commissioner James Rietz, Ward Five</w:t>
      </w:r>
      <w:r w:rsidR="006B7E90">
        <w:t>,</w:t>
      </w:r>
      <w:r>
        <w:t xml:space="preserve"> was conducted by the Interim Town Clerk.</w:t>
      </w:r>
    </w:p>
    <w:p w14:paraId="2314023D" w14:textId="459945CC" w:rsidR="007F0499" w:rsidRDefault="007F0499" w:rsidP="007F0499">
      <w:pPr>
        <w:pStyle w:val="Heading2"/>
      </w:pPr>
      <w:r>
        <w:t xml:space="preserve">CONSIDERATION OF SELECTION OF COMMISSION LIAISON FOR CHAMBER OF COMMERCE FOR FY 2020-2021 </w:t>
      </w:r>
    </w:p>
    <w:p w14:paraId="2417886A" w14:textId="3B4FA5D0" w:rsidR="007F0499" w:rsidRDefault="007F0499" w:rsidP="007F0499">
      <w:pPr>
        <w:pStyle w:val="BodyText"/>
      </w:pPr>
      <w:r>
        <w:t xml:space="preserve">Mayor Kussard asked </w:t>
      </w:r>
      <w:r w:rsidR="00614280">
        <w:t xml:space="preserve">Commissioner Rietz </w:t>
      </w:r>
      <w:r w:rsidR="00570A42">
        <w:t xml:space="preserve">if he </w:t>
      </w:r>
      <w:r w:rsidR="00614280">
        <w:t>would be interested in</w:t>
      </w:r>
      <w:r>
        <w:t xml:space="preserve"> being</w:t>
      </w:r>
      <w:r w:rsidR="006B7E90">
        <w:t xml:space="preserve"> appointed </w:t>
      </w:r>
      <w:r>
        <w:t>the liaison for the Chamber of Commerce</w:t>
      </w:r>
      <w:r w:rsidR="006B7E90">
        <w:t xml:space="preserve"> in lieu of former Commissioner Richards</w:t>
      </w:r>
      <w:r>
        <w:t>.</w:t>
      </w:r>
    </w:p>
    <w:p w14:paraId="76DED94A" w14:textId="18D432D7" w:rsidR="00E53A9F" w:rsidRPr="007F0499" w:rsidRDefault="00E53A9F" w:rsidP="007F0499">
      <w:pPr>
        <w:pStyle w:val="BodyText"/>
      </w:pPr>
      <w:r>
        <w:t>Commissioner James Rietz</w:t>
      </w:r>
      <w:r w:rsidR="00570A42">
        <w:t xml:space="preserve"> replied that he would accept the appointment as</w:t>
      </w:r>
      <w:r>
        <w:t xml:space="preserve"> liaison </w:t>
      </w:r>
      <w:r w:rsidR="00570A42">
        <w:t>to</w:t>
      </w:r>
      <w:r>
        <w:t xml:space="preserve"> the Chamber of Commerce.</w:t>
      </w:r>
    </w:p>
    <w:p w14:paraId="51A69FB9" w14:textId="77777777" w:rsidR="007F0499" w:rsidRDefault="007F0499" w:rsidP="007F0499">
      <w:pPr>
        <w:pStyle w:val="Heading2"/>
      </w:pPr>
      <w:r>
        <w:t>PRESENTATION</w:t>
      </w:r>
    </w:p>
    <w:p w14:paraId="004A5394" w14:textId="58BBA3EF" w:rsidR="007F0499" w:rsidRPr="00317D97" w:rsidRDefault="007F0499" w:rsidP="007F0499">
      <w:pPr>
        <w:pStyle w:val="BodyText"/>
      </w:pPr>
      <w:r>
        <w:t xml:space="preserve">Police Chief Robert Tempesta </w:t>
      </w:r>
      <w:r w:rsidR="006B7E90">
        <w:t xml:space="preserve">presented a </w:t>
      </w:r>
      <w:r w:rsidR="00614280">
        <w:t xml:space="preserve">shadow box </w:t>
      </w:r>
      <w:r w:rsidR="006B7E90">
        <w:t xml:space="preserve">containing </w:t>
      </w:r>
      <w:r w:rsidR="009A18CF">
        <w:t>Sergeant Andy Crogan’s</w:t>
      </w:r>
      <w:r w:rsidR="006B7E90">
        <w:t xml:space="preserve"> service revolver, </w:t>
      </w:r>
      <w:r w:rsidR="008D2982">
        <w:t xml:space="preserve">badge, </w:t>
      </w:r>
      <w:r w:rsidR="006B7E90">
        <w:t xml:space="preserve">etc., </w:t>
      </w:r>
      <w:r>
        <w:t xml:space="preserve">to Sergeant Crogan </w:t>
      </w:r>
      <w:r w:rsidR="006B7E90">
        <w:t>in acknowledgement of hi</w:t>
      </w:r>
      <w:r w:rsidR="0092265A">
        <w:t>s</w:t>
      </w:r>
      <w:r w:rsidR="006B7E90">
        <w:t xml:space="preserve"> retir</w:t>
      </w:r>
      <w:r w:rsidR="009A18CF">
        <w:t>ement</w:t>
      </w:r>
      <w:r w:rsidR="006B7E90">
        <w:t xml:space="preserve"> after </w:t>
      </w:r>
      <w:r w:rsidR="0092265A">
        <w:t xml:space="preserve">24 </w:t>
      </w:r>
      <w:r w:rsidR="006B7E90">
        <w:t xml:space="preserve">years of service with the Lady Lake Police Department. </w:t>
      </w:r>
      <w:r w:rsidR="00166471">
        <w:t xml:space="preserve">Chief Tempesta gave </w:t>
      </w:r>
      <w:r w:rsidR="009A18CF">
        <w:t>a</w:t>
      </w:r>
      <w:r w:rsidR="00166471">
        <w:t xml:space="preserve"> history of Sergeant Crogan’s service with the Town’s police department</w:t>
      </w:r>
      <w:r w:rsidR="00560D6C">
        <w:t xml:space="preserve"> and stated he would be missed</w:t>
      </w:r>
      <w:r w:rsidR="00A71507">
        <w:t>, although they would be glad to see him come back to assist the I.T. Department</w:t>
      </w:r>
      <w:r w:rsidR="00166471">
        <w:t>.</w:t>
      </w:r>
      <w:r w:rsidR="0092265A">
        <w:t xml:space="preserve"> </w:t>
      </w:r>
      <w:r w:rsidR="006B7E90">
        <w:t>The Commissioners and others present applauded and thanked Sergeant Crogan for his service to the Town.</w:t>
      </w:r>
    </w:p>
    <w:p w14:paraId="3E75004D" w14:textId="77777777" w:rsidR="007F0499" w:rsidRPr="00ED04FB" w:rsidRDefault="007F0499" w:rsidP="007F0499">
      <w:pPr>
        <w:pStyle w:val="Heading2"/>
      </w:pPr>
      <w:r w:rsidRPr="00ED04FB">
        <w:t>CONSENT</w:t>
      </w:r>
      <w:hyperlink w:anchor="ii" w:history="1">
        <w:r w:rsidRPr="00123643">
          <w:rPr>
            <w:rStyle w:val="Hyperlink"/>
            <w:sz w:val="28"/>
            <w:szCs w:val="28"/>
            <w:vertAlign w:val="superscript"/>
          </w:rPr>
          <w:t>ii</w:t>
        </w:r>
      </w:hyperlink>
    </w:p>
    <w:p w14:paraId="683518E2" w14:textId="24FCA9F1" w:rsidR="007C6A18" w:rsidRDefault="007C6A18" w:rsidP="007C6A18">
      <w:pPr>
        <w:pStyle w:val="ListParagraph"/>
      </w:pPr>
      <w:r>
        <w:t xml:space="preserve">Minutes — </w:t>
      </w:r>
      <w:r w:rsidR="007F0499">
        <w:t>December 7</w:t>
      </w:r>
      <w:r>
        <w:t>,</w:t>
      </w:r>
      <w:r w:rsidRPr="0077079F">
        <w:t xml:space="preserve"> 2020 —</w:t>
      </w:r>
      <w:r>
        <w:t xml:space="preserve"> </w:t>
      </w:r>
      <w:r w:rsidR="007550CA">
        <w:t>Regular</w:t>
      </w:r>
      <w:r>
        <w:t xml:space="preserve"> </w:t>
      </w:r>
      <w:r w:rsidRPr="0077079F">
        <w:t>Commission</w:t>
      </w:r>
      <w:r>
        <w:t xml:space="preserve"> </w:t>
      </w:r>
      <w:r w:rsidRPr="0077079F">
        <w:t>Meeting</w:t>
      </w:r>
    </w:p>
    <w:p w14:paraId="580894CE" w14:textId="7DE49150" w:rsidR="007C6A18" w:rsidRDefault="007C6A18" w:rsidP="007C6A18">
      <w:pPr>
        <w:pStyle w:val="ListParagraph"/>
      </w:pPr>
      <w:r>
        <w:t xml:space="preserve">Minutes — </w:t>
      </w:r>
      <w:r w:rsidR="007550CA">
        <w:t>December 14,</w:t>
      </w:r>
      <w:r w:rsidRPr="0077079F">
        <w:t xml:space="preserve"> 2020 —</w:t>
      </w:r>
      <w:r>
        <w:t xml:space="preserve"> </w:t>
      </w:r>
      <w:r w:rsidR="007550CA">
        <w:t>Special</w:t>
      </w:r>
      <w:r>
        <w:t xml:space="preserve"> </w:t>
      </w:r>
      <w:r w:rsidRPr="0077079F">
        <w:t>Commission</w:t>
      </w:r>
      <w:r>
        <w:t xml:space="preserve"> </w:t>
      </w:r>
      <w:r w:rsidRPr="0077079F">
        <w:t>Meeting</w:t>
      </w:r>
    </w:p>
    <w:p w14:paraId="1E9C2664" w14:textId="5CBFD537" w:rsidR="002C5E5C" w:rsidRDefault="00CB6119" w:rsidP="00CB6119">
      <w:pPr>
        <w:pStyle w:val="BodyTextSemibold"/>
        <w:rPr>
          <w:rFonts w:ascii="Source Sans Pro" w:hAnsi="Source Sans Pro"/>
        </w:rPr>
      </w:pPr>
      <w:r w:rsidRPr="00CB6119">
        <w:rPr>
          <w:rFonts w:ascii="Source Sans Pro" w:hAnsi="Source Sans Pro"/>
        </w:rPr>
        <w:t xml:space="preserve">Mayor </w:t>
      </w:r>
      <w:r w:rsidR="004A71FD">
        <w:rPr>
          <w:rFonts w:ascii="Source Sans Pro" w:hAnsi="Source Sans Pro"/>
        </w:rPr>
        <w:t>Kussard</w:t>
      </w:r>
      <w:r w:rsidRPr="00CB6119">
        <w:rPr>
          <w:rFonts w:ascii="Source Sans Pro" w:hAnsi="Source Sans Pro"/>
        </w:rPr>
        <w:t xml:space="preserve"> asked if there were any questions or comments from the Commissioners</w:t>
      </w:r>
      <w:r w:rsidR="00215642">
        <w:rPr>
          <w:rFonts w:ascii="Source Sans Pro" w:hAnsi="Source Sans Pro"/>
        </w:rPr>
        <w:t xml:space="preserve"> regarding the Consent items</w:t>
      </w:r>
      <w:r w:rsidRPr="00CB6119">
        <w:rPr>
          <w:rFonts w:ascii="Source Sans Pro" w:hAnsi="Source Sans Pro"/>
        </w:rPr>
        <w:t>.</w:t>
      </w:r>
      <w:r w:rsidR="00815B7E">
        <w:rPr>
          <w:rFonts w:ascii="Source Sans Pro" w:hAnsi="Source Sans Pro"/>
        </w:rPr>
        <w:t xml:space="preserve"> Hearing none, </w:t>
      </w:r>
      <w:r w:rsidR="004A71FD">
        <w:rPr>
          <w:rFonts w:ascii="Source Sans Pro" w:hAnsi="Source Sans Pro"/>
        </w:rPr>
        <w:t>s</w:t>
      </w:r>
      <w:r w:rsidR="00815B7E">
        <w:rPr>
          <w:rFonts w:ascii="Source Sans Pro" w:hAnsi="Source Sans Pro"/>
        </w:rPr>
        <w:t>he asked for a motion.</w:t>
      </w:r>
    </w:p>
    <w:p w14:paraId="7771D98E" w14:textId="44F3EF68" w:rsidR="00752FE2" w:rsidRDefault="00781541" w:rsidP="00936D80">
      <w:pPr>
        <w:pStyle w:val="BodyTextSemibold"/>
      </w:pPr>
      <w:r>
        <w:t xml:space="preserve">Commissioner </w:t>
      </w:r>
      <w:r w:rsidR="004A51B5">
        <w:t>Holden</w:t>
      </w:r>
      <w:r w:rsidR="007B278B">
        <w:t xml:space="preserve"> </w:t>
      </w:r>
      <w:r w:rsidR="009A5EA0">
        <w:t>motioned</w:t>
      </w:r>
      <w:r w:rsidR="00752FE2" w:rsidRPr="00B45933">
        <w:t xml:space="preserve"> to approve Consent Item</w:t>
      </w:r>
      <w:r w:rsidR="00C35711">
        <w:t xml:space="preserve">s </w:t>
      </w:r>
      <w:r w:rsidR="007550CA">
        <w:t>I</w:t>
      </w:r>
      <w:r w:rsidR="00DA616A">
        <w:t>-1</w:t>
      </w:r>
      <w:r w:rsidR="004A71FD">
        <w:t xml:space="preserve"> </w:t>
      </w:r>
      <w:r w:rsidR="00DA616A">
        <w:t xml:space="preserve">and </w:t>
      </w:r>
      <w:r w:rsidR="007550CA">
        <w:t>I</w:t>
      </w:r>
      <w:r w:rsidR="00DA616A">
        <w:t>-2</w:t>
      </w:r>
      <w:r w:rsidR="00B67116" w:rsidRPr="00B45933">
        <w:t>.</w:t>
      </w:r>
      <w:r w:rsidR="00752FE2" w:rsidRPr="00B45933">
        <w:t xml:space="preserve"> Commissioner</w:t>
      </w:r>
      <w:r w:rsidR="00434EC5">
        <w:t xml:space="preserve"> </w:t>
      </w:r>
      <w:r w:rsidR="004A51B5">
        <w:t>Hannan</w:t>
      </w:r>
      <w:r w:rsidR="00C35711">
        <w:t xml:space="preserve"> s</w:t>
      </w:r>
      <w:r w:rsidR="00752FE2" w:rsidRPr="00B45933">
        <w:t xml:space="preserve">econded the motion. The motion passed by a vote of </w:t>
      </w:r>
      <w:r w:rsidR="004A51B5">
        <w:t>4</w:t>
      </w:r>
      <w:r w:rsidR="001C4E8E">
        <w:t xml:space="preserve"> to 0</w:t>
      </w:r>
      <w:r w:rsidR="00752FE2" w:rsidRPr="00B45933">
        <w:t>.</w:t>
      </w:r>
    </w:p>
    <w:p w14:paraId="7AAD34CA" w14:textId="49B708B7" w:rsidR="005F1720" w:rsidRDefault="005F1720" w:rsidP="00D92065">
      <w:pPr>
        <w:pStyle w:val="Heading2"/>
      </w:pPr>
      <w:r>
        <w:t>OLD BUSINESS</w:t>
      </w:r>
    </w:p>
    <w:p w14:paraId="0DD63F68" w14:textId="54BDEE72" w:rsidR="005F1720" w:rsidRPr="005F1720" w:rsidRDefault="005F1720" w:rsidP="005F1720">
      <w:pPr>
        <w:pStyle w:val="BodyText"/>
      </w:pPr>
      <w:r>
        <w:t>No old business.</w:t>
      </w:r>
    </w:p>
    <w:p w14:paraId="0ED91EEF" w14:textId="77A89E90" w:rsidR="005F1720" w:rsidRDefault="005F1720" w:rsidP="00D92065">
      <w:pPr>
        <w:pStyle w:val="Heading2"/>
      </w:pPr>
      <w:r>
        <w:t>NEW BUSINESS</w:t>
      </w:r>
    </w:p>
    <w:p w14:paraId="19587E48" w14:textId="4D9C928D" w:rsidR="00D75FCE" w:rsidRDefault="0071240F" w:rsidP="00D75FCE">
      <w:pPr>
        <w:pStyle w:val="ListParagraph"/>
      </w:pPr>
      <w:r>
        <w:t>Consideration for the Water, Sewer and Reuse Utility Agreement for Serenity Cottages of Lady Lake at Lumen Park ― A Proposed Memory Care Facility Complex Consisting of a 6,556-</w:t>
      </w:r>
      <w:r>
        <w:lastRenderedPageBreak/>
        <w:t>Square-Foot Administrative Building and Six 13,815-Square-Foot Memory Care Buildings Hosting a Total of 144 Beds; with 89 Parking Spaces; to be Constructed on Lot 2 of the Lumen Park Commercial Plat, Addressed as 1165 Highway 466, Referenced by Alternate Key Number 3900680</w:t>
      </w:r>
      <w:r w:rsidRPr="00A546E0">
        <w:t xml:space="preserve"> (</w:t>
      </w:r>
      <w:r>
        <w:t>Thad Carroll</w:t>
      </w:r>
      <w:r w:rsidR="00D75FCE" w:rsidRPr="00D75FCE">
        <w:t>)</w:t>
      </w:r>
    </w:p>
    <w:p w14:paraId="0ED85B1E" w14:textId="028C9A7F" w:rsidR="00D75FCE" w:rsidRDefault="0071240F" w:rsidP="00D75FCE">
      <w:pPr>
        <w:pStyle w:val="BodyTextIndented"/>
      </w:pPr>
      <w:r>
        <w:t>Growth Management</w:t>
      </w:r>
      <w:r w:rsidR="00D75FCE">
        <w:t xml:space="preserve"> Director </w:t>
      </w:r>
      <w:r>
        <w:t>Thad Carroll</w:t>
      </w:r>
      <w:r w:rsidR="00D75FCE">
        <w:t xml:space="preserve"> </w:t>
      </w:r>
      <w:r w:rsidR="00D75FCE" w:rsidRPr="006E36D1">
        <w:t>presented the background summary for this agenda item (on file in the Clerk’s Office).</w:t>
      </w:r>
      <w:r w:rsidR="00DB0D68">
        <w:t xml:space="preserve"> He </w:t>
      </w:r>
      <w:r>
        <w:t xml:space="preserve">stated the </w:t>
      </w:r>
      <w:r w:rsidR="008D2982">
        <w:t>developer</w:t>
      </w:r>
      <w:r>
        <w:t xml:space="preserve"> is present if there are questions.</w:t>
      </w:r>
    </w:p>
    <w:p w14:paraId="1D2C46FF" w14:textId="55610E7A" w:rsidR="00D75FCE" w:rsidRDefault="00D75FCE" w:rsidP="00D75FCE">
      <w:pPr>
        <w:pStyle w:val="BodyTextIndented"/>
      </w:pPr>
      <w:r w:rsidRPr="00BD57D7">
        <w:t xml:space="preserve">Mayor </w:t>
      </w:r>
      <w:r>
        <w:t xml:space="preserve">Kussard </w:t>
      </w:r>
      <w:r w:rsidRPr="00BD57D7">
        <w:t>asked if there</w:t>
      </w:r>
      <w:r w:rsidRPr="006E36D1">
        <w:t xml:space="preserve"> were any questions or comments from the Commissioners</w:t>
      </w:r>
      <w:r>
        <w:t>.</w:t>
      </w:r>
      <w:r w:rsidR="008D2982">
        <w:t xml:space="preserve"> Hearing none, she asked for a motion.</w:t>
      </w:r>
    </w:p>
    <w:p w14:paraId="1D8F69FC" w14:textId="02E9B769" w:rsidR="00D75FCE" w:rsidRDefault="00D75FCE" w:rsidP="00D75FCE">
      <w:pPr>
        <w:pStyle w:val="BodyTextSemibold"/>
      </w:pPr>
      <w:r>
        <w:t xml:space="preserve">Commissioner </w:t>
      </w:r>
      <w:r w:rsidR="00153DB1">
        <w:t>Hannan</w:t>
      </w:r>
      <w:r>
        <w:t xml:space="preserve"> motioned</w:t>
      </w:r>
      <w:r w:rsidRPr="00B45933">
        <w:t xml:space="preserve"> to approve </w:t>
      </w:r>
      <w:r>
        <w:t xml:space="preserve">the </w:t>
      </w:r>
      <w:r w:rsidR="0071240F">
        <w:t>Water, Sewer and Reuse Utility Agreement for Serenity Cottages of Lady Lake at Lumen Park</w:t>
      </w:r>
      <w:r w:rsidRPr="00B45933">
        <w:t>. Commissioner</w:t>
      </w:r>
      <w:r w:rsidR="002072AA">
        <w:t xml:space="preserve"> </w:t>
      </w:r>
      <w:r w:rsidR="00C62505">
        <w:t>Holden</w:t>
      </w:r>
      <w:r>
        <w:t xml:space="preserve"> s</w:t>
      </w:r>
      <w:r w:rsidRPr="00B45933">
        <w:t xml:space="preserve">econded the motion. The motion passed by a vote of </w:t>
      </w:r>
      <w:r w:rsidR="00D31B47">
        <w:t>5</w:t>
      </w:r>
      <w:r>
        <w:t xml:space="preserve"> to 0</w:t>
      </w:r>
      <w:r w:rsidRPr="00B45933">
        <w:t>.</w:t>
      </w:r>
    </w:p>
    <w:p w14:paraId="72F15B75" w14:textId="66A13770" w:rsidR="00D75FCE" w:rsidRPr="00D75FCE" w:rsidRDefault="00D31B47" w:rsidP="00733279">
      <w:pPr>
        <w:pStyle w:val="ListParagraph"/>
      </w:pPr>
      <w:r>
        <w:t>Consideration of Appointment of Two Members to the Planning and Zoning Board and Setting the Terms for Those Members (Nancy Slaton)</w:t>
      </w:r>
    </w:p>
    <w:p w14:paraId="571F5BDB" w14:textId="45E49D80" w:rsidR="002072AA" w:rsidRDefault="00D31B47" w:rsidP="008D2982">
      <w:pPr>
        <w:pStyle w:val="BodyTextIndented"/>
      </w:pPr>
      <w:r>
        <w:t>Interim Town Clerk Nancy Slaton</w:t>
      </w:r>
      <w:r w:rsidR="00DA616A">
        <w:t xml:space="preserve"> </w:t>
      </w:r>
      <w:r w:rsidR="00DA616A" w:rsidRPr="006E36D1">
        <w:t>presented the background summary for this agenda item (on file in the Clerk’s Office).</w:t>
      </w:r>
      <w:r w:rsidR="008D2982">
        <w:t xml:space="preserve"> S</w:t>
      </w:r>
      <w:r>
        <w:t xml:space="preserve">he requested </w:t>
      </w:r>
      <w:r w:rsidR="008D2982">
        <w:t>that the Commissioners fill out the voting form to select two members and the terms for those members.</w:t>
      </w:r>
    </w:p>
    <w:p w14:paraId="672422FB" w14:textId="5E81FE94" w:rsidR="00D75FCE" w:rsidRDefault="00D31B47" w:rsidP="002072AA">
      <w:pPr>
        <w:pStyle w:val="BodyTextSemibold"/>
      </w:pPr>
      <w:r>
        <w:t xml:space="preserve">After tabulating the votes, the Interim Town Clerk announced that </w:t>
      </w:r>
      <w:r w:rsidR="00C62505">
        <w:t xml:space="preserve">Bob Nyce </w:t>
      </w:r>
      <w:r>
        <w:t xml:space="preserve">and </w:t>
      </w:r>
      <w:r w:rsidR="00C62505">
        <w:t>Debra Pressley</w:t>
      </w:r>
      <w:r>
        <w:t xml:space="preserve"> were appointed with </w:t>
      </w:r>
      <w:r w:rsidR="008D2982">
        <w:t xml:space="preserve">expiration </w:t>
      </w:r>
      <w:r>
        <w:t xml:space="preserve">terms selected as </w:t>
      </w:r>
      <w:r w:rsidR="00C62505">
        <w:t>February</w:t>
      </w:r>
      <w:r w:rsidR="008D2982">
        <w:t xml:space="preserve"> of</w:t>
      </w:r>
      <w:r w:rsidR="00C62505">
        <w:t xml:space="preserve"> 2022</w:t>
      </w:r>
      <w:r>
        <w:t xml:space="preserve"> and </w:t>
      </w:r>
      <w:r w:rsidR="00C62505">
        <w:t>February</w:t>
      </w:r>
      <w:r w:rsidR="008D2982">
        <w:t xml:space="preserve"> of</w:t>
      </w:r>
      <w:r w:rsidR="00C62505">
        <w:t xml:space="preserve"> 2021</w:t>
      </w:r>
      <w:r>
        <w:t>, respectively.</w:t>
      </w:r>
    </w:p>
    <w:p w14:paraId="0547D4F5" w14:textId="17868F70" w:rsidR="00BC67B2" w:rsidRDefault="005F1720" w:rsidP="00D92065">
      <w:pPr>
        <w:pStyle w:val="Heading2"/>
      </w:pPr>
      <w:r>
        <w:t>T</w:t>
      </w:r>
      <w:r w:rsidR="00BC67B2" w:rsidRPr="00203C0A">
        <w:t>OWN ATTORNEY’S REPORT</w:t>
      </w:r>
    </w:p>
    <w:p w14:paraId="52BA5DC8" w14:textId="4AEAEDEA" w:rsidR="00D75FCE" w:rsidRDefault="00D75FCE" w:rsidP="00D75FCE">
      <w:pPr>
        <w:pStyle w:val="ListParagraph"/>
      </w:pPr>
      <w:r w:rsidRPr="007A2C6F">
        <w:t>Ordinance 2020-10 (</w:t>
      </w:r>
      <w:r w:rsidR="00D31B47">
        <w:t>Second and Final</w:t>
      </w:r>
      <w:r w:rsidRPr="007A2C6F">
        <w:t xml:space="preserve"> Reading) — An Ordinance Amending Chapter 2, Article VI, Division 3, of the Code of Ordinances for the Town of Lady Lake, Deleting and Replacing Ordinance No. 2012-11 in its Entirety, Setting Forth New Procedures for the Use of the Town’s Community Building and Library Meeting Rooms, Establishing Fees, Deposits, Limitations and Exemptions on Rentals (Lori Sadler)</w:t>
      </w:r>
    </w:p>
    <w:p w14:paraId="5944BAB1" w14:textId="3452CEB9" w:rsidR="00767F47" w:rsidRPr="006E36D1" w:rsidRDefault="00767F47" w:rsidP="00767F47">
      <w:pPr>
        <w:pStyle w:val="BodyText"/>
      </w:pPr>
      <w:r w:rsidRPr="006E36D1">
        <w:t xml:space="preserve">Town Attorney Derek Schroth read the </w:t>
      </w:r>
      <w:r>
        <w:t>ordinance</w:t>
      </w:r>
      <w:r w:rsidRPr="006E36D1">
        <w:t xml:space="preserve"> by title only.</w:t>
      </w:r>
    </w:p>
    <w:p w14:paraId="3CBAFD3B" w14:textId="4CB7A448" w:rsidR="00767F47" w:rsidRPr="006E36D1" w:rsidRDefault="00767F47" w:rsidP="00767F47">
      <w:pPr>
        <w:pStyle w:val="BodyText"/>
      </w:pPr>
      <w:r>
        <w:t xml:space="preserve">Library Director Lori Sadler </w:t>
      </w:r>
      <w:r w:rsidRPr="006E36D1">
        <w:t>presented the background summary for this agenda item (on file in the Clerk’s Office).</w:t>
      </w:r>
      <w:r w:rsidR="00D31B47">
        <w:t xml:space="preserve"> She noted there have been no changes </w:t>
      </w:r>
      <w:r w:rsidR="004455A4">
        <w:t xml:space="preserve">to the document </w:t>
      </w:r>
      <w:r w:rsidR="006B7E90">
        <w:t>othe</w:t>
      </w:r>
      <w:r w:rsidR="00D31B47">
        <w:t>r than minor editing since the first reading.</w:t>
      </w:r>
    </w:p>
    <w:p w14:paraId="6C918D9B" w14:textId="121182B1" w:rsidR="00767F47" w:rsidRDefault="00767F47" w:rsidP="00767F47">
      <w:pPr>
        <w:pStyle w:val="BodyText"/>
      </w:pPr>
      <w:r w:rsidRPr="00BD57D7">
        <w:t xml:space="preserve">Mayor </w:t>
      </w:r>
      <w:r>
        <w:t xml:space="preserve">Kussard </w:t>
      </w:r>
      <w:r w:rsidRPr="00BD57D7">
        <w:t>asked if there</w:t>
      </w:r>
      <w:r w:rsidRPr="006E36D1">
        <w:t xml:space="preserve"> were any questions or comments from the Commissioners or the public.</w:t>
      </w:r>
      <w:r w:rsidR="001F37A0">
        <w:t xml:space="preserve"> There were no questions or comments.</w:t>
      </w:r>
    </w:p>
    <w:p w14:paraId="26F276F6" w14:textId="66607AA3" w:rsidR="00767F47" w:rsidRPr="006E36D1" w:rsidRDefault="00767F47" w:rsidP="00767F47">
      <w:pPr>
        <w:pStyle w:val="BodyTextSemibold"/>
      </w:pPr>
      <w:r>
        <w:lastRenderedPageBreak/>
        <w:t xml:space="preserve">Upon a motion by Commissioner </w:t>
      </w:r>
      <w:r w:rsidR="00C62505">
        <w:t>H</w:t>
      </w:r>
      <w:r w:rsidR="0031650F">
        <w:t>olden</w:t>
      </w:r>
      <w:r>
        <w:t xml:space="preserve"> and a second by Commissioner </w:t>
      </w:r>
      <w:r w:rsidR="00C62505">
        <w:t>H</w:t>
      </w:r>
      <w:r w:rsidR="0031650F">
        <w:t>annan</w:t>
      </w:r>
      <w:r w:rsidRPr="006E36D1">
        <w:t xml:space="preserve">, the Commission approved the </w:t>
      </w:r>
      <w:r w:rsidR="005E52D3">
        <w:t>second and final</w:t>
      </w:r>
      <w:r>
        <w:t xml:space="preserve"> </w:t>
      </w:r>
      <w:r w:rsidRPr="006E36D1">
        <w:t xml:space="preserve">reading </w:t>
      </w:r>
      <w:r>
        <w:t>of Ordinance 2020-10</w:t>
      </w:r>
      <w:r w:rsidRPr="006E36D1">
        <w:t xml:space="preserve"> by the following roll call vote:</w:t>
      </w:r>
    </w:p>
    <w:tbl>
      <w:tblPr>
        <w:tblStyle w:val="TableGridLight"/>
        <w:tblW w:w="2965" w:type="dxa"/>
        <w:tblLook w:val="04A0" w:firstRow="1" w:lastRow="0" w:firstColumn="1" w:lastColumn="0" w:noHBand="0" w:noVBand="1"/>
      </w:tblPr>
      <w:tblGrid>
        <w:gridCol w:w="2160"/>
        <w:gridCol w:w="805"/>
      </w:tblGrid>
      <w:tr w:rsidR="00767F47" w:rsidRPr="006E36D1" w14:paraId="621DA860" w14:textId="77777777" w:rsidTr="002072AA">
        <w:trPr>
          <w:tblHeader/>
        </w:trPr>
        <w:tc>
          <w:tcPr>
            <w:tcW w:w="2160" w:type="dxa"/>
          </w:tcPr>
          <w:p w14:paraId="3ECA7463" w14:textId="77777777" w:rsidR="00767F47" w:rsidRPr="006E36D1" w:rsidRDefault="00767F47" w:rsidP="002072AA">
            <w:pPr>
              <w:pStyle w:val="BodyTextSemibold"/>
            </w:pPr>
            <w:r w:rsidRPr="006E36D1">
              <w:t>Commissioner</w:t>
            </w:r>
          </w:p>
        </w:tc>
        <w:tc>
          <w:tcPr>
            <w:tcW w:w="805" w:type="dxa"/>
          </w:tcPr>
          <w:p w14:paraId="77DFDC91" w14:textId="77777777" w:rsidR="00767F47" w:rsidRPr="006E36D1" w:rsidRDefault="00767F47" w:rsidP="002072AA">
            <w:pPr>
              <w:pStyle w:val="BodyTextSemibold"/>
            </w:pPr>
            <w:r w:rsidRPr="006E36D1">
              <w:t>Vote</w:t>
            </w:r>
          </w:p>
        </w:tc>
      </w:tr>
      <w:tr w:rsidR="00767F47" w:rsidRPr="006E36D1" w14:paraId="32D0F3F1" w14:textId="77777777" w:rsidTr="002072AA">
        <w:tc>
          <w:tcPr>
            <w:tcW w:w="2160" w:type="dxa"/>
          </w:tcPr>
          <w:p w14:paraId="26D154E7" w14:textId="77777777" w:rsidR="00767F47" w:rsidRPr="006E36D1" w:rsidRDefault="00767F47" w:rsidP="002072AA">
            <w:pPr>
              <w:pStyle w:val="BodyTextSemibold"/>
            </w:pPr>
            <w:r w:rsidRPr="006E36D1">
              <w:t>Hannan</w:t>
            </w:r>
          </w:p>
        </w:tc>
        <w:tc>
          <w:tcPr>
            <w:tcW w:w="805" w:type="dxa"/>
          </w:tcPr>
          <w:p w14:paraId="47B2D638" w14:textId="77777777" w:rsidR="00767F47" w:rsidRPr="006E36D1" w:rsidRDefault="00767F47" w:rsidP="002072AA">
            <w:pPr>
              <w:pStyle w:val="BodyTextSemibold"/>
            </w:pPr>
            <w:r w:rsidRPr="006E36D1">
              <w:t>YES</w:t>
            </w:r>
          </w:p>
        </w:tc>
      </w:tr>
      <w:tr w:rsidR="00767F47" w:rsidRPr="006E36D1" w14:paraId="3D396A37" w14:textId="77777777" w:rsidTr="002072AA">
        <w:tc>
          <w:tcPr>
            <w:tcW w:w="2160" w:type="dxa"/>
          </w:tcPr>
          <w:p w14:paraId="152B36FA" w14:textId="77777777" w:rsidR="00767F47" w:rsidRPr="006E36D1" w:rsidRDefault="00767F47" w:rsidP="002072AA">
            <w:pPr>
              <w:pStyle w:val="BodyTextSemibold"/>
            </w:pPr>
            <w:r w:rsidRPr="006E36D1">
              <w:t>Kussard</w:t>
            </w:r>
          </w:p>
        </w:tc>
        <w:tc>
          <w:tcPr>
            <w:tcW w:w="805" w:type="dxa"/>
          </w:tcPr>
          <w:p w14:paraId="35E8C0CE" w14:textId="77777777" w:rsidR="00767F47" w:rsidRPr="006E36D1" w:rsidRDefault="00767F47" w:rsidP="002072AA">
            <w:pPr>
              <w:pStyle w:val="BodyTextSemibold"/>
            </w:pPr>
            <w:r w:rsidRPr="006E36D1">
              <w:t>YES</w:t>
            </w:r>
          </w:p>
        </w:tc>
      </w:tr>
      <w:tr w:rsidR="00767F47" w:rsidRPr="006E36D1" w14:paraId="04A247D9" w14:textId="77777777" w:rsidTr="002072AA">
        <w:tc>
          <w:tcPr>
            <w:tcW w:w="2160" w:type="dxa"/>
          </w:tcPr>
          <w:p w14:paraId="5EAC8F7A" w14:textId="77777777" w:rsidR="00767F47" w:rsidRPr="006E36D1" w:rsidRDefault="00767F47" w:rsidP="002072AA">
            <w:pPr>
              <w:pStyle w:val="BodyTextSemibold"/>
            </w:pPr>
            <w:r w:rsidRPr="006E36D1">
              <w:t>Holden</w:t>
            </w:r>
          </w:p>
        </w:tc>
        <w:tc>
          <w:tcPr>
            <w:tcW w:w="805" w:type="dxa"/>
          </w:tcPr>
          <w:p w14:paraId="1D0930CF" w14:textId="77777777" w:rsidR="00767F47" w:rsidRPr="006E36D1" w:rsidRDefault="00767F47" w:rsidP="002072AA">
            <w:pPr>
              <w:pStyle w:val="BodyTextSemibold"/>
            </w:pPr>
            <w:r w:rsidRPr="006E36D1">
              <w:t>YES</w:t>
            </w:r>
          </w:p>
        </w:tc>
      </w:tr>
      <w:tr w:rsidR="00767F47" w:rsidRPr="006E36D1" w14:paraId="427DC656" w14:textId="77777777" w:rsidTr="002072AA">
        <w:tc>
          <w:tcPr>
            <w:tcW w:w="2160" w:type="dxa"/>
          </w:tcPr>
          <w:p w14:paraId="239BADB1" w14:textId="70611645" w:rsidR="00767F47" w:rsidRPr="006E36D1" w:rsidRDefault="00767F47" w:rsidP="002072AA">
            <w:pPr>
              <w:pStyle w:val="BodyTextSemibold"/>
            </w:pPr>
            <w:r>
              <w:t>Vincent</w:t>
            </w:r>
          </w:p>
        </w:tc>
        <w:tc>
          <w:tcPr>
            <w:tcW w:w="805" w:type="dxa"/>
          </w:tcPr>
          <w:p w14:paraId="26631733" w14:textId="4B4529E5" w:rsidR="00767F47" w:rsidRPr="006E36D1" w:rsidRDefault="00767F47" w:rsidP="002072AA">
            <w:pPr>
              <w:pStyle w:val="BodyTextSemibold"/>
            </w:pPr>
            <w:r>
              <w:t>YES</w:t>
            </w:r>
          </w:p>
        </w:tc>
      </w:tr>
      <w:tr w:rsidR="00D31B47" w:rsidRPr="006E36D1" w14:paraId="3A20216B" w14:textId="77777777" w:rsidTr="002072AA">
        <w:tc>
          <w:tcPr>
            <w:tcW w:w="2160" w:type="dxa"/>
          </w:tcPr>
          <w:p w14:paraId="1F8E66F0" w14:textId="2E86AC85" w:rsidR="00D31B47" w:rsidRDefault="00D31B47" w:rsidP="002072AA">
            <w:pPr>
              <w:pStyle w:val="BodyTextSemibold"/>
            </w:pPr>
            <w:r>
              <w:t>Rietz</w:t>
            </w:r>
          </w:p>
        </w:tc>
        <w:tc>
          <w:tcPr>
            <w:tcW w:w="805" w:type="dxa"/>
          </w:tcPr>
          <w:p w14:paraId="350FCC5F" w14:textId="00D1546F" w:rsidR="00D31B47" w:rsidRDefault="00D31B47" w:rsidP="002072AA">
            <w:pPr>
              <w:pStyle w:val="BodyTextSemibold"/>
            </w:pPr>
            <w:r>
              <w:t>YES</w:t>
            </w:r>
          </w:p>
        </w:tc>
      </w:tr>
    </w:tbl>
    <w:p w14:paraId="52ACAC34" w14:textId="34443F95" w:rsidR="00D75FCE" w:rsidRDefault="00D75FCE" w:rsidP="00D75FCE">
      <w:pPr>
        <w:pStyle w:val="ListParagraph"/>
      </w:pPr>
      <w:r w:rsidRPr="007A2C6F">
        <w:t>Ordinance 2020-14 (</w:t>
      </w:r>
      <w:r w:rsidR="00D31B47">
        <w:t>Second and Final</w:t>
      </w:r>
      <w:r w:rsidRPr="007A2C6F">
        <w:t xml:space="preserve"> Reading) — An Ordinance Adopting Corrections, Updates and Modifications to the Capital Improvements Schedule of the Town of Lady Lake Comprehensive Plan (Thad Carroll)</w:t>
      </w:r>
    </w:p>
    <w:p w14:paraId="7F0FE904" w14:textId="77777777" w:rsidR="00767F47" w:rsidRPr="006E36D1" w:rsidRDefault="00767F47" w:rsidP="00767F47">
      <w:pPr>
        <w:pStyle w:val="BodyText"/>
      </w:pPr>
      <w:r w:rsidRPr="006E36D1">
        <w:t xml:space="preserve">Town Attorney Derek Schroth read the </w:t>
      </w:r>
      <w:r>
        <w:t>ordinance</w:t>
      </w:r>
      <w:r w:rsidRPr="006E36D1">
        <w:t xml:space="preserve"> by title only.</w:t>
      </w:r>
    </w:p>
    <w:p w14:paraId="206B46FA" w14:textId="0985E174" w:rsidR="00767F47" w:rsidRPr="006E36D1" w:rsidRDefault="00767F47" w:rsidP="00767F47">
      <w:pPr>
        <w:pStyle w:val="BodyText"/>
      </w:pPr>
      <w:r>
        <w:t xml:space="preserve">Growth Management Director Thad Carroll </w:t>
      </w:r>
      <w:r w:rsidRPr="006E36D1">
        <w:t>presented the background summary for this agenda item (on file in the Clerk’s Office).</w:t>
      </w:r>
      <w:r w:rsidR="0014222A">
        <w:t xml:space="preserve"> He noted there have been no changes made since the first reading.</w:t>
      </w:r>
    </w:p>
    <w:p w14:paraId="4E8E967F" w14:textId="5A699903" w:rsidR="00767F47" w:rsidRDefault="00767F47" w:rsidP="00767F47">
      <w:pPr>
        <w:pStyle w:val="BodyText"/>
      </w:pPr>
      <w:r w:rsidRPr="00BD57D7">
        <w:t xml:space="preserve">Mayor </w:t>
      </w:r>
      <w:r>
        <w:t xml:space="preserve">Kussard </w:t>
      </w:r>
      <w:r w:rsidRPr="00BD57D7">
        <w:t>asked if there</w:t>
      </w:r>
      <w:r w:rsidRPr="006E36D1">
        <w:t xml:space="preserve"> were any questions or comments from the Commissioners or the public.</w:t>
      </w:r>
      <w:r w:rsidR="0014222A">
        <w:t xml:space="preserve"> There were no questions or comments.</w:t>
      </w:r>
    </w:p>
    <w:p w14:paraId="4F307062" w14:textId="54AEEB3C" w:rsidR="00767F47" w:rsidRPr="006E36D1" w:rsidRDefault="00767F47" w:rsidP="00767F47">
      <w:pPr>
        <w:pStyle w:val="BodyTextSemibold"/>
      </w:pPr>
      <w:r>
        <w:t xml:space="preserve">Upon a motion by Commissioner </w:t>
      </w:r>
      <w:r w:rsidR="0031650F">
        <w:t>Holden</w:t>
      </w:r>
      <w:r>
        <w:t xml:space="preserve"> and a second by Commissioner </w:t>
      </w:r>
      <w:r w:rsidR="0031650F">
        <w:t>Hannan</w:t>
      </w:r>
      <w:r w:rsidR="001F37A0">
        <w:t>,</w:t>
      </w:r>
      <w:r w:rsidRPr="006E36D1">
        <w:t xml:space="preserve"> the Commission approved the </w:t>
      </w:r>
      <w:r w:rsidR="005E52D3">
        <w:t>second and final</w:t>
      </w:r>
      <w:r>
        <w:t xml:space="preserve"> </w:t>
      </w:r>
      <w:r w:rsidRPr="006E36D1">
        <w:t xml:space="preserve">reading </w:t>
      </w:r>
      <w:r>
        <w:t>of Ordinance 2020-14</w:t>
      </w:r>
      <w:r w:rsidRPr="006E36D1">
        <w:t xml:space="preserve"> by the following roll call vote:</w:t>
      </w:r>
    </w:p>
    <w:tbl>
      <w:tblPr>
        <w:tblStyle w:val="TableGridLight"/>
        <w:tblW w:w="2965" w:type="dxa"/>
        <w:tblLook w:val="04A0" w:firstRow="1" w:lastRow="0" w:firstColumn="1" w:lastColumn="0" w:noHBand="0" w:noVBand="1"/>
      </w:tblPr>
      <w:tblGrid>
        <w:gridCol w:w="2160"/>
        <w:gridCol w:w="805"/>
      </w:tblGrid>
      <w:tr w:rsidR="00767F47" w:rsidRPr="006E36D1" w14:paraId="527107E3" w14:textId="77777777" w:rsidTr="002072AA">
        <w:trPr>
          <w:tblHeader/>
        </w:trPr>
        <w:tc>
          <w:tcPr>
            <w:tcW w:w="2160" w:type="dxa"/>
          </w:tcPr>
          <w:p w14:paraId="10544F2C" w14:textId="77777777" w:rsidR="00767F47" w:rsidRPr="006E36D1" w:rsidRDefault="00767F47" w:rsidP="002072AA">
            <w:pPr>
              <w:pStyle w:val="BodyTextSemibold"/>
            </w:pPr>
            <w:r w:rsidRPr="006E36D1">
              <w:t>Commissioner</w:t>
            </w:r>
          </w:p>
        </w:tc>
        <w:tc>
          <w:tcPr>
            <w:tcW w:w="805" w:type="dxa"/>
          </w:tcPr>
          <w:p w14:paraId="0D6E1039" w14:textId="77777777" w:rsidR="00767F47" w:rsidRPr="006E36D1" w:rsidRDefault="00767F47" w:rsidP="002072AA">
            <w:pPr>
              <w:pStyle w:val="BodyTextSemibold"/>
            </w:pPr>
            <w:r w:rsidRPr="006E36D1">
              <w:t>Vote</w:t>
            </w:r>
          </w:p>
        </w:tc>
      </w:tr>
      <w:tr w:rsidR="00767F47" w:rsidRPr="006E36D1" w14:paraId="1529E97D" w14:textId="77777777" w:rsidTr="002072AA">
        <w:tc>
          <w:tcPr>
            <w:tcW w:w="2160" w:type="dxa"/>
          </w:tcPr>
          <w:p w14:paraId="55487D9C" w14:textId="77777777" w:rsidR="00767F47" w:rsidRPr="006E36D1" w:rsidRDefault="00767F47" w:rsidP="002072AA">
            <w:pPr>
              <w:pStyle w:val="BodyTextSemibold"/>
            </w:pPr>
            <w:r w:rsidRPr="006E36D1">
              <w:t>Hannan</w:t>
            </w:r>
          </w:p>
        </w:tc>
        <w:tc>
          <w:tcPr>
            <w:tcW w:w="805" w:type="dxa"/>
          </w:tcPr>
          <w:p w14:paraId="5907A3F6" w14:textId="77777777" w:rsidR="00767F47" w:rsidRPr="006E36D1" w:rsidRDefault="00767F47" w:rsidP="002072AA">
            <w:pPr>
              <w:pStyle w:val="BodyTextSemibold"/>
            </w:pPr>
            <w:r w:rsidRPr="006E36D1">
              <w:t>YES</w:t>
            </w:r>
          </w:p>
        </w:tc>
      </w:tr>
      <w:tr w:rsidR="00767F47" w:rsidRPr="006E36D1" w14:paraId="03FF8DDD" w14:textId="77777777" w:rsidTr="002072AA">
        <w:tc>
          <w:tcPr>
            <w:tcW w:w="2160" w:type="dxa"/>
          </w:tcPr>
          <w:p w14:paraId="03EF2114" w14:textId="77777777" w:rsidR="00767F47" w:rsidRPr="006E36D1" w:rsidRDefault="00767F47" w:rsidP="002072AA">
            <w:pPr>
              <w:pStyle w:val="BodyTextSemibold"/>
            </w:pPr>
            <w:r w:rsidRPr="006E36D1">
              <w:t>Kussard</w:t>
            </w:r>
          </w:p>
        </w:tc>
        <w:tc>
          <w:tcPr>
            <w:tcW w:w="805" w:type="dxa"/>
          </w:tcPr>
          <w:p w14:paraId="07D4A661" w14:textId="77777777" w:rsidR="00767F47" w:rsidRPr="006E36D1" w:rsidRDefault="00767F47" w:rsidP="002072AA">
            <w:pPr>
              <w:pStyle w:val="BodyTextSemibold"/>
            </w:pPr>
            <w:r w:rsidRPr="006E36D1">
              <w:t>YES</w:t>
            </w:r>
          </w:p>
        </w:tc>
      </w:tr>
      <w:tr w:rsidR="00767F47" w:rsidRPr="006E36D1" w14:paraId="01E411C5" w14:textId="77777777" w:rsidTr="002072AA">
        <w:tc>
          <w:tcPr>
            <w:tcW w:w="2160" w:type="dxa"/>
          </w:tcPr>
          <w:p w14:paraId="7DF21AB8" w14:textId="77777777" w:rsidR="00767F47" w:rsidRPr="006E36D1" w:rsidRDefault="00767F47" w:rsidP="002072AA">
            <w:pPr>
              <w:pStyle w:val="BodyTextSemibold"/>
            </w:pPr>
            <w:r w:rsidRPr="006E36D1">
              <w:t>Holden</w:t>
            </w:r>
          </w:p>
        </w:tc>
        <w:tc>
          <w:tcPr>
            <w:tcW w:w="805" w:type="dxa"/>
          </w:tcPr>
          <w:p w14:paraId="4BF7F0F7" w14:textId="77777777" w:rsidR="00767F47" w:rsidRPr="006E36D1" w:rsidRDefault="00767F47" w:rsidP="002072AA">
            <w:pPr>
              <w:pStyle w:val="BodyTextSemibold"/>
            </w:pPr>
            <w:r w:rsidRPr="006E36D1">
              <w:t>YES</w:t>
            </w:r>
          </w:p>
        </w:tc>
      </w:tr>
      <w:tr w:rsidR="00767F47" w:rsidRPr="006E36D1" w14:paraId="4A4331CF" w14:textId="77777777" w:rsidTr="002072AA">
        <w:tc>
          <w:tcPr>
            <w:tcW w:w="2160" w:type="dxa"/>
          </w:tcPr>
          <w:p w14:paraId="258A6478" w14:textId="77777777" w:rsidR="00767F47" w:rsidRPr="006E36D1" w:rsidRDefault="00767F47" w:rsidP="002072AA">
            <w:pPr>
              <w:pStyle w:val="BodyTextSemibold"/>
            </w:pPr>
            <w:r>
              <w:t>Vincent</w:t>
            </w:r>
          </w:p>
        </w:tc>
        <w:tc>
          <w:tcPr>
            <w:tcW w:w="805" w:type="dxa"/>
          </w:tcPr>
          <w:p w14:paraId="493D2863" w14:textId="77777777" w:rsidR="00767F47" w:rsidRPr="006E36D1" w:rsidRDefault="00767F47" w:rsidP="002072AA">
            <w:pPr>
              <w:pStyle w:val="BodyTextSemibold"/>
            </w:pPr>
            <w:r>
              <w:t>YES</w:t>
            </w:r>
          </w:p>
        </w:tc>
      </w:tr>
      <w:tr w:rsidR="00D31B47" w:rsidRPr="006E36D1" w14:paraId="48AFF5A2" w14:textId="77777777" w:rsidTr="002072AA">
        <w:tc>
          <w:tcPr>
            <w:tcW w:w="2160" w:type="dxa"/>
          </w:tcPr>
          <w:p w14:paraId="2525CD56" w14:textId="1E48854F" w:rsidR="00D31B47" w:rsidRDefault="00D31B47" w:rsidP="002072AA">
            <w:pPr>
              <w:pStyle w:val="BodyTextSemibold"/>
            </w:pPr>
            <w:r>
              <w:t>Rietz</w:t>
            </w:r>
          </w:p>
        </w:tc>
        <w:tc>
          <w:tcPr>
            <w:tcW w:w="805" w:type="dxa"/>
          </w:tcPr>
          <w:p w14:paraId="3643235A" w14:textId="6C7079EF" w:rsidR="00D31B47" w:rsidRDefault="00D31B47" w:rsidP="002072AA">
            <w:pPr>
              <w:pStyle w:val="BodyTextSemibold"/>
            </w:pPr>
            <w:r>
              <w:t>YES</w:t>
            </w:r>
          </w:p>
        </w:tc>
      </w:tr>
    </w:tbl>
    <w:p w14:paraId="45572BF8" w14:textId="7929A3AD" w:rsidR="00D75FCE" w:rsidRPr="007A2C6F" w:rsidRDefault="00D75FCE" w:rsidP="00D75FCE">
      <w:pPr>
        <w:pStyle w:val="ListParagraph"/>
      </w:pPr>
      <w:r w:rsidRPr="007A2C6F">
        <w:t>Resolution 2020-11</w:t>
      </w:r>
      <w:r w:rsidR="00D31B47">
        <w:t>7</w:t>
      </w:r>
      <w:r w:rsidRPr="007A2C6F">
        <w:t xml:space="preserve"> (First and Final Reading) — A Resolution </w:t>
      </w:r>
      <w:r w:rsidR="00D31B47" w:rsidRPr="004572D7">
        <w:t>Permitting Property Assessed Clean Energy (“Pace”) Program within the Corporate Limits of the Town</w:t>
      </w:r>
      <w:r w:rsidR="00D31B47" w:rsidRPr="000C3B3A">
        <w:t xml:space="preserve"> </w:t>
      </w:r>
      <w:r w:rsidR="00D31B47">
        <w:t xml:space="preserve">for Specific Property Referenced by </w:t>
      </w:r>
      <w:bookmarkStart w:id="0" w:name="_Hlk58323290"/>
      <w:r w:rsidR="00D31B47">
        <w:t>Alternate Key Number 390068</w:t>
      </w:r>
      <w:bookmarkEnd w:id="0"/>
      <w:r w:rsidR="00D31B47">
        <w:t xml:space="preserve">; Approving an Agreement </w:t>
      </w:r>
      <w:r w:rsidR="00D31B47">
        <w:lastRenderedPageBreak/>
        <w:t>with the Florida Resiliency and Energy District; Utilizing Voluntary Non-Ad Valorem Assessments to Finance Qualifying Improvements Only on Commercial Properties (</w:t>
      </w:r>
      <w:r w:rsidR="00D31B47" w:rsidRPr="007A2C6F">
        <w:t xml:space="preserve"> </w:t>
      </w:r>
      <w:r w:rsidRPr="007A2C6F">
        <w:t>(Thad Carroll)</w:t>
      </w:r>
    </w:p>
    <w:p w14:paraId="15B76B48" w14:textId="77777777" w:rsidR="00A671F8" w:rsidRPr="006E36D1" w:rsidRDefault="00A671F8" w:rsidP="00A671F8">
      <w:pPr>
        <w:pStyle w:val="BodyText"/>
      </w:pPr>
      <w:r w:rsidRPr="006E36D1">
        <w:t xml:space="preserve">Town Attorney Derek Schroth read the </w:t>
      </w:r>
      <w:r>
        <w:t>resolution</w:t>
      </w:r>
      <w:r w:rsidRPr="006E36D1">
        <w:t xml:space="preserve"> by title only.</w:t>
      </w:r>
    </w:p>
    <w:p w14:paraId="51A9B813" w14:textId="77777777" w:rsidR="0014222A" w:rsidRDefault="00A671F8" w:rsidP="00A671F8">
      <w:pPr>
        <w:pStyle w:val="BodyText"/>
      </w:pPr>
      <w:r>
        <w:t xml:space="preserve">Growth Management Director Thad Carroll </w:t>
      </w:r>
      <w:r w:rsidRPr="006E36D1">
        <w:t>presented the background summary for this agenda item (on file in the Clerk’s Office).</w:t>
      </w:r>
      <w:r w:rsidR="00B47D6A">
        <w:t xml:space="preserve"> </w:t>
      </w:r>
    </w:p>
    <w:p w14:paraId="389B6A58" w14:textId="126E0CA9" w:rsidR="00A671F8" w:rsidRDefault="00B47D6A" w:rsidP="00A671F8">
      <w:pPr>
        <w:pStyle w:val="BodyText"/>
      </w:pPr>
      <w:r>
        <w:t>Jim P</w:t>
      </w:r>
      <w:r w:rsidR="0037455C">
        <w:t>inc</w:t>
      </w:r>
      <w:r w:rsidR="00BD6D96">
        <w:t>i</w:t>
      </w:r>
      <w:r w:rsidR="0037455C">
        <w:t>ott</w:t>
      </w:r>
      <w:r w:rsidR="00BD6D96">
        <w:t>i</w:t>
      </w:r>
      <w:r>
        <w:t xml:space="preserve"> of 3036 </w:t>
      </w:r>
      <w:r w:rsidR="0014222A">
        <w:t xml:space="preserve">Joan Ct. of </w:t>
      </w:r>
      <w:r>
        <w:t>Land O’Lakes, F</w:t>
      </w:r>
      <w:r w:rsidR="0014222A">
        <w:t>lorida</w:t>
      </w:r>
      <w:r w:rsidR="00BD6D96">
        <w:t>,</w:t>
      </w:r>
      <w:r w:rsidR="0037455C">
        <w:t xml:space="preserve"> thanked the Commission for hearing this request this evening. He noted that </w:t>
      </w:r>
      <w:r w:rsidR="00BD6D96">
        <w:t xml:space="preserve">they have received an independent report from the Department of Energy which confirms that there is no liability to the Town or the citizens of Lady Lake for the commercial PACE Program and that </w:t>
      </w:r>
      <w:r w:rsidR="0037455C">
        <w:t>th</w:t>
      </w:r>
      <w:r w:rsidR="0014222A">
        <w:t>e current</w:t>
      </w:r>
      <w:r w:rsidR="0037455C">
        <w:t xml:space="preserve"> resolution is </w:t>
      </w:r>
      <w:r w:rsidR="00570A42">
        <w:t>property specific</w:t>
      </w:r>
      <w:r w:rsidR="0037455C">
        <w:t xml:space="preserve">. He also noted that Mr. </w:t>
      </w:r>
      <w:r w:rsidR="00BD6D96">
        <w:t xml:space="preserve">Vance </w:t>
      </w:r>
      <w:r w:rsidR="0037455C">
        <w:t>Jochim</w:t>
      </w:r>
      <w:r w:rsidR="00BD6D96">
        <w:t>, Fiscal Ranger,</w:t>
      </w:r>
      <w:r w:rsidR="0037455C">
        <w:t xml:space="preserve"> has spoken with the Lake County Tax Collector and he </w:t>
      </w:r>
      <w:r w:rsidR="0014222A">
        <w:t>no longer has</w:t>
      </w:r>
      <w:r w:rsidR="0037455C">
        <w:t xml:space="preserve"> any concerns regarding the PACE Program for this commercial property.</w:t>
      </w:r>
    </w:p>
    <w:p w14:paraId="171C8635" w14:textId="77777777" w:rsidR="00ED1701" w:rsidRDefault="00A671F8" w:rsidP="00A671F8">
      <w:pPr>
        <w:pStyle w:val="BodyText"/>
      </w:pPr>
      <w:r w:rsidRPr="00BD57D7">
        <w:t xml:space="preserve">Mayor </w:t>
      </w:r>
      <w:r>
        <w:t xml:space="preserve">Kussard </w:t>
      </w:r>
      <w:r w:rsidRPr="00BD57D7">
        <w:t>asked if there</w:t>
      </w:r>
      <w:r w:rsidRPr="006E36D1">
        <w:t xml:space="preserve"> were any questions or comments from the Commissioners or the public.</w:t>
      </w:r>
      <w:r w:rsidR="00A25330">
        <w:t xml:space="preserve"> </w:t>
      </w:r>
    </w:p>
    <w:p w14:paraId="3D4B8CDB" w14:textId="41E367EB" w:rsidR="00A671F8" w:rsidRDefault="00ED1701" w:rsidP="00A671F8">
      <w:pPr>
        <w:pStyle w:val="BodyText"/>
      </w:pPr>
      <w:r>
        <w:t>Mayor Kussard disclosed</w:t>
      </w:r>
      <w:r w:rsidR="00BD6D96">
        <w:t xml:space="preserve"> that she spoke with Mr. Pinciotti </w:t>
      </w:r>
      <w:r>
        <w:t>prior to the meeting, and she n</w:t>
      </w:r>
      <w:r w:rsidR="0037455C">
        <w:t xml:space="preserve">oted that this </w:t>
      </w:r>
      <w:r>
        <w:t xml:space="preserve">project </w:t>
      </w:r>
      <w:r w:rsidR="0037455C">
        <w:t xml:space="preserve">is </w:t>
      </w:r>
      <w:r>
        <w:t>on</w:t>
      </w:r>
      <w:r w:rsidR="0037455C">
        <w:t xml:space="preserve"> property between La Zamora and Spring Arbor</w:t>
      </w:r>
      <w:r w:rsidR="00BD6D96">
        <w:t xml:space="preserve"> subdivisions</w:t>
      </w:r>
      <w:r w:rsidR="0037455C">
        <w:t>. She stated</w:t>
      </w:r>
      <w:r>
        <w:t xml:space="preserve"> the developer has already spent a significant amount of money on improvements such as turn lanes, sidewalks, and utility lines under Hwy 466. She stated</w:t>
      </w:r>
      <w:r w:rsidR="0037455C">
        <w:t xml:space="preserve"> that she believes the neighborhood will appreciate </w:t>
      </w:r>
      <w:r w:rsidR="00A9271B">
        <w:t>these improvements</w:t>
      </w:r>
      <w:r w:rsidR="0037455C">
        <w:t>.</w:t>
      </w:r>
    </w:p>
    <w:p w14:paraId="5B0FF979" w14:textId="5F13B3DA" w:rsidR="0037455C" w:rsidRDefault="0037455C" w:rsidP="00A671F8">
      <w:pPr>
        <w:pStyle w:val="BodyText"/>
      </w:pPr>
      <w:r>
        <w:t xml:space="preserve">Mr. Vance Jochim (Fiscal Ranger) of Tavares stated that he has changed his mind </w:t>
      </w:r>
      <w:r w:rsidR="00ED1701">
        <w:t xml:space="preserve">since the previous meeting regarding the PACE Program </w:t>
      </w:r>
      <w:r>
        <w:t xml:space="preserve">and feels that </w:t>
      </w:r>
      <w:r w:rsidR="00ED1701">
        <w:t>it is a good idea</w:t>
      </w:r>
      <w:r>
        <w:t xml:space="preserve"> for commercial </w:t>
      </w:r>
      <w:r w:rsidR="00ED1701">
        <w:t>projects,</w:t>
      </w:r>
      <w:r>
        <w:t xml:space="preserve"> not only for this specific project. He stated he met with the</w:t>
      </w:r>
      <w:r w:rsidR="004114BC">
        <w:t xml:space="preserve"> people associated with the PACE Program </w:t>
      </w:r>
      <w:r w:rsidR="005D5F80">
        <w:t xml:space="preserve">and they have been </w:t>
      </w:r>
      <w:r w:rsidR="004114BC">
        <w:t>forthright in their discussions.</w:t>
      </w:r>
    </w:p>
    <w:p w14:paraId="16679410" w14:textId="123199D3" w:rsidR="00A671F8" w:rsidRPr="006E36D1" w:rsidRDefault="00A671F8" w:rsidP="00A671F8">
      <w:pPr>
        <w:pStyle w:val="BodyTextSemibold"/>
      </w:pPr>
      <w:r>
        <w:t xml:space="preserve">Upon a motion by Commissioner </w:t>
      </w:r>
      <w:r w:rsidR="005D5F80">
        <w:t>Holden</w:t>
      </w:r>
      <w:r>
        <w:t xml:space="preserve"> and a second by Commissioner </w:t>
      </w:r>
      <w:r w:rsidR="005D5F80">
        <w:t>Hannan</w:t>
      </w:r>
      <w:r w:rsidRPr="006E36D1">
        <w:t xml:space="preserve">, the Commission approved the </w:t>
      </w:r>
      <w:r>
        <w:t xml:space="preserve">first and final </w:t>
      </w:r>
      <w:r w:rsidRPr="006E36D1">
        <w:t xml:space="preserve">reading </w:t>
      </w:r>
      <w:r>
        <w:t>Resolution 2020-11</w:t>
      </w:r>
      <w:r w:rsidR="00D31B47">
        <w:t>7</w:t>
      </w:r>
      <w:r w:rsidRPr="006E36D1">
        <w:t xml:space="preserve"> by the following roll call vote:</w:t>
      </w:r>
    </w:p>
    <w:tbl>
      <w:tblPr>
        <w:tblStyle w:val="TableGridLight"/>
        <w:tblW w:w="2965" w:type="dxa"/>
        <w:tblLook w:val="04A0" w:firstRow="1" w:lastRow="0" w:firstColumn="1" w:lastColumn="0" w:noHBand="0" w:noVBand="1"/>
      </w:tblPr>
      <w:tblGrid>
        <w:gridCol w:w="2160"/>
        <w:gridCol w:w="805"/>
      </w:tblGrid>
      <w:tr w:rsidR="00A671F8" w:rsidRPr="006E36D1" w14:paraId="366D82DC" w14:textId="77777777" w:rsidTr="00085BE0">
        <w:trPr>
          <w:tblHeader/>
        </w:trPr>
        <w:tc>
          <w:tcPr>
            <w:tcW w:w="2160" w:type="dxa"/>
          </w:tcPr>
          <w:p w14:paraId="1EA7EFDF" w14:textId="77777777" w:rsidR="00A671F8" w:rsidRPr="006E36D1" w:rsidRDefault="00A671F8" w:rsidP="00085BE0">
            <w:pPr>
              <w:pStyle w:val="BodyTextSemibold"/>
            </w:pPr>
            <w:r w:rsidRPr="006E36D1">
              <w:t>Commissioner</w:t>
            </w:r>
          </w:p>
        </w:tc>
        <w:tc>
          <w:tcPr>
            <w:tcW w:w="805" w:type="dxa"/>
          </w:tcPr>
          <w:p w14:paraId="2BAA117C" w14:textId="77777777" w:rsidR="00A671F8" w:rsidRPr="006E36D1" w:rsidRDefault="00A671F8" w:rsidP="00085BE0">
            <w:pPr>
              <w:pStyle w:val="BodyTextSemibold"/>
            </w:pPr>
            <w:r w:rsidRPr="006E36D1">
              <w:t>Vote</w:t>
            </w:r>
          </w:p>
        </w:tc>
      </w:tr>
      <w:tr w:rsidR="00A671F8" w:rsidRPr="006E36D1" w14:paraId="5AA2FB4F" w14:textId="77777777" w:rsidTr="00085BE0">
        <w:tc>
          <w:tcPr>
            <w:tcW w:w="2160" w:type="dxa"/>
          </w:tcPr>
          <w:p w14:paraId="22421055" w14:textId="77777777" w:rsidR="00A671F8" w:rsidRPr="006E36D1" w:rsidRDefault="00A671F8" w:rsidP="00085BE0">
            <w:pPr>
              <w:pStyle w:val="BodyTextSemibold"/>
            </w:pPr>
            <w:r w:rsidRPr="006E36D1">
              <w:t>Hannan</w:t>
            </w:r>
          </w:p>
        </w:tc>
        <w:tc>
          <w:tcPr>
            <w:tcW w:w="805" w:type="dxa"/>
          </w:tcPr>
          <w:p w14:paraId="5B79619F" w14:textId="77777777" w:rsidR="00A671F8" w:rsidRPr="006E36D1" w:rsidRDefault="00A671F8" w:rsidP="00085BE0">
            <w:pPr>
              <w:pStyle w:val="BodyTextSemibold"/>
            </w:pPr>
            <w:r w:rsidRPr="006E36D1">
              <w:t>YES</w:t>
            </w:r>
          </w:p>
        </w:tc>
      </w:tr>
      <w:tr w:rsidR="00A671F8" w:rsidRPr="006E36D1" w14:paraId="570BFDD3" w14:textId="77777777" w:rsidTr="00085BE0">
        <w:tc>
          <w:tcPr>
            <w:tcW w:w="2160" w:type="dxa"/>
          </w:tcPr>
          <w:p w14:paraId="398FEAC7" w14:textId="77777777" w:rsidR="00A671F8" w:rsidRPr="006E36D1" w:rsidRDefault="00A671F8" w:rsidP="00085BE0">
            <w:pPr>
              <w:pStyle w:val="BodyTextSemibold"/>
            </w:pPr>
            <w:r w:rsidRPr="006E36D1">
              <w:t>Kussard</w:t>
            </w:r>
          </w:p>
        </w:tc>
        <w:tc>
          <w:tcPr>
            <w:tcW w:w="805" w:type="dxa"/>
          </w:tcPr>
          <w:p w14:paraId="612EAF67" w14:textId="77777777" w:rsidR="00A671F8" w:rsidRPr="006E36D1" w:rsidRDefault="00A671F8" w:rsidP="00085BE0">
            <w:pPr>
              <w:pStyle w:val="BodyTextSemibold"/>
            </w:pPr>
            <w:r w:rsidRPr="006E36D1">
              <w:t>YES</w:t>
            </w:r>
          </w:p>
        </w:tc>
      </w:tr>
      <w:tr w:rsidR="00A671F8" w:rsidRPr="006E36D1" w14:paraId="356E73BB" w14:textId="77777777" w:rsidTr="00085BE0">
        <w:tc>
          <w:tcPr>
            <w:tcW w:w="2160" w:type="dxa"/>
          </w:tcPr>
          <w:p w14:paraId="021567B7" w14:textId="77777777" w:rsidR="00A671F8" w:rsidRPr="006E36D1" w:rsidRDefault="00A671F8" w:rsidP="00085BE0">
            <w:pPr>
              <w:pStyle w:val="BodyTextSemibold"/>
            </w:pPr>
            <w:r w:rsidRPr="006E36D1">
              <w:t>Holden</w:t>
            </w:r>
          </w:p>
        </w:tc>
        <w:tc>
          <w:tcPr>
            <w:tcW w:w="805" w:type="dxa"/>
          </w:tcPr>
          <w:p w14:paraId="0A3885B7" w14:textId="77777777" w:rsidR="00A671F8" w:rsidRPr="006E36D1" w:rsidRDefault="00A671F8" w:rsidP="00085BE0">
            <w:pPr>
              <w:pStyle w:val="BodyTextSemibold"/>
            </w:pPr>
            <w:r w:rsidRPr="006E36D1">
              <w:t>YES</w:t>
            </w:r>
          </w:p>
        </w:tc>
      </w:tr>
      <w:tr w:rsidR="00767F47" w:rsidRPr="006E36D1" w14:paraId="64326944" w14:textId="77777777" w:rsidTr="00085BE0">
        <w:tc>
          <w:tcPr>
            <w:tcW w:w="2160" w:type="dxa"/>
          </w:tcPr>
          <w:p w14:paraId="605AEB13" w14:textId="421A7BF4" w:rsidR="00767F47" w:rsidRPr="006E36D1" w:rsidRDefault="00767F47" w:rsidP="00085BE0">
            <w:pPr>
              <w:pStyle w:val="BodyTextSemibold"/>
            </w:pPr>
            <w:r>
              <w:t>Vincent</w:t>
            </w:r>
          </w:p>
        </w:tc>
        <w:tc>
          <w:tcPr>
            <w:tcW w:w="805" w:type="dxa"/>
          </w:tcPr>
          <w:p w14:paraId="1AF92CA5" w14:textId="298C8E08" w:rsidR="00767F47" w:rsidRPr="006E36D1" w:rsidRDefault="00767F47" w:rsidP="00085BE0">
            <w:pPr>
              <w:pStyle w:val="BodyTextSemibold"/>
            </w:pPr>
            <w:r>
              <w:t>YES</w:t>
            </w:r>
          </w:p>
        </w:tc>
      </w:tr>
      <w:tr w:rsidR="00D31B47" w:rsidRPr="006E36D1" w14:paraId="1B815F50" w14:textId="77777777" w:rsidTr="00085BE0">
        <w:tc>
          <w:tcPr>
            <w:tcW w:w="2160" w:type="dxa"/>
          </w:tcPr>
          <w:p w14:paraId="79E50A6F" w14:textId="14376671" w:rsidR="00D31B47" w:rsidRDefault="00D31B47" w:rsidP="00085BE0">
            <w:pPr>
              <w:pStyle w:val="BodyTextSemibold"/>
            </w:pPr>
            <w:r>
              <w:lastRenderedPageBreak/>
              <w:t>Rietz</w:t>
            </w:r>
          </w:p>
        </w:tc>
        <w:tc>
          <w:tcPr>
            <w:tcW w:w="805" w:type="dxa"/>
          </w:tcPr>
          <w:p w14:paraId="62CE32D7" w14:textId="437017A8" w:rsidR="00D31B47" w:rsidRDefault="00D31B47" w:rsidP="00085BE0">
            <w:pPr>
              <w:pStyle w:val="BodyTextSemibold"/>
            </w:pPr>
            <w:r>
              <w:t>YES</w:t>
            </w:r>
          </w:p>
        </w:tc>
      </w:tr>
    </w:tbl>
    <w:p w14:paraId="531604A9" w14:textId="3AF6793B" w:rsidR="005809DC" w:rsidRPr="001B3941" w:rsidRDefault="00E64E4F" w:rsidP="00A903CC">
      <w:pPr>
        <w:pStyle w:val="Heading2"/>
      </w:pPr>
      <w:r w:rsidRPr="001B3941">
        <w:t>TOWN MANAGER’S REPORT</w:t>
      </w:r>
    </w:p>
    <w:p w14:paraId="3ADB351F" w14:textId="7A19D7BD" w:rsidR="0074657C" w:rsidRDefault="003400B7" w:rsidP="00733279">
      <w:pPr>
        <w:pStyle w:val="BodyText"/>
      </w:pPr>
      <w:r>
        <w:t xml:space="preserve">Interim Town Manager Thad Carroll </w:t>
      </w:r>
      <w:r w:rsidR="00A671F8">
        <w:t>reported that</w:t>
      </w:r>
      <w:r w:rsidR="00733279">
        <w:t xml:space="preserve"> </w:t>
      </w:r>
      <w:r w:rsidR="005D5F80">
        <w:t xml:space="preserve">Waste Management </w:t>
      </w:r>
      <w:r w:rsidR="00A9271B">
        <w:t xml:space="preserve">has announced that </w:t>
      </w:r>
      <w:r w:rsidR="00994AFE">
        <w:t xml:space="preserve">Friday </w:t>
      </w:r>
      <w:r w:rsidR="005D5F80">
        <w:t>trash pick-up for Christmas day and New Year’s Day will be rescheduled for the following Tuesday</w:t>
      </w:r>
      <w:r w:rsidR="00994AFE">
        <w:t>s (December 29</w:t>
      </w:r>
      <w:r w:rsidR="00994AFE" w:rsidRPr="00994AFE">
        <w:rPr>
          <w:vertAlign w:val="superscript"/>
        </w:rPr>
        <w:t>th</w:t>
      </w:r>
      <w:r w:rsidR="00994AFE">
        <w:t xml:space="preserve"> and January 5</w:t>
      </w:r>
      <w:r w:rsidR="00994AFE" w:rsidRPr="00994AFE">
        <w:rPr>
          <w:vertAlign w:val="superscript"/>
        </w:rPr>
        <w:t>th</w:t>
      </w:r>
      <w:r w:rsidR="00994AFE">
        <w:t>)</w:t>
      </w:r>
      <w:r w:rsidR="00A23BAF">
        <w:t>.</w:t>
      </w:r>
    </w:p>
    <w:p w14:paraId="0AE5F070" w14:textId="42090647" w:rsidR="00994AFE" w:rsidRDefault="00994AFE" w:rsidP="00733279">
      <w:pPr>
        <w:pStyle w:val="BodyText"/>
      </w:pPr>
      <w:r>
        <w:t>Mr. Carroll thanked the Commissioners again for allowing staff to take off on Christmas Eve and New Year’s Eve this year. He wished everyone</w:t>
      </w:r>
      <w:r w:rsidR="00A9271B">
        <w:t xml:space="preserve"> a</w:t>
      </w:r>
      <w:r>
        <w:t xml:space="preserve"> safe and happy holiday!</w:t>
      </w:r>
    </w:p>
    <w:p w14:paraId="125408A7" w14:textId="77777777" w:rsidR="0082439B" w:rsidRDefault="0082439B" w:rsidP="001A6CA3">
      <w:pPr>
        <w:pStyle w:val="Heading2List"/>
      </w:pPr>
      <w:r>
        <w:t xml:space="preserve">MAYOR AND </w:t>
      </w:r>
      <w:r w:rsidRPr="00203C0A">
        <w:t>COMMISSIONER’S REPORT</w:t>
      </w:r>
    </w:p>
    <w:p w14:paraId="40AD6F9F" w14:textId="070E61C9" w:rsidR="00994AFE" w:rsidRDefault="00105D46" w:rsidP="00931E07">
      <w:pPr>
        <w:pStyle w:val="BodyText"/>
      </w:pPr>
      <w:r w:rsidRPr="00BD57D7">
        <w:t xml:space="preserve">Mayor </w:t>
      </w:r>
      <w:r w:rsidR="00E675B9">
        <w:t>Kussard</w:t>
      </w:r>
      <w:r w:rsidR="006A56EC" w:rsidRPr="00BD57D7">
        <w:t xml:space="preserve"> </w:t>
      </w:r>
      <w:r w:rsidRPr="00BD57D7">
        <w:t>asked</w:t>
      </w:r>
      <w:r w:rsidRPr="008B31B2">
        <w:t xml:space="preserve"> if </w:t>
      </w:r>
      <w:r w:rsidR="00880229">
        <w:t>any</w:t>
      </w:r>
      <w:r w:rsidR="00B111E9">
        <w:t xml:space="preserve"> of the Commissioners </w:t>
      </w:r>
      <w:r w:rsidR="00880229">
        <w:t>had anything</w:t>
      </w:r>
      <w:r w:rsidR="00053FD2">
        <w:t xml:space="preserve"> to report</w:t>
      </w:r>
      <w:r w:rsidR="00606D36">
        <w:t>.</w:t>
      </w:r>
      <w:r w:rsidR="00994AFE">
        <w:t xml:space="preserve">  She read a statement reflecting on the past year, stating she was thankful for staff’s efforts during </w:t>
      </w:r>
      <w:r w:rsidR="00A9271B">
        <w:t>this very</w:t>
      </w:r>
      <w:r w:rsidR="00994AFE">
        <w:t xml:space="preserve"> challenging year. She wished everyone a Merry Christmas and Happy New Year.</w:t>
      </w:r>
    </w:p>
    <w:p w14:paraId="08D82BEB" w14:textId="0A208850" w:rsidR="005D5F80" w:rsidRDefault="00994AFE" w:rsidP="00931E07">
      <w:pPr>
        <w:pStyle w:val="BodyText"/>
      </w:pPr>
      <w:r>
        <w:t>There were no other reports.</w:t>
      </w:r>
    </w:p>
    <w:p w14:paraId="5D0A3E0D" w14:textId="77777777" w:rsidR="0082439B" w:rsidRPr="00203C0A" w:rsidRDefault="0082439B" w:rsidP="00936D80">
      <w:pPr>
        <w:pStyle w:val="Heading2List"/>
      </w:pPr>
      <w:r w:rsidRPr="00203C0A">
        <w:t>PUBLIC COMMENTS</w:t>
      </w:r>
    </w:p>
    <w:p w14:paraId="68B3DEF5" w14:textId="16ED1937" w:rsidR="0030674A" w:rsidRDefault="00E64E4F" w:rsidP="0030674A">
      <w:pPr>
        <w:pStyle w:val="BodyText"/>
        <w:widowControl w:val="0"/>
      </w:pPr>
      <w:bookmarkStart w:id="1" w:name="_Hlk359244"/>
      <w:r w:rsidRPr="00BD57D7">
        <w:t xml:space="preserve">Mayor </w:t>
      </w:r>
      <w:r w:rsidR="00E675B9">
        <w:t>Kussard a</w:t>
      </w:r>
      <w:r w:rsidRPr="008B31B2">
        <w:t xml:space="preserve">sked if there were any comments </w:t>
      </w:r>
      <w:bookmarkEnd w:id="1"/>
      <w:r w:rsidR="008442C3">
        <w:t>from the audience</w:t>
      </w:r>
      <w:r w:rsidR="00B81B49">
        <w:t>.</w:t>
      </w:r>
      <w:r w:rsidR="00685DD7">
        <w:t xml:space="preserve"> There were no comments.</w:t>
      </w:r>
    </w:p>
    <w:p w14:paraId="00C64E0C" w14:textId="474622DA" w:rsidR="00D856A3" w:rsidRDefault="00E64E4F" w:rsidP="004B228E">
      <w:pPr>
        <w:pStyle w:val="Heading2"/>
      </w:pPr>
      <w:r w:rsidRPr="00D856A3">
        <w:t>ADJOURN</w:t>
      </w:r>
    </w:p>
    <w:p w14:paraId="64F37E82" w14:textId="1CDB551B" w:rsidR="00DE4C21" w:rsidRDefault="00E64E4F" w:rsidP="00C22076">
      <w:pPr>
        <w:pStyle w:val="BodyText"/>
        <w:rPr>
          <w:rFonts w:eastAsia="Arial Unicode MS"/>
        </w:rPr>
      </w:pPr>
      <w:r w:rsidRPr="008B31B2">
        <w:t>There being no further business, t</w:t>
      </w:r>
      <w:r w:rsidR="00B00A34" w:rsidRPr="008B31B2">
        <w:rPr>
          <w:rFonts w:eastAsia="Arial Unicode MS"/>
        </w:rPr>
        <w:t xml:space="preserve">he meeting was adjourned at </w:t>
      </w:r>
      <w:r w:rsidR="00D8713F">
        <w:rPr>
          <w:rFonts w:eastAsia="Arial Unicode MS"/>
        </w:rPr>
        <w:t>6:</w:t>
      </w:r>
      <w:r w:rsidR="005D5F80">
        <w:rPr>
          <w:rFonts w:eastAsia="Arial Unicode MS"/>
        </w:rPr>
        <w:t>30</w:t>
      </w:r>
      <w:r w:rsidR="00A55CFB">
        <w:rPr>
          <w:rFonts w:eastAsia="Arial Unicode MS"/>
        </w:rPr>
        <w:t xml:space="preserve"> </w:t>
      </w:r>
      <w:r w:rsidR="0055227F">
        <w:rPr>
          <w:rFonts w:eastAsia="Arial Unicode MS"/>
        </w:rPr>
        <w:t>p.m.</w:t>
      </w:r>
    </w:p>
    <w:p w14:paraId="1EAB87A4" w14:textId="77777777" w:rsidR="00C22076" w:rsidRDefault="00C22076" w:rsidP="00DE4C21">
      <w:pPr>
        <w:pStyle w:val="SignatureName"/>
      </w:pPr>
    </w:p>
    <w:p w14:paraId="6C4921F5" w14:textId="27603AE7" w:rsidR="00DE4C21" w:rsidRPr="00326A2B" w:rsidRDefault="00C22076" w:rsidP="00DE4C21">
      <w:pPr>
        <w:pStyle w:val="SignatureName"/>
      </w:pPr>
      <w:r>
        <w:t xml:space="preserve">s/ </w:t>
      </w:r>
      <w:r w:rsidR="00B6778E">
        <w:t>Nancy Slaton</w:t>
      </w:r>
      <w:r w:rsidR="00DE4C21" w:rsidRPr="00326A2B">
        <w:t>,</w:t>
      </w:r>
      <w:r w:rsidR="00B6778E">
        <w:t xml:space="preserve"> </w:t>
      </w:r>
      <w:r w:rsidR="005F1720">
        <w:t>Interim</w:t>
      </w:r>
      <w:r w:rsidR="00DE4C21" w:rsidRPr="00326A2B">
        <w:t xml:space="preserve"> Town Clerk</w:t>
      </w:r>
    </w:p>
    <w:p w14:paraId="53CF730B" w14:textId="77777777" w:rsidR="00C22076" w:rsidRDefault="00C22076" w:rsidP="005945ED">
      <w:pPr>
        <w:pStyle w:val="SignatureName"/>
      </w:pPr>
    </w:p>
    <w:p w14:paraId="7C33684F" w14:textId="48859A37" w:rsidR="00DE4C21" w:rsidRDefault="00C22076" w:rsidP="005945ED">
      <w:pPr>
        <w:pStyle w:val="SignatureName"/>
      </w:pPr>
      <w:r>
        <w:t xml:space="preserve">s/ </w:t>
      </w:r>
      <w:bookmarkStart w:id="2" w:name="_GoBack"/>
      <w:bookmarkEnd w:id="2"/>
      <w:r w:rsidR="00E675B9">
        <w:t>Ruth Kussard</w:t>
      </w:r>
      <w:r w:rsidR="00CC534B">
        <w:t>,</w:t>
      </w:r>
      <w:r w:rsidR="006A56EC" w:rsidRPr="00BD57D7">
        <w:t xml:space="preserve"> Mayor</w:t>
      </w:r>
    </w:p>
    <w:p w14:paraId="57F5B6FE" w14:textId="5F98A26E" w:rsidR="00E64E4F" w:rsidRPr="00A85274" w:rsidRDefault="00E64E4F" w:rsidP="002E7B98">
      <w:pPr>
        <w:pStyle w:val="BodyText"/>
        <w:spacing w:before="240"/>
      </w:pPr>
      <w:r w:rsidRPr="00A85274">
        <w:t xml:space="preserve">Minutes transcribed by </w:t>
      </w:r>
      <w:r w:rsidR="00E95C31">
        <w:t xml:space="preserve">Nancy Slaton, </w:t>
      </w:r>
      <w:r w:rsidR="005F1720">
        <w:t>Interim</w:t>
      </w:r>
      <w:r w:rsidRPr="00A85274">
        <w:t xml:space="preserve"> Town Clerk</w:t>
      </w:r>
    </w:p>
    <w:sectPr w:rsidR="00E64E4F" w:rsidRPr="00A85274" w:rsidSect="00C22076">
      <w:headerReference w:type="default" r:id="rId8"/>
      <w:footerReference w:type="even" r:id="rId9"/>
      <w:footerReference w:type="default" r:id="rId10"/>
      <w:footerReference w:type="first" r:id="rId11"/>
      <w:pgSz w:w="12240" w:h="15840" w:code="1"/>
      <w:pgMar w:top="1296" w:right="1296" w:bottom="720" w:left="1440" w:header="432" w:footer="432"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089192" w14:textId="77777777" w:rsidR="00BD6D96" w:rsidRDefault="00BD6D96">
      <w:r>
        <w:separator/>
      </w:r>
    </w:p>
  </w:endnote>
  <w:endnote w:type="continuationSeparator" w:id="0">
    <w:p w14:paraId="2E1E37B8" w14:textId="77777777" w:rsidR="00BD6D96" w:rsidRDefault="00BD6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ource Sans Pro Semibold">
    <w:altName w:val="Cambria Math"/>
    <w:panose1 w:val="020B0603030403020204"/>
    <w:charset w:val="00"/>
    <w:family w:val="swiss"/>
    <w:notTrueType/>
    <w:pitch w:val="variable"/>
    <w:sig w:usb0="20000007" w:usb1="00000001" w:usb2="00000000" w:usb3="00000000" w:csb0="00000193" w:csb1="00000000"/>
  </w:font>
  <w:font w:name="Calibri">
    <w:panose1 w:val="020F0502020204030204"/>
    <w:charset w:val="00"/>
    <w:family w:val="swiss"/>
    <w:pitch w:val="variable"/>
    <w:sig w:usb0="E0002EFF" w:usb1="C000247B" w:usb2="00000009" w:usb3="00000000" w:csb0="000001FF" w:csb1="00000000"/>
  </w:font>
  <w:font w:name="Source Sans Pro">
    <w:panose1 w:val="020B0503030403020204"/>
    <w:charset w:val="00"/>
    <w:family w:val="swiss"/>
    <w:notTrueType/>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3530D" w14:textId="77777777" w:rsidR="00BD6D96" w:rsidRPr="00B818E6" w:rsidRDefault="00BD6D96" w:rsidP="00E64E4F">
    <w:pPr>
      <w:pStyle w:val="Footer"/>
      <w:framePr w:wrap="around" w:vAnchor="text" w:hAnchor="margin" w:xAlign="center" w:y="1"/>
      <w:jc w:val="center"/>
      <w:rPr>
        <w:rStyle w:val="PageNumber"/>
        <w:szCs w:val="20"/>
      </w:rPr>
    </w:pPr>
    <w:r w:rsidRPr="00B818E6">
      <w:rPr>
        <w:rStyle w:val="PageNumber"/>
        <w:szCs w:val="20"/>
      </w:rPr>
      <w:fldChar w:fldCharType="begin"/>
    </w:r>
    <w:r w:rsidRPr="00B818E6">
      <w:rPr>
        <w:rStyle w:val="PageNumber"/>
        <w:szCs w:val="20"/>
      </w:rPr>
      <w:instrText xml:space="preserve">PAGE  </w:instrText>
    </w:r>
    <w:r w:rsidRPr="00B818E6">
      <w:rPr>
        <w:rStyle w:val="PageNumber"/>
        <w:szCs w:val="20"/>
      </w:rPr>
      <w:fldChar w:fldCharType="end"/>
    </w:r>
  </w:p>
  <w:p w14:paraId="19E6016D" w14:textId="77777777" w:rsidR="00BD6D96" w:rsidRPr="00B818E6" w:rsidRDefault="00BD6D96" w:rsidP="00E64E4F">
    <w:pPr>
      <w:pStyle w:val="Footer"/>
      <w:jc w:val="center"/>
      <w:rPr>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49EB6" w14:textId="7CED2CA3" w:rsidR="00BD6D96" w:rsidRPr="008426EE" w:rsidRDefault="00BD6D96" w:rsidP="00E64E4F">
    <w:pPr>
      <w:jc w:val="center"/>
      <w:rPr>
        <w:sz w:val="20"/>
        <w:szCs w:val="20"/>
      </w:rPr>
    </w:pPr>
    <w:r w:rsidRPr="008426EE">
      <w:rPr>
        <w:sz w:val="20"/>
        <w:szCs w:val="20"/>
      </w:rPr>
      <w:t xml:space="preserve">Page </w:t>
    </w:r>
    <w:r w:rsidRPr="008426EE">
      <w:rPr>
        <w:sz w:val="20"/>
        <w:szCs w:val="20"/>
      </w:rPr>
      <w:fldChar w:fldCharType="begin"/>
    </w:r>
    <w:r w:rsidRPr="008426EE">
      <w:rPr>
        <w:sz w:val="20"/>
        <w:szCs w:val="20"/>
      </w:rPr>
      <w:instrText xml:space="preserve"> PAGE </w:instrText>
    </w:r>
    <w:r w:rsidRPr="008426EE">
      <w:rPr>
        <w:sz w:val="20"/>
        <w:szCs w:val="20"/>
      </w:rPr>
      <w:fldChar w:fldCharType="separate"/>
    </w:r>
    <w:r>
      <w:rPr>
        <w:noProof/>
        <w:sz w:val="20"/>
        <w:szCs w:val="20"/>
      </w:rPr>
      <w:t>5</w:t>
    </w:r>
    <w:r w:rsidRPr="008426EE">
      <w:rPr>
        <w:sz w:val="20"/>
        <w:szCs w:val="20"/>
      </w:rPr>
      <w:fldChar w:fldCharType="end"/>
    </w:r>
    <w:r w:rsidRPr="008426EE">
      <w:rPr>
        <w:sz w:val="20"/>
        <w:szCs w:val="20"/>
      </w:rPr>
      <w:t xml:space="preserve"> of </w:t>
    </w:r>
    <w:r w:rsidRPr="008426EE">
      <w:rPr>
        <w:sz w:val="20"/>
        <w:szCs w:val="20"/>
      </w:rPr>
      <w:fldChar w:fldCharType="begin"/>
    </w:r>
    <w:r w:rsidRPr="008426EE">
      <w:rPr>
        <w:sz w:val="20"/>
        <w:szCs w:val="20"/>
      </w:rPr>
      <w:instrText xml:space="preserve"> NUMPAGES  </w:instrText>
    </w:r>
    <w:r w:rsidRPr="008426EE">
      <w:rPr>
        <w:sz w:val="20"/>
        <w:szCs w:val="20"/>
      </w:rPr>
      <w:fldChar w:fldCharType="separate"/>
    </w:r>
    <w:r>
      <w:rPr>
        <w:noProof/>
        <w:sz w:val="20"/>
        <w:szCs w:val="20"/>
      </w:rPr>
      <w:t>5</w:t>
    </w:r>
    <w:r w:rsidRPr="008426EE">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ABA86" w14:textId="48A29215" w:rsidR="00BD6D96" w:rsidRPr="00F62E62" w:rsidRDefault="00BD6D96" w:rsidP="00F62E62">
    <w:pPr>
      <w:pStyle w:val="Footer"/>
      <w:jc w:val="center"/>
      <w:rPr>
        <w:szCs w:val="20"/>
      </w:rPr>
    </w:pPr>
    <w:r w:rsidRPr="007C269A">
      <w:rPr>
        <w:szCs w:val="20"/>
      </w:rPr>
      <w:t xml:space="preserve">Page </w:t>
    </w:r>
    <w:r w:rsidRPr="007C269A">
      <w:rPr>
        <w:szCs w:val="20"/>
      </w:rPr>
      <w:fldChar w:fldCharType="begin"/>
    </w:r>
    <w:r w:rsidRPr="007C269A">
      <w:rPr>
        <w:szCs w:val="20"/>
      </w:rPr>
      <w:instrText xml:space="preserve"> PAGE </w:instrText>
    </w:r>
    <w:r w:rsidRPr="007C269A">
      <w:rPr>
        <w:szCs w:val="20"/>
      </w:rPr>
      <w:fldChar w:fldCharType="separate"/>
    </w:r>
    <w:r>
      <w:rPr>
        <w:noProof/>
        <w:szCs w:val="20"/>
      </w:rPr>
      <w:t>1</w:t>
    </w:r>
    <w:r w:rsidRPr="007C269A">
      <w:rPr>
        <w:szCs w:val="20"/>
      </w:rPr>
      <w:fldChar w:fldCharType="end"/>
    </w:r>
    <w:r w:rsidRPr="007C269A">
      <w:rPr>
        <w:szCs w:val="20"/>
      </w:rPr>
      <w:t xml:space="preserve"> of </w:t>
    </w:r>
    <w:r w:rsidRPr="007C269A">
      <w:rPr>
        <w:szCs w:val="20"/>
      </w:rPr>
      <w:fldChar w:fldCharType="begin"/>
    </w:r>
    <w:r w:rsidRPr="007C269A">
      <w:rPr>
        <w:szCs w:val="20"/>
      </w:rPr>
      <w:instrText xml:space="preserve"> NUMPAGES  </w:instrText>
    </w:r>
    <w:r w:rsidRPr="007C269A">
      <w:rPr>
        <w:szCs w:val="20"/>
      </w:rPr>
      <w:fldChar w:fldCharType="separate"/>
    </w:r>
    <w:r>
      <w:rPr>
        <w:noProof/>
        <w:szCs w:val="20"/>
      </w:rPr>
      <w:t>5</w:t>
    </w:r>
    <w:r w:rsidRPr="007C269A">
      <w:rPr>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9C9BA" w14:textId="77777777" w:rsidR="00BD6D96" w:rsidRDefault="00BD6D96">
      <w:r>
        <w:separator/>
      </w:r>
    </w:p>
  </w:footnote>
  <w:footnote w:type="continuationSeparator" w:id="0">
    <w:p w14:paraId="6B1B1BA1" w14:textId="77777777" w:rsidR="00BD6D96" w:rsidRDefault="00BD6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46384" w14:textId="7A79A1C2" w:rsidR="00BD6D96" w:rsidRPr="009C4EFB" w:rsidRDefault="00BD6D96" w:rsidP="00E64E4F">
    <w:pPr>
      <w:pStyle w:val="Header"/>
      <w:rPr>
        <w:sz w:val="18"/>
        <w:szCs w:val="18"/>
      </w:rPr>
    </w:pPr>
    <w:r w:rsidRPr="009C4EFB">
      <w:rPr>
        <w:sz w:val="18"/>
        <w:szCs w:val="18"/>
      </w:rPr>
      <w:t>Commission Meeting</w:t>
    </w:r>
    <w:r>
      <w:rPr>
        <w:sz w:val="18"/>
        <w:szCs w:val="18"/>
      </w:rPr>
      <w:t xml:space="preserve"> M</w:t>
    </w:r>
    <w:r w:rsidRPr="009C4EFB">
      <w:rPr>
        <w:sz w:val="18"/>
        <w:szCs w:val="18"/>
      </w:rPr>
      <w:t>inutes</w:t>
    </w:r>
    <w:r>
      <w:rPr>
        <w:sz w:val="18"/>
        <w:szCs w:val="18"/>
      </w:rPr>
      <w:t>, December 21,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3B293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394195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9AE4A8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71481D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1A96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7C2DA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93E5D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5E93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0AEFDA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1166180"/>
    <w:lvl w:ilvl="0">
      <w:start w:val="1"/>
      <w:numFmt w:val="bullet"/>
      <w:pStyle w:val="ListBullet"/>
      <w:suff w:val="space"/>
      <w:lvlText w:val=""/>
      <w:lvlJc w:val="left"/>
      <w:pPr>
        <w:ind w:left="360" w:hanging="360"/>
      </w:pPr>
      <w:rPr>
        <w:rFonts w:ascii="Symbol" w:hAnsi="Symbol" w:hint="default"/>
      </w:rPr>
    </w:lvl>
  </w:abstractNum>
  <w:abstractNum w:abstractNumId="10" w15:restartNumberingAfterBreak="0">
    <w:nsid w:val="064234ED"/>
    <w:multiLevelType w:val="hybridMultilevel"/>
    <w:tmpl w:val="0E0C1E1E"/>
    <w:lvl w:ilvl="0" w:tplc="C400C836">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9B350E3"/>
    <w:multiLevelType w:val="hybridMultilevel"/>
    <w:tmpl w:val="3ACAA9E6"/>
    <w:lvl w:ilvl="0" w:tplc="6928ADC8">
      <w:start w:val="1"/>
      <w:numFmt w:val="decimal"/>
      <w:suff w:val="space"/>
      <w:lvlText w:val="%1."/>
      <w:lvlJc w:val="left"/>
      <w:pPr>
        <w:ind w:left="6480" w:firstLine="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280" w:hanging="360"/>
      </w:pPr>
    </w:lvl>
    <w:lvl w:ilvl="2" w:tplc="0409001B" w:tentative="1">
      <w:start w:val="1"/>
      <w:numFmt w:val="lowerRoman"/>
      <w:lvlText w:val="%3."/>
      <w:lvlJc w:val="right"/>
      <w:pPr>
        <w:ind w:left="9000" w:hanging="180"/>
      </w:pPr>
    </w:lvl>
    <w:lvl w:ilvl="3" w:tplc="0409000F" w:tentative="1">
      <w:start w:val="1"/>
      <w:numFmt w:val="decimal"/>
      <w:lvlText w:val="%4."/>
      <w:lvlJc w:val="left"/>
      <w:pPr>
        <w:ind w:left="9720" w:hanging="360"/>
      </w:pPr>
    </w:lvl>
    <w:lvl w:ilvl="4" w:tplc="04090019" w:tentative="1">
      <w:start w:val="1"/>
      <w:numFmt w:val="lowerLetter"/>
      <w:lvlText w:val="%5."/>
      <w:lvlJc w:val="left"/>
      <w:pPr>
        <w:ind w:left="10440" w:hanging="360"/>
      </w:pPr>
    </w:lvl>
    <w:lvl w:ilvl="5" w:tplc="0409001B" w:tentative="1">
      <w:start w:val="1"/>
      <w:numFmt w:val="lowerRoman"/>
      <w:lvlText w:val="%6."/>
      <w:lvlJc w:val="right"/>
      <w:pPr>
        <w:ind w:left="11160" w:hanging="180"/>
      </w:pPr>
    </w:lvl>
    <w:lvl w:ilvl="6" w:tplc="0409000F" w:tentative="1">
      <w:start w:val="1"/>
      <w:numFmt w:val="decimal"/>
      <w:lvlText w:val="%7."/>
      <w:lvlJc w:val="left"/>
      <w:pPr>
        <w:ind w:left="11880" w:hanging="360"/>
      </w:pPr>
    </w:lvl>
    <w:lvl w:ilvl="7" w:tplc="04090019" w:tentative="1">
      <w:start w:val="1"/>
      <w:numFmt w:val="lowerLetter"/>
      <w:lvlText w:val="%8."/>
      <w:lvlJc w:val="left"/>
      <w:pPr>
        <w:ind w:left="12600" w:hanging="360"/>
      </w:pPr>
    </w:lvl>
    <w:lvl w:ilvl="8" w:tplc="0409001B" w:tentative="1">
      <w:start w:val="1"/>
      <w:numFmt w:val="lowerRoman"/>
      <w:lvlText w:val="%9."/>
      <w:lvlJc w:val="right"/>
      <w:pPr>
        <w:ind w:left="13320" w:hanging="180"/>
      </w:pPr>
    </w:lvl>
  </w:abstractNum>
  <w:abstractNum w:abstractNumId="12" w15:restartNumberingAfterBreak="0">
    <w:nsid w:val="191D1B2A"/>
    <w:multiLevelType w:val="hybridMultilevel"/>
    <w:tmpl w:val="8E08314C"/>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48265C"/>
    <w:multiLevelType w:val="hybridMultilevel"/>
    <w:tmpl w:val="3BB0234E"/>
    <w:lvl w:ilvl="0" w:tplc="EBCCAB18">
      <w:start w:val="1"/>
      <w:numFmt w:val="decimal"/>
      <w:pStyle w:val="Heading3"/>
      <w:suff w:val="space"/>
      <w:lvlText w:val="%1."/>
      <w:lvlJc w:val="left"/>
      <w:pPr>
        <w:ind w:left="2970" w:firstLine="0"/>
      </w:pPr>
      <w:rPr>
        <w:rFonts w:hint="default"/>
      </w:rPr>
    </w:lvl>
    <w:lvl w:ilvl="1" w:tplc="04090019" w:tentative="1">
      <w:start w:val="1"/>
      <w:numFmt w:val="lowerLetter"/>
      <w:lvlText w:val="%2."/>
      <w:lvlJc w:val="left"/>
      <w:pPr>
        <w:ind w:left="-180" w:hanging="360"/>
      </w:pPr>
    </w:lvl>
    <w:lvl w:ilvl="2" w:tplc="0409001B" w:tentative="1">
      <w:start w:val="1"/>
      <w:numFmt w:val="lowerRoman"/>
      <w:lvlText w:val="%3."/>
      <w:lvlJc w:val="right"/>
      <w:pPr>
        <w:ind w:left="540" w:hanging="180"/>
      </w:pPr>
    </w:lvl>
    <w:lvl w:ilvl="3" w:tplc="0409000F" w:tentative="1">
      <w:start w:val="1"/>
      <w:numFmt w:val="decimal"/>
      <w:lvlText w:val="%4."/>
      <w:lvlJc w:val="left"/>
      <w:pPr>
        <w:ind w:left="1260" w:hanging="360"/>
      </w:pPr>
    </w:lvl>
    <w:lvl w:ilvl="4" w:tplc="04090019" w:tentative="1">
      <w:start w:val="1"/>
      <w:numFmt w:val="lowerLetter"/>
      <w:lvlText w:val="%5."/>
      <w:lvlJc w:val="left"/>
      <w:pPr>
        <w:ind w:left="1980" w:hanging="360"/>
      </w:pPr>
    </w:lvl>
    <w:lvl w:ilvl="5" w:tplc="0409001B" w:tentative="1">
      <w:start w:val="1"/>
      <w:numFmt w:val="lowerRoman"/>
      <w:lvlText w:val="%6."/>
      <w:lvlJc w:val="right"/>
      <w:pPr>
        <w:ind w:left="2700" w:hanging="180"/>
      </w:pPr>
    </w:lvl>
    <w:lvl w:ilvl="6" w:tplc="0409000F" w:tentative="1">
      <w:start w:val="1"/>
      <w:numFmt w:val="decimal"/>
      <w:lvlText w:val="%7."/>
      <w:lvlJc w:val="left"/>
      <w:pPr>
        <w:ind w:left="3420" w:hanging="360"/>
      </w:pPr>
    </w:lvl>
    <w:lvl w:ilvl="7" w:tplc="04090019" w:tentative="1">
      <w:start w:val="1"/>
      <w:numFmt w:val="lowerLetter"/>
      <w:lvlText w:val="%8."/>
      <w:lvlJc w:val="left"/>
      <w:pPr>
        <w:ind w:left="4140" w:hanging="360"/>
      </w:pPr>
    </w:lvl>
    <w:lvl w:ilvl="8" w:tplc="0409001B" w:tentative="1">
      <w:start w:val="1"/>
      <w:numFmt w:val="lowerRoman"/>
      <w:lvlText w:val="%9."/>
      <w:lvlJc w:val="right"/>
      <w:pPr>
        <w:ind w:left="4860" w:hanging="180"/>
      </w:pPr>
    </w:lvl>
  </w:abstractNum>
  <w:abstractNum w:abstractNumId="14" w15:restartNumberingAfterBreak="0">
    <w:nsid w:val="44082619"/>
    <w:multiLevelType w:val="hybridMultilevel"/>
    <w:tmpl w:val="8D5C710A"/>
    <w:lvl w:ilvl="0" w:tplc="68A4CDEC">
      <w:start w:val="1"/>
      <w:numFmt w:val="upperLetter"/>
      <w:pStyle w:val="Heading1"/>
      <w:lvlText w:val="%1."/>
      <w:lvlJc w:val="left"/>
      <w:pPr>
        <w:tabs>
          <w:tab w:val="num" w:pos="360"/>
        </w:tabs>
        <w:ind w:left="360" w:hanging="360"/>
      </w:pPr>
      <w:rPr>
        <w:rFonts w:hint="default"/>
        <w:b/>
      </w:rPr>
    </w:lvl>
    <w:lvl w:ilvl="1" w:tplc="4CD2728E">
      <w:start w:val="3"/>
      <w:numFmt w:val="lowerLetter"/>
      <w:lvlText w:val="%2."/>
      <w:lvlJc w:val="left"/>
      <w:pPr>
        <w:tabs>
          <w:tab w:val="num" w:pos="1080"/>
        </w:tabs>
        <w:ind w:left="1080" w:hanging="360"/>
      </w:pPr>
      <w:rPr>
        <w:rFonts w:hint="default"/>
      </w:rPr>
    </w:lvl>
    <w:lvl w:ilvl="2" w:tplc="2F3C8CD0">
      <w:start w:val="1"/>
      <w:numFmt w:val="decimal"/>
      <w:lvlText w:val="%3."/>
      <w:lvlJc w:val="left"/>
      <w:pPr>
        <w:tabs>
          <w:tab w:val="num" w:pos="1980"/>
        </w:tabs>
        <w:ind w:left="1980" w:hanging="360"/>
      </w:pPr>
      <w:rPr>
        <w:rFonts w:hint="default"/>
      </w:rPr>
    </w:lvl>
    <w:lvl w:ilvl="3" w:tplc="9D8CAEDA">
      <w:start w:val="1"/>
      <w:numFmt w:val="decimal"/>
      <w:lvlText w:val="%4."/>
      <w:lvlJc w:val="left"/>
      <w:pPr>
        <w:tabs>
          <w:tab w:val="num" w:pos="2520"/>
        </w:tabs>
        <w:ind w:left="2520" w:hanging="360"/>
      </w:pPr>
    </w:lvl>
    <w:lvl w:ilvl="4" w:tplc="87E4DE14" w:tentative="1">
      <w:start w:val="1"/>
      <w:numFmt w:val="lowerLetter"/>
      <w:lvlText w:val="%5."/>
      <w:lvlJc w:val="left"/>
      <w:pPr>
        <w:tabs>
          <w:tab w:val="num" w:pos="3240"/>
        </w:tabs>
        <w:ind w:left="3240" w:hanging="360"/>
      </w:pPr>
    </w:lvl>
    <w:lvl w:ilvl="5" w:tplc="44E225EC" w:tentative="1">
      <w:start w:val="1"/>
      <w:numFmt w:val="lowerRoman"/>
      <w:lvlText w:val="%6."/>
      <w:lvlJc w:val="right"/>
      <w:pPr>
        <w:tabs>
          <w:tab w:val="num" w:pos="3960"/>
        </w:tabs>
        <w:ind w:left="3960" w:hanging="180"/>
      </w:pPr>
    </w:lvl>
    <w:lvl w:ilvl="6" w:tplc="1EB8FAF2" w:tentative="1">
      <w:start w:val="1"/>
      <w:numFmt w:val="decimal"/>
      <w:lvlText w:val="%7."/>
      <w:lvlJc w:val="left"/>
      <w:pPr>
        <w:tabs>
          <w:tab w:val="num" w:pos="4680"/>
        </w:tabs>
        <w:ind w:left="4680" w:hanging="360"/>
      </w:pPr>
    </w:lvl>
    <w:lvl w:ilvl="7" w:tplc="B02C3AEC" w:tentative="1">
      <w:start w:val="1"/>
      <w:numFmt w:val="lowerLetter"/>
      <w:lvlText w:val="%8."/>
      <w:lvlJc w:val="left"/>
      <w:pPr>
        <w:tabs>
          <w:tab w:val="num" w:pos="5400"/>
        </w:tabs>
        <w:ind w:left="5400" w:hanging="360"/>
      </w:pPr>
    </w:lvl>
    <w:lvl w:ilvl="8" w:tplc="EC60E2A6" w:tentative="1">
      <w:start w:val="1"/>
      <w:numFmt w:val="lowerRoman"/>
      <w:lvlText w:val="%9."/>
      <w:lvlJc w:val="right"/>
      <w:pPr>
        <w:tabs>
          <w:tab w:val="num" w:pos="6120"/>
        </w:tabs>
        <w:ind w:left="6120" w:hanging="180"/>
      </w:pPr>
    </w:lvl>
  </w:abstractNum>
  <w:abstractNum w:abstractNumId="15" w15:restartNumberingAfterBreak="0">
    <w:nsid w:val="447A2C15"/>
    <w:multiLevelType w:val="multilevel"/>
    <w:tmpl w:val="7B947632"/>
    <w:lvl w:ilvl="0">
      <w:start w:val="1"/>
      <w:numFmt w:val="upperLetter"/>
      <w:lvlText w:val="%1."/>
      <w:lvlJc w:val="left"/>
      <w:pPr>
        <w:tabs>
          <w:tab w:val="num" w:pos="720"/>
        </w:tabs>
        <w:ind w:left="0" w:firstLine="0"/>
      </w:pPr>
      <w:rPr>
        <w:rFonts w:hint="default"/>
      </w:rPr>
    </w:lvl>
    <w:lvl w:ilvl="1">
      <w:start w:val="1"/>
      <w:numFmt w:val="decimal"/>
      <w:pStyle w:val="BodyText2List"/>
      <w:lvlText w:val="%2."/>
      <w:lvlJc w:val="left"/>
      <w:pPr>
        <w:tabs>
          <w:tab w:val="num" w:pos="720"/>
        </w:tabs>
        <w:ind w:left="720" w:hanging="720"/>
      </w:pPr>
      <w:rPr>
        <w:rFonts w:ascii="Garamond" w:hAnsi="Garamond" w:hint="default"/>
        <w:sz w:val="24"/>
        <w:u w:val="none"/>
      </w:rPr>
    </w:lvl>
    <w:lvl w:ilvl="2">
      <w:start w:val="1"/>
      <w:numFmt w:val="decimal"/>
      <w:lvlText w:val="%3."/>
      <w:lvlJc w:val="left"/>
      <w:pPr>
        <w:tabs>
          <w:tab w:val="num" w:pos="1440"/>
        </w:tabs>
        <w:ind w:left="1440" w:hanging="720"/>
      </w:pPr>
      <w:rPr>
        <w:rFonts w:ascii="Garamond" w:hAnsi="Garamond" w:hint="default"/>
        <w:b w:val="0"/>
        <w:i w:val="0"/>
        <w:color w:val="auto"/>
        <w:sz w:val="24"/>
      </w:rPr>
    </w:lvl>
    <w:lvl w:ilvl="3">
      <w:start w:val="1"/>
      <w:numFmt w:val="lowerLetter"/>
      <w:lvlText w:val="%4."/>
      <w:lvlJc w:val="left"/>
      <w:pPr>
        <w:tabs>
          <w:tab w:val="num" w:pos="2160"/>
        </w:tabs>
        <w:ind w:left="2160" w:hanging="720"/>
      </w:pPr>
      <w:rPr>
        <w:rFonts w:hint="default"/>
      </w:rPr>
    </w:lvl>
    <w:lvl w:ilvl="4">
      <w:start w:val="1"/>
      <w:numFmt w:val="decimal"/>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76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6" w15:restartNumberingAfterBreak="0">
    <w:nsid w:val="452E4183"/>
    <w:multiLevelType w:val="hybridMultilevel"/>
    <w:tmpl w:val="E8489A38"/>
    <w:lvl w:ilvl="0" w:tplc="C098F8A0">
      <w:start w:val="1"/>
      <w:numFmt w:val="decimal"/>
      <w:suff w:val="space"/>
      <w:lvlText w:val="%1."/>
      <w:lvlJc w:val="left"/>
      <w:pPr>
        <w:ind w:left="21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8D7137F"/>
    <w:multiLevelType w:val="hybridMultilevel"/>
    <w:tmpl w:val="3ACAA9E6"/>
    <w:lvl w:ilvl="0" w:tplc="6928ADC8">
      <w:start w:val="1"/>
      <w:numFmt w:val="decimal"/>
      <w:suff w:val="space"/>
      <w:lvlText w:val="%1."/>
      <w:lvlJc w:val="left"/>
      <w:pPr>
        <w:ind w:left="4320" w:firstLine="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8" w15:restartNumberingAfterBreak="0">
    <w:nsid w:val="4D95156F"/>
    <w:multiLevelType w:val="hybridMultilevel"/>
    <w:tmpl w:val="CEA29A48"/>
    <w:lvl w:ilvl="0" w:tplc="3FBECBF8">
      <w:start w:val="1"/>
      <w:numFmt w:val="decimal"/>
      <w:pStyle w:val="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6103D3"/>
    <w:multiLevelType w:val="hybridMultilevel"/>
    <w:tmpl w:val="8954DAAA"/>
    <w:lvl w:ilvl="0" w:tplc="0E44B6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F34864"/>
    <w:multiLevelType w:val="hybridMultilevel"/>
    <w:tmpl w:val="58648BBC"/>
    <w:lvl w:ilvl="0" w:tplc="FE04829E">
      <w:start w:val="1"/>
      <w:numFmt w:val="upperLetter"/>
      <w:lvlText w:val="%1."/>
      <w:lvlJc w:val="left"/>
      <w:pPr>
        <w:ind w:left="720" w:hanging="360"/>
      </w:pPr>
      <w:rPr>
        <w:rFonts w:ascii="Source Sans Pro Semibold" w:hAnsi="Source Sans Pro Semibold" w:hint="default"/>
        <w:b w:val="0"/>
        <w:bCs w:val="0"/>
        <w:i w:val="0"/>
        <w:iCs w:val="0"/>
        <w:caps w:val="0"/>
        <w:smallCaps w:val="0"/>
        <w:strike w:val="0"/>
        <w:dstrike w:val="0"/>
        <w:outline w:val="0"/>
        <w:shadow w:val="0"/>
        <w:emboss w:val="0"/>
        <w:imprint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DE0A0B0">
      <w:start w:val="1"/>
      <w:numFmt w:val="decimal"/>
      <w:lvlText w:val="%2."/>
      <w:lvlJc w:val="left"/>
      <w:pPr>
        <w:ind w:left="133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2D6B086">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98250DE">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BA88BF6">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FEDE1E18">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4561314">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6A0FA58">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88A0F698">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63312255"/>
    <w:multiLevelType w:val="hybridMultilevel"/>
    <w:tmpl w:val="7E307ED0"/>
    <w:lvl w:ilvl="0" w:tplc="5AC47CB4">
      <w:start w:val="1"/>
      <w:numFmt w:val="decimal"/>
      <w:pStyle w:val="ListParagraph"/>
      <w:suff w:val="space"/>
      <w:lvlText w:val="%1."/>
      <w:lvlJc w:val="left"/>
      <w:pPr>
        <w:ind w:left="7470" w:firstLine="0"/>
      </w:pPr>
      <w:rPr>
        <w:rFonts w:ascii="Source Sans Pro Semibold" w:hAnsi="Source Sans Pro Semibold"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2" w15:restartNumberingAfterBreak="0">
    <w:nsid w:val="6D5B044D"/>
    <w:multiLevelType w:val="hybridMultilevel"/>
    <w:tmpl w:val="4D9A7902"/>
    <w:lvl w:ilvl="0" w:tplc="83642C0A">
      <w:start w:val="1"/>
      <w:numFmt w:val="decimal"/>
      <w:lvlText w:val="%1."/>
      <w:lvlJc w:val="left"/>
      <w:pPr>
        <w:ind w:left="7740" w:hanging="360"/>
      </w:pPr>
      <w:rPr>
        <w:rFonts w:ascii="Source Sans Pro" w:hAnsi="Source Sans Pro" w:hint="default"/>
        <w:sz w:val="24"/>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3" w15:restartNumberingAfterBreak="0">
    <w:nsid w:val="6FFD1C1B"/>
    <w:multiLevelType w:val="hybridMultilevel"/>
    <w:tmpl w:val="B2A01C70"/>
    <w:lvl w:ilvl="0" w:tplc="5AB2FC50">
      <w:start w:val="1"/>
      <w:numFmt w:val="upperLetter"/>
      <w:pStyle w:val="Heading2"/>
      <w:suff w:val="space"/>
      <w:lvlText w:val="%1."/>
      <w:lvlJc w:val="left"/>
      <w:pPr>
        <w:ind w:left="-360" w:firstLine="360"/>
      </w:pPr>
      <w:rPr>
        <w:rFonts w:ascii="Source Sans Pro Semibold" w:hAnsi="Source Sans Pro Semibold" w:hint="default"/>
        <w:b w:val="0"/>
        <w:bC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5"/>
  </w:num>
  <w:num w:numId="3">
    <w:abstractNumId w:val="8"/>
  </w:num>
  <w:num w:numId="4">
    <w:abstractNumId w:val="13"/>
  </w:num>
  <w:num w:numId="5">
    <w:abstractNumId w:val="23"/>
  </w:num>
  <w:num w:numId="6">
    <w:abstractNumId w:val="21"/>
  </w:num>
  <w:num w:numId="7">
    <w:abstractNumId w:val="9"/>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7"/>
  </w:num>
  <w:num w:numId="17">
    <w:abstractNumId w:val="19"/>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10"/>
  </w:num>
  <w:num w:numId="21">
    <w:abstractNumId w:val="11"/>
  </w:num>
  <w:num w:numId="22">
    <w:abstractNumId w:val="16"/>
  </w:num>
  <w:num w:numId="23">
    <w:abstractNumId w:val="9"/>
    <w:lvlOverride w:ilvl="0">
      <w:startOverride w:val="1"/>
    </w:lvlOverride>
  </w:num>
  <w:num w:numId="24">
    <w:abstractNumId w:val="22"/>
  </w:num>
  <w:num w:numId="25">
    <w:abstractNumId w:val="12"/>
  </w:num>
  <w:num w:numId="26">
    <w:abstractNumId w:val="2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TrueTypeFonts/>
  <w:saveSubset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288"/>
  <w:drawingGridHorizontalSpacing w:val="120"/>
  <w:displayHorizontalDrawingGridEvery w:val="2"/>
  <w:noPunctuationKerning/>
  <w:characterSpacingControl w:val="doNotCompress"/>
  <w:hdrShapeDefaults>
    <o:shapedefaults v:ext="edit" spidmax="325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TYxNjQ2MDCwMLVQ0lEKTi0uzszPAykwqgUA+4QyHiwAAAA="/>
  </w:docVars>
  <w:rsids>
    <w:rsidRoot w:val="00C715DA"/>
    <w:rsid w:val="00002A50"/>
    <w:rsid w:val="00003E4E"/>
    <w:rsid w:val="000047AD"/>
    <w:rsid w:val="00006D0F"/>
    <w:rsid w:val="000070C7"/>
    <w:rsid w:val="00007582"/>
    <w:rsid w:val="00010AE0"/>
    <w:rsid w:val="000125BC"/>
    <w:rsid w:val="000127DB"/>
    <w:rsid w:val="00012EBC"/>
    <w:rsid w:val="00014DF2"/>
    <w:rsid w:val="000171E0"/>
    <w:rsid w:val="00017271"/>
    <w:rsid w:val="00017B46"/>
    <w:rsid w:val="00020035"/>
    <w:rsid w:val="000202EE"/>
    <w:rsid w:val="00020983"/>
    <w:rsid w:val="000216BE"/>
    <w:rsid w:val="00022285"/>
    <w:rsid w:val="00022523"/>
    <w:rsid w:val="00023865"/>
    <w:rsid w:val="00023E6D"/>
    <w:rsid w:val="00023FE7"/>
    <w:rsid w:val="000249CA"/>
    <w:rsid w:val="00025FA4"/>
    <w:rsid w:val="0002646B"/>
    <w:rsid w:val="00027AB5"/>
    <w:rsid w:val="00030DA0"/>
    <w:rsid w:val="0003369D"/>
    <w:rsid w:val="00034E70"/>
    <w:rsid w:val="00035904"/>
    <w:rsid w:val="0003658F"/>
    <w:rsid w:val="0003677A"/>
    <w:rsid w:val="000401A3"/>
    <w:rsid w:val="000409B1"/>
    <w:rsid w:val="00041776"/>
    <w:rsid w:val="00042B52"/>
    <w:rsid w:val="00042E1F"/>
    <w:rsid w:val="00043611"/>
    <w:rsid w:val="00044BE9"/>
    <w:rsid w:val="00044D45"/>
    <w:rsid w:val="00046970"/>
    <w:rsid w:val="00052185"/>
    <w:rsid w:val="000524F5"/>
    <w:rsid w:val="00053FD2"/>
    <w:rsid w:val="00055879"/>
    <w:rsid w:val="000560A9"/>
    <w:rsid w:val="000571F6"/>
    <w:rsid w:val="00060C2A"/>
    <w:rsid w:val="0006152E"/>
    <w:rsid w:val="00061B78"/>
    <w:rsid w:val="00063901"/>
    <w:rsid w:val="000651B4"/>
    <w:rsid w:val="0006574F"/>
    <w:rsid w:val="00067519"/>
    <w:rsid w:val="00067C72"/>
    <w:rsid w:val="000701FF"/>
    <w:rsid w:val="00070C58"/>
    <w:rsid w:val="000720DD"/>
    <w:rsid w:val="000729AC"/>
    <w:rsid w:val="000733ED"/>
    <w:rsid w:val="00074AB6"/>
    <w:rsid w:val="00075C7B"/>
    <w:rsid w:val="00077049"/>
    <w:rsid w:val="00080F66"/>
    <w:rsid w:val="000810AD"/>
    <w:rsid w:val="00081751"/>
    <w:rsid w:val="0008208B"/>
    <w:rsid w:val="00082DDF"/>
    <w:rsid w:val="00083CCC"/>
    <w:rsid w:val="00085BE0"/>
    <w:rsid w:val="000864A6"/>
    <w:rsid w:val="00090EDF"/>
    <w:rsid w:val="0009148E"/>
    <w:rsid w:val="000931AD"/>
    <w:rsid w:val="00094432"/>
    <w:rsid w:val="00094547"/>
    <w:rsid w:val="00094E96"/>
    <w:rsid w:val="00097A7C"/>
    <w:rsid w:val="000A0CFF"/>
    <w:rsid w:val="000A186B"/>
    <w:rsid w:val="000A1B65"/>
    <w:rsid w:val="000A2570"/>
    <w:rsid w:val="000A42F3"/>
    <w:rsid w:val="000A515E"/>
    <w:rsid w:val="000A6BA1"/>
    <w:rsid w:val="000A764B"/>
    <w:rsid w:val="000A7D1E"/>
    <w:rsid w:val="000B0331"/>
    <w:rsid w:val="000B1A90"/>
    <w:rsid w:val="000B60DD"/>
    <w:rsid w:val="000B6E3A"/>
    <w:rsid w:val="000C1918"/>
    <w:rsid w:val="000C2961"/>
    <w:rsid w:val="000C35C6"/>
    <w:rsid w:val="000C3AFD"/>
    <w:rsid w:val="000C3F95"/>
    <w:rsid w:val="000C4441"/>
    <w:rsid w:val="000C46F0"/>
    <w:rsid w:val="000C6895"/>
    <w:rsid w:val="000D0B35"/>
    <w:rsid w:val="000D1145"/>
    <w:rsid w:val="000D2DB1"/>
    <w:rsid w:val="000D37FC"/>
    <w:rsid w:val="000D442D"/>
    <w:rsid w:val="000D5109"/>
    <w:rsid w:val="000D5C18"/>
    <w:rsid w:val="000E0E33"/>
    <w:rsid w:val="000E2161"/>
    <w:rsid w:val="000E27E8"/>
    <w:rsid w:val="000E3B16"/>
    <w:rsid w:val="000E4268"/>
    <w:rsid w:val="000E44D5"/>
    <w:rsid w:val="000E64EC"/>
    <w:rsid w:val="000E6908"/>
    <w:rsid w:val="000E7BFD"/>
    <w:rsid w:val="000E7C5C"/>
    <w:rsid w:val="000F0DC4"/>
    <w:rsid w:val="000F145F"/>
    <w:rsid w:val="000F1975"/>
    <w:rsid w:val="000F1E4E"/>
    <w:rsid w:val="000F6CBF"/>
    <w:rsid w:val="000F7067"/>
    <w:rsid w:val="000F725D"/>
    <w:rsid w:val="000F7CA6"/>
    <w:rsid w:val="00102583"/>
    <w:rsid w:val="00102EB4"/>
    <w:rsid w:val="0010356C"/>
    <w:rsid w:val="00103939"/>
    <w:rsid w:val="00103B24"/>
    <w:rsid w:val="00103FC7"/>
    <w:rsid w:val="00105D46"/>
    <w:rsid w:val="001107E9"/>
    <w:rsid w:val="00110C10"/>
    <w:rsid w:val="001113A0"/>
    <w:rsid w:val="00111B7F"/>
    <w:rsid w:val="00112DA2"/>
    <w:rsid w:val="00112E62"/>
    <w:rsid w:val="00114DAE"/>
    <w:rsid w:val="001158AA"/>
    <w:rsid w:val="00115A20"/>
    <w:rsid w:val="00115C52"/>
    <w:rsid w:val="0011742E"/>
    <w:rsid w:val="001175B1"/>
    <w:rsid w:val="001209B8"/>
    <w:rsid w:val="00121998"/>
    <w:rsid w:val="001239B9"/>
    <w:rsid w:val="00124513"/>
    <w:rsid w:val="00124AEB"/>
    <w:rsid w:val="0012561A"/>
    <w:rsid w:val="001259C7"/>
    <w:rsid w:val="00126F8B"/>
    <w:rsid w:val="0012701B"/>
    <w:rsid w:val="0013057D"/>
    <w:rsid w:val="001307F3"/>
    <w:rsid w:val="00132311"/>
    <w:rsid w:val="00133EA8"/>
    <w:rsid w:val="001346DE"/>
    <w:rsid w:val="00134D99"/>
    <w:rsid w:val="00135CCE"/>
    <w:rsid w:val="00135E74"/>
    <w:rsid w:val="001360DB"/>
    <w:rsid w:val="001362C4"/>
    <w:rsid w:val="00140FE1"/>
    <w:rsid w:val="0014222A"/>
    <w:rsid w:val="00143133"/>
    <w:rsid w:val="001433B2"/>
    <w:rsid w:val="00143BFE"/>
    <w:rsid w:val="0014598F"/>
    <w:rsid w:val="0014637B"/>
    <w:rsid w:val="001469B8"/>
    <w:rsid w:val="00146C46"/>
    <w:rsid w:val="00150B76"/>
    <w:rsid w:val="001517DE"/>
    <w:rsid w:val="00153DB1"/>
    <w:rsid w:val="00154796"/>
    <w:rsid w:val="001548D9"/>
    <w:rsid w:val="00155EBE"/>
    <w:rsid w:val="001576A7"/>
    <w:rsid w:val="00157AD7"/>
    <w:rsid w:val="00157D73"/>
    <w:rsid w:val="001609D0"/>
    <w:rsid w:val="001611D1"/>
    <w:rsid w:val="00161B96"/>
    <w:rsid w:val="00161E06"/>
    <w:rsid w:val="0016272C"/>
    <w:rsid w:val="00162D90"/>
    <w:rsid w:val="00165C58"/>
    <w:rsid w:val="00166471"/>
    <w:rsid w:val="00167FD4"/>
    <w:rsid w:val="0017050D"/>
    <w:rsid w:val="00170CA1"/>
    <w:rsid w:val="001710B0"/>
    <w:rsid w:val="00171C69"/>
    <w:rsid w:val="0017444D"/>
    <w:rsid w:val="001761A4"/>
    <w:rsid w:val="00176629"/>
    <w:rsid w:val="001809ED"/>
    <w:rsid w:val="00180CFF"/>
    <w:rsid w:val="001826A8"/>
    <w:rsid w:val="00182A24"/>
    <w:rsid w:val="00182ECB"/>
    <w:rsid w:val="0018354D"/>
    <w:rsid w:val="00183E77"/>
    <w:rsid w:val="001844C5"/>
    <w:rsid w:val="0018535A"/>
    <w:rsid w:val="00185602"/>
    <w:rsid w:val="00185634"/>
    <w:rsid w:val="00187A55"/>
    <w:rsid w:val="0019074D"/>
    <w:rsid w:val="00190915"/>
    <w:rsid w:val="00193D62"/>
    <w:rsid w:val="00193DA1"/>
    <w:rsid w:val="00194DAF"/>
    <w:rsid w:val="00196ADE"/>
    <w:rsid w:val="0019763A"/>
    <w:rsid w:val="00197D1A"/>
    <w:rsid w:val="001A01C1"/>
    <w:rsid w:val="001A0744"/>
    <w:rsid w:val="001A0A24"/>
    <w:rsid w:val="001A104D"/>
    <w:rsid w:val="001A1092"/>
    <w:rsid w:val="001A1C1A"/>
    <w:rsid w:val="001A550F"/>
    <w:rsid w:val="001A6959"/>
    <w:rsid w:val="001A69BA"/>
    <w:rsid w:val="001A6CA3"/>
    <w:rsid w:val="001A70DE"/>
    <w:rsid w:val="001A790B"/>
    <w:rsid w:val="001B0CC3"/>
    <w:rsid w:val="001B1435"/>
    <w:rsid w:val="001B2257"/>
    <w:rsid w:val="001B3941"/>
    <w:rsid w:val="001C0BCD"/>
    <w:rsid w:val="001C16EA"/>
    <w:rsid w:val="001C30CD"/>
    <w:rsid w:val="001C38C0"/>
    <w:rsid w:val="001C394E"/>
    <w:rsid w:val="001C3E59"/>
    <w:rsid w:val="001C404B"/>
    <w:rsid w:val="001C4E8E"/>
    <w:rsid w:val="001D1795"/>
    <w:rsid w:val="001D1887"/>
    <w:rsid w:val="001D5D85"/>
    <w:rsid w:val="001D7EE6"/>
    <w:rsid w:val="001E0088"/>
    <w:rsid w:val="001E0EC4"/>
    <w:rsid w:val="001E0FF0"/>
    <w:rsid w:val="001E1539"/>
    <w:rsid w:val="001E33D9"/>
    <w:rsid w:val="001E3C20"/>
    <w:rsid w:val="001E40E0"/>
    <w:rsid w:val="001E45A8"/>
    <w:rsid w:val="001E490F"/>
    <w:rsid w:val="001E504E"/>
    <w:rsid w:val="001E5A65"/>
    <w:rsid w:val="001E75F0"/>
    <w:rsid w:val="001F0435"/>
    <w:rsid w:val="001F0BBB"/>
    <w:rsid w:val="001F160D"/>
    <w:rsid w:val="001F1629"/>
    <w:rsid w:val="001F37A0"/>
    <w:rsid w:val="001F448B"/>
    <w:rsid w:val="001F4EF9"/>
    <w:rsid w:val="001F56B7"/>
    <w:rsid w:val="001F594E"/>
    <w:rsid w:val="001F5A9E"/>
    <w:rsid w:val="001F5C8D"/>
    <w:rsid w:val="0020281C"/>
    <w:rsid w:val="0020348B"/>
    <w:rsid w:val="00203693"/>
    <w:rsid w:val="00203A63"/>
    <w:rsid w:val="0020447C"/>
    <w:rsid w:val="0020595A"/>
    <w:rsid w:val="00205FDB"/>
    <w:rsid w:val="002072AA"/>
    <w:rsid w:val="00207A37"/>
    <w:rsid w:val="0021340C"/>
    <w:rsid w:val="002134C0"/>
    <w:rsid w:val="00213B0F"/>
    <w:rsid w:val="00215642"/>
    <w:rsid w:val="0021720F"/>
    <w:rsid w:val="00221CD4"/>
    <w:rsid w:val="00226B95"/>
    <w:rsid w:val="00226E2F"/>
    <w:rsid w:val="002270C4"/>
    <w:rsid w:val="00227EDB"/>
    <w:rsid w:val="0023120F"/>
    <w:rsid w:val="002312E8"/>
    <w:rsid w:val="002318D2"/>
    <w:rsid w:val="00231E92"/>
    <w:rsid w:val="002321A9"/>
    <w:rsid w:val="00232C7C"/>
    <w:rsid w:val="002338F6"/>
    <w:rsid w:val="00234189"/>
    <w:rsid w:val="002343E4"/>
    <w:rsid w:val="002352F0"/>
    <w:rsid w:val="002406BD"/>
    <w:rsid w:val="002416EE"/>
    <w:rsid w:val="0024225F"/>
    <w:rsid w:val="0024242E"/>
    <w:rsid w:val="00246452"/>
    <w:rsid w:val="00247986"/>
    <w:rsid w:val="00247D82"/>
    <w:rsid w:val="002531DC"/>
    <w:rsid w:val="00253DB2"/>
    <w:rsid w:val="00256557"/>
    <w:rsid w:val="00256C65"/>
    <w:rsid w:val="002571A3"/>
    <w:rsid w:val="00261DA8"/>
    <w:rsid w:val="00262143"/>
    <w:rsid w:val="00262178"/>
    <w:rsid w:val="00262B17"/>
    <w:rsid w:val="002645E4"/>
    <w:rsid w:val="00270FF1"/>
    <w:rsid w:val="002714E3"/>
    <w:rsid w:val="00271827"/>
    <w:rsid w:val="00273D7D"/>
    <w:rsid w:val="00277DBF"/>
    <w:rsid w:val="00280940"/>
    <w:rsid w:val="002813F6"/>
    <w:rsid w:val="002836B0"/>
    <w:rsid w:val="00284167"/>
    <w:rsid w:val="00285749"/>
    <w:rsid w:val="002857D5"/>
    <w:rsid w:val="00285ECC"/>
    <w:rsid w:val="002861FF"/>
    <w:rsid w:val="00286986"/>
    <w:rsid w:val="00286D34"/>
    <w:rsid w:val="002875F3"/>
    <w:rsid w:val="00287B90"/>
    <w:rsid w:val="00291CCE"/>
    <w:rsid w:val="002921F6"/>
    <w:rsid w:val="00292E4A"/>
    <w:rsid w:val="002932F8"/>
    <w:rsid w:val="002974A4"/>
    <w:rsid w:val="00297CD5"/>
    <w:rsid w:val="002A16BE"/>
    <w:rsid w:val="002A1EC5"/>
    <w:rsid w:val="002A24BC"/>
    <w:rsid w:val="002A2838"/>
    <w:rsid w:val="002A33D3"/>
    <w:rsid w:val="002A33E8"/>
    <w:rsid w:val="002A343B"/>
    <w:rsid w:val="002A47B3"/>
    <w:rsid w:val="002A4D79"/>
    <w:rsid w:val="002A56B1"/>
    <w:rsid w:val="002A5851"/>
    <w:rsid w:val="002B1304"/>
    <w:rsid w:val="002B1F30"/>
    <w:rsid w:val="002B20ED"/>
    <w:rsid w:val="002B23C0"/>
    <w:rsid w:val="002B2752"/>
    <w:rsid w:val="002B4A5A"/>
    <w:rsid w:val="002B5196"/>
    <w:rsid w:val="002B5ACC"/>
    <w:rsid w:val="002B6CD1"/>
    <w:rsid w:val="002C1EC7"/>
    <w:rsid w:val="002C240D"/>
    <w:rsid w:val="002C2584"/>
    <w:rsid w:val="002C33AA"/>
    <w:rsid w:val="002C388E"/>
    <w:rsid w:val="002C5E5C"/>
    <w:rsid w:val="002C5FF0"/>
    <w:rsid w:val="002C6A25"/>
    <w:rsid w:val="002C7058"/>
    <w:rsid w:val="002C70A5"/>
    <w:rsid w:val="002C7203"/>
    <w:rsid w:val="002D0097"/>
    <w:rsid w:val="002D2796"/>
    <w:rsid w:val="002D34AA"/>
    <w:rsid w:val="002D3770"/>
    <w:rsid w:val="002D37ED"/>
    <w:rsid w:val="002D420D"/>
    <w:rsid w:val="002D4443"/>
    <w:rsid w:val="002D4472"/>
    <w:rsid w:val="002D4D03"/>
    <w:rsid w:val="002D5432"/>
    <w:rsid w:val="002E0156"/>
    <w:rsid w:val="002E0B2D"/>
    <w:rsid w:val="002E0B79"/>
    <w:rsid w:val="002E1BFE"/>
    <w:rsid w:val="002E2AA7"/>
    <w:rsid w:val="002E3A08"/>
    <w:rsid w:val="002E3E5F"/>
    <w:rsid w:val="002E452A"/>
    <w:rsid w:val="002E4B07"/>
    <w:rsid w:val="002E53F2"/>
    <w:rsid w:val="002E5AA3"/>
    <w:rsid w:val="002E79A1"/>
    <w:rsid w:val="002E7B98"/>
    <w:rsid w:val="002F2815"/>
    <w:rsid w:val="002F2875"/>
    <w:rsid w:val="002F32AD"/>
    <w:rsid w:val="002F335A"/>
    <w:rsid w:val="002F3A73"/>
    <w:rsid w:val="002F3D79"/>
    <w:rsid w:val="002F4646"/>
    <w:rsid w:val="002F4FF0"/>
    <w:rsid w:val="002F5529"/>
    <w:rsid w:val="003001D5"/>
    <w:rsid w:val="00300F3D"/>
    <w:rsid w:val="00301EF4"/>
    <w:rsid w:val="003024A8"/>
    <w:rsid w:val="003027C1"/>
    <w:rsid w:val="003030A8"/>
    <w:rsid w:val="00303DDE"/>
    <w:rsid w:val="00303FA6"/>
    <w:rsid w:val="0030414F"/>
    <w:rsid w:val="00304FAB"/>
    <w:rsid w:val="0030554B"/>
    <w:rsid w:val="0030674A"/>
    <w:rsid w:val="003068BA"/>
    <w:rsid w:val="00307145"/>
    <w:rsid w:val="00307E56"/>
    <w:rsid w:val="00310B77"/>
    <w:rsid w:val="00310BE8"/>
    <w:rsid w:val="00313844"/>
    <w:rsid w:val="003141D5"/>
    <w:rsid w:val="00314E6E"/>
    <w:rsid w:val="003156AF"/>
    <w:rsid w:val="0031650F"/>
    <w:rsid w:val="00316C88"/>
    <w:rsid w:val="0031783E"/>
    <w:rsid w:val="003262A7"/>
    <w:rsid w:val="00326A2B"/>
    <w:rsid w:val="00326E22"/>
    <w:rsid w:val="00326E6E"/>
    <w:rsid w:val="00326F5C"/>
    <w:rsid w:val="003270DE"/>
    <w:rsid w:val="003311FA"/>
    <w:rsid w:val="003322DE"/>
    <w:rsid w:val="00332BD1"/>
    <w:rsid w:val="00332E13"/>
    <w:rsid w:val="003353F7"/>
    <w:rsid w:val="00335F3D"/>
    <w:rsid w:val="003400B7"/>
    <w:rsid w:val="00341001"/>
    <w:rsid w:val="00341150"/>
    <w:rsid w:val="00345ECD"/>
    <w:rsid w:val="003463F4"/>
    <w:rsid w:val="0034693F"/>
    <w:rsid w:val="00346DD6"/>
    <w:rsid w:val="00347EB1"/>
    <w:rsid w:val="0035007C"/>
    <w:rsid w:val="00352D44"/>
    <w:rsid w:val="003541E4"/>
    <w:rsid w:val="003544D9"/>
    <w:rsid w:val="00354728"/>
    <w:rsid w:val="00354B04"/>
    <w:rsid w:val="003562DE"/>
    <w:rsid w:val="00360C53"/>
    <w:rsid w:val="003610C5"/>
    <w:rsid w:val="00361850"/>
    <w:rsid w:val="00363742"/>
    <w:rsid w:val="003637A4"/>
    <w:rsid w:val="00363A82"/>
    <w:rsid w:val="00364EB6"/>
    <w:rsid w:val="003654A0"/>
    <w:rsid w:val="003705DC"/>
    <w:rsid w:val="00370C7D"/>
    <w:rsid w:val="00371D08"/>
    <w:rsid w:val="00372D76"/>
    <w:rsid w:val="00372F7D"/>
    <w:rsid w:val="0037385C"/>
    <w:rsid w:val="00373CFB"/>
    <w:rsid w:val="00373F2A"/>
    <w:rsid w:val="0037455C"/>
    <w:rsid w:val="00375156"/>
    <w:rsid w:val="00375862"/>
    <w:rsid w:val="00376626"/>
    <w:rsid w:val="00380025"/>
    <w:rsid w:val="00380791"/>
    <w:rsid w:val="00380864"/>
    <w:rsid w:val="00381BA4"/>
    <w:rsid w:val="00383404"/>
    <w:rsid w:val="00384100"/>
    <w:rsid w:val="0038426F"/>
    <w:rsid w:val="003903A6"/>
    <w:rsid w:val="00390E0B"/>
    <w:rsid w:val="00391134"/>
    <w:rsid w:val="00391710"/>
    <w:rsid w:val="0039245F"/>
    <w:rsid w:val="00392A97"/>
    <w:rsid w:val="00392C95"/>
    <w:rsid w:val="00393A56"/>
    <w:rsid w:val="003940BB"/>
    <w:rsid w:val="00395BBB"/>
    <w:rsid w:val="00395C13"/>
    <w:rsid w:val="003960AE"/>
    <w:rsid w:val="00396A05"/>
    <w:rsid w:val="003A1935"/>
    <w:rsid w:val="003A2C5A"/>
    <w:rsid w:val="003A3446"/>
    <w:rsid w:val="003A3570"/>
    <w:rsid w:val="003A4006"/>
    <w:rsid w:val="003A4B5C"/>
    <w:rsid w:val="003A4F45"/>
    <w:rsid w:val="003A5EB7"/>
    <w:rsid w:val="003A6D65"/>
    <w:rsid w:val="003A7003"/>
    <w:rsid w:val="003A7213"/>
    <w:rsid w:val="003A7EF3"/>
    <w:rsid w:val="003B12A5"/>
    <w:rsid w:val="003B2289"/>
    <w:rsid w:val="003B2C57"/>
    <w:rsid w:val="003B3958"/>
    <w:rsid w:val="003B3B9F"/>
    <w:rsid w:val="003B4114"/>
    <w:rsid w:val="003B4BAC"/>
    <w:rsid w:val="003B5D31"/>
    <w:rsid w:val="003B6641"/>
    <w:rsid w:val="003B6FF9"/>
    <w:rsid w:val="003B731E"/>
    <w:rsid w:val="003B7A05"/>
    <w:rsid w:val="003B7B79"/>
    <w:rsid w:val="003B7FB0"/>
    <w:rsid w:val="003C0A94"/>
    <w:rsid w:val="003C1214"/>
    <w:rsid w:val="003C26BB"/>
    <w:rsid w:val="003C3316"/>
    <w:rsid w:val="003C39BA"/>
    <w:rsid w:val="003C4B7B"/>
    <w:rsid w:val="003C635D"/>
    <w:rsid w:val="003C6E60"/>
    <w:rsid w:val="003C77DC"/>
    <w:rsid w:val="003D23DA"/>
    <w:rsid w:val="003D28C4"/>
    <w:rsid w:val="003D40D7"/>
    <w:rsid w:val="003D416D"/>
    <w:rsid w:val="003D42D7"/>
    <w:rsid w:val="003D43C6"/>
    <w:rsid w:val="003D4FC3"/>
    <w:rsid w:val="003D6083"/>
    <w:rsid w:val="003D633E"/>
    <w:rsid w:val="003D63AB"/>
    <w:rsid w:val="003D6983"/>
    <w:rsid w:val="003D6A2D"/>
    <w:rsid w:val="003D7112"/>
    <w:rsid w:val="003D7A06"/>
    <w:rsid w:val="003E09AD"/>
    <w:rsid w:val="003E11E8"/>
    <w:rsid w:val="003E2DCD"/>
    <w:rsid w:val="003E5293"/>
    <w:rsid w:val="003E5A7F"/>
    <w:rsid w:val="003E5B67"/>
    <w:rsid w:val="003E6F92"/>
    <w:rsid w:val="003F122F"/>
    <w:rsid w:val="003F1D7F"/>
    <w:rsid w:val="003F3C72"/>
    <w:rsid w:val="003F4574"/>
    <w:rsid w:val="003F4892"/>
    <w:rsid w:val="003F689C"/>
    <w:rsid w:val="003F7E1C"/>
    <w:rsid w:val="00400205"/>
    <w:rsid w:val="00400E23"/>
    <w:rsid w:val="00401BF4"/>
    <w:rsid w:val="00403511"/>
    <w:rsid w:val="0040367C"/>
    <w:rsid w:val="00403D39"/>
    <w:rsid w:val="00405188"/>
    <w:rsid w:val="00405E28"/>
    <w:rsid w:val="004063D7"/>
    <w:rsid w:val="00406E6E"/>
    <w:rsid w:val="0040703F"/>
    <w:rsid w:val="0040751E"/>
    <w:rsid w:val="00407E49"/>
    <w:rsid w:val="00407EC7"/>
    <w:rsid w:val="004105B8"/>
    <w:rsid w:val="004114BC"/>
    <w:rsid w:val="004131FD"/>
    <w:rsid w:val="00413DB3"/>
    <w:rsid w:val="004148C0"/>
    <w:rsid w:val="00414E4C"/>
    <w:rsid w:val="00415743"/>
    <w:rsid w:val="0041714F"/>
    <w:rsid w:val="0041721C"/>
    <w:rsid w:val="00417980"/>
    <w:rsid w:val="00420100"/>
    <w:rsid w:val="00420C8E"/>
    <w:rsid w:val="0042231C"/>
    <w:rsid w:val="004253A2"/>
    <w:rsid w:val="004262D1"/>
    <w:rsid w:val="0042757F"/>
    <w:rsid w:val="00427A51"/>
    <w:rsid w:val="004300B1"/>
    <w:rsid w:val="0043044C"/>
    <w:rsid w:val="004330D6"/>
    <w:rsid w:val="00434AFC"/>
    <w:rsid w:val="00434EC5"/>
    <w:rsid w:val="00435004"/>
    <w:rsid w:val="004365B6"/>
    <w:rsid w:val="00436F52"/>
    <w:rsid w:val="00437037"/>
    <w:rsid w:val="004402C7"/>
    <w:rsid w:val="00440B10"/>
    <w:rsid w:val="004423E9"/>
    <w:rsid w:val="00444D8A"/>
    <w:rsid w:val="004455A4"/>
    <w:rsid w:val="00445ADE"/>
    <w:rsid w:val="00447A2C"/>
    <w:rsid w:val="0045039A"/>
    <w:rsid w:val="00453D22"/>
    <w:rsid w:val="00460331"/>
    <w:rsid w:val="004610E0"/>
    <w:rsid w:val="00462213"/>
    <w:rsid w:val="00462413"/>
    <w:rsid w:val="004627DF"/>
    <w:rsid w:val="00462A3E"/>
    <w:rsid w:val="00462EF0"/>
    <w:rsid w:val="004650C2"/>
    <w:rsid w:val="00465396"/>
    <w:rsid w:val="0046708B"/>
    <w:rsid w:val="00467D35"/>
    <w:rsid w:val="004702A9"/>
    <w:rsid w:val="004707E0"/>
    <w:rsid w:val="00471684"/>
    <w:rsid w:val="00472733"/>
    <w:rsid w:val="004732D7"/>
    <w:rsid w:val="004738E9"/>
    <w:rsid w:val="00476596"/>
    <w:rsid w:val="0047771D"/>
    <w:rsid w:val="0048033F"/>
    <w:rsid w:val="00481F8C"/>
    <w:rsid w:val="004822EA"/>
    <w:rsid w:val="004823A6"/>
    <w:rsid w:val="00484B1F"/>
    <w:rsid w:val="00485564"/>
    <w:rsid w:val="004870FA"/>
    <w:rsid w:val="00487974"/>
    <w:rsid w:val="00490ECB"/>
    <w:rsid w:val="0049141F"/>
    <w:rsid w:val="00493831"/>
    <w:rsid w:val="00493B28"/>
    <w:rsid w:val="0049400D"/>
    <w:rsid w:val="00494E51"/>
    <w:rsid w:val="00495338"/>
    <w:rsid w:val="00495480"/>
    <w:rsid w:val="0049652B"/>
    <w:rsid w:val="004965B5"/>
    <w:rsid w:val="00497CE4"/>
    <w:rsid w:val="004A072D"/>
    <w:rsid w:val="004A0FD6"/>
    <w:rsid w:val="004A1B26"/>
    <w:rsid w:val="004A2261"/>
    <w:rsid w:val="004A239E"/>
    <w:rsid w:val="004A29BE"/>
    <w:rsid w:val="004A367E"/>
    <w:rsid w:val="004A3FA0"/>
    <w:rsid w:val="004A4D63"/>
    <w:rsid w:val="004A51B5"/>
    <w:rsid w:val="004A630D"/>
    <w:rsid w:val="004A669B"/>
    <w:rsid w:val="004A6F68"/>
    <w:rsid w:val="004A71FD"/>
    <w:rsid w:val="004B1468"/>
    <w:rsid w:val="004B1FA9"/>
    <w:rsid w:val="004B21F2"/>
    <w:rsid w:val="004B228E"/>
    <w:rsid w:val="004B26D3"/>
    <w:rsid w:val="004B5036"/>
    <w:rsid w:val="004B7056"/>
    <w:rsid w:val="004B7C83"/>
    <w:rsid w:val="004C013C"/>
    <w:rsid w:val="004C036E"/>
    <w:rsid w:val="004C10A5"/>
    <w:rsid w:val="004C27C5"/>
    <w:rsid w:val="004C441F"/>
    <w:rsid w:val="004C4941"/>
    <w:rsid w:val="004C52C8"/>
    <w:rsid w:val="004C570D"/>
    <w:rsid w:val="004C668D"/>
    <w:rsid w:val="004D0CBA"/>
    <w:rsid w:val="004D3AC6"/>
    <w:rsid w:val="004D5C6E"/>
    <w:rsid w:val="004D5CE0"/>
    <w:rsid w:val="004D5EA3"/>
    <w:rsid w:val="004D6987"/>
    <w:rsid w:val="004D7C55"/>
    <w:rsid w:val="004E0C47"/>
    <w:rsid w:val="004E0E16"/>
    <w:rsid w:val="004E1F5B"/>
    <w:rsid w:val="004E57B0"/>
    <w:rsid w:val="004E723E"/>
    <w:rsid w:val="004F051B"/>
    <w:rsid w:val="004F0BDF"/>
    <w:rsid w:val="004F11E1"/>
    <w:rsid w:val="004F1473"/>
    <w:rsid w:val="004F194C"/>
    <w:rsid w:val="004F26A1"/>
    <w:rsid w:val="004F29E4"/>
    <w:rsid w:val="004F29EB"/>
    <w:rsid w:val="004F32C6"/>
    <w:rsid w:val="004F372C"/>
    <w:rsid w:val="004F38B7"/>
    <w:rsid w:val="004F3A6D"/>
    <w:rsid w:val="004F5EE5"/>
    <w:rsid w:val="004F6077"/>
    <w:rsid w:val="004F62D0"/>
    <w:rsid w:val="004F6582"/>
    <w:rsid w:val="004F7653"/>
    <w:rsid w:val="004F7A0C"/>
    <w:rsid w:val="0050046B"/>
    <w:rsid w:val="00500D16"/>
    <w:rsid w:val="005030F6"/>
    <w:rsid w:val="0050336C"/>
    <w:rsid w:val="00504083"/>
    <w:rsid w:val="00504D74"/>
    <w:rsid w:val="005061B4"/>
    <w:rsid w:val="00510139"/>
    <w:rsid w:val="00510B20"/>
    <w:rsid w:val="00510F92"/>
    <w:rsid w:val="00511DFE"/>
    <w:rsid w:val="00512631"/>
    <w:rsid w:val="0051332E"/>
    <w:rsid w:val="00513538"/>
    <w:rsid w:val="00513622"/>
    <w:rsid w:val="00513CCE"/>
    <w:rsid w:val="005145D2"/>
    <w:rsid w:val="0051640B"/>
    <w:rsid w:val="00517DBC"/>
    <w:rsid w:val="005200B2"/>
    <w:rsid w:val="00521FA3"/>
    <w:rsid w:val="00527731"/>
    <w:rsid w:val="00527BA6"/>
    <w:rsid w:val="00530227"/>
    <w:rsid w:val="0053058D"/>
    <w:rsid w:val="00532092"/>
    <w:rsid w:val="00532708"/>
    <w:rsid w:val="0053543C"/>
    <w:rsid w:val="005360B8"/>
    <w:rsid w:val="005361D8"/>
    <w:rsid w:val="00540AD4"/>
    <w:rsid w:val="00540BF0"/>
    <w:rsid w:val="00541205"/>
    <w:rsid w:val="00542FA7"/>
    <w:rsid w:val="00543538"/>
    <w:rsid w:val="00543741"/>
    <w:rsid w:val="00543D45"/>
    <w:rsid w:val="00545EA6"/>
    <w:rsid w:val="00547017"/>
    <w:rsid w:val="005511A7"/>
    <w:rsid w:val="0055204C"/>
    <w:rsid w:val="0055227F"/>
    <w:rsid w:val="00552A75"/>
    <w:rsid w:val="00553530"/>
    <w:rsid w:val="005554CA"/>
    <w:rsid w:val="00556E0F"/>
    <w:rsid w:val="0055722E"/>
    <w:rsid w:val="005574DE"/>
    <w:rsid w:val="005576A7"/>
    <w:rsid w:val="00560D6C"/>
    <w:rsid w:val="005617A1"/>
    <w:rsid w:val="00562BD1"/>
    <w:rsid w:val="00563602"/>
    <w:rsid w:val="00563944"/>
    <w:rsid w:val="005643FA"/>
    <w:rsid w:val="00564EE3"/>
    <w:rsid w:val="0056616A"/>
    <w:rsid w:val="00566890"/>
    <w:rsid w:val="00570A42"/>
    <w:rsid w:val="005722AF"/>
    <w:rsid w:val="00572849"/>
    <w:rsid w:val="00572C77"/>
    <w:rsid w:val="00573555"/>
    <w:rsid w:val="005742D0"/>
    <w:rsid w:val="0057662B"/>
    <w:rsid w:val="0057665F"/>
    <w:rsid w:val="00577301"/>
    <w:rsid w:val="005809DC"/>
    <w:rsid w:val="00582804"/>
    <w:rsid w:val="005828A9"/>
    <w:rsid w:val="00583B97"/>
    <w:rsid w:val="00584209"/>
    <w:rsid w:val="005866E1"/>
    <w:rsid w:val="00586EF5"/>
    <w:rsid w:val="00590C78"/>
    <w:rsid w:val="005917EB"/>
    <w:rsid w:val="00591865"/>
    <w:rsid w:val="00591873"/>
    <w:rsid w:val="005930AC"/>
    <w:rsid w:val="005945ED"/>
    <w:rsid w:val="00594F9E"/>
    <w:rsid w:val="005958A3"/>
    <w:rsid w:val="005962A6"/>
    <w:rsid w:val="005966A2"/>
    <w:rsid w:val="005A0BB7"/>
    <w:rsid w:val="005A198F"/>
    <w:rsid w:val="005A4E08"/>
    <w:rsid w:val="005A5AB8"/>
    <w:rsid w:val="005A5C37"/>
    <w:rsid w:val="005A698A"/>
    <w:rsid w:val="005B096C"/>
    <w:rsid w:val="005B0D90"/>
    <w:rsid w:val="005B37E7"/>
    <w:rsid w:val="005B3F7F"/>
    <w:rsid w:val="005B44CC"/>
    <w:rsid w:val="005B552F"/>
    <w:rsid w:val="005B63AA"/>
    <w:rsid w:val="005B6A1F"/>
    <w:rsid w:val="005B6C01"/>
    <w:rsid w:val="005C0A1B"/>
    <w:rsid w:val="005C0F47"/>
    <w:rsid w:val="005C11C3"/>
    <w:rsid w:val="005C1574"/>
    <w:rsid w:val="005C24B5"/>
    <w:rsid w:val="005C282C"/>
    <w:rsid w:val="005C29B1"/>
    <w:rsid w:val="005C3689"/>
    <w:rsid w:val="005C50BF"/>
    <w:rsid w:val="005C5E12"/>
    <w:rsid w:val="005C5EBB"/>
    <w:rsid w:val="005C630C"/>
    <w:rsid w:val="005C7789"/>
    <w:rsid w:val="005D1AD7"/>
    <w:rsid w:val="005D2165"/>
    <w:rsid w:val="005D2948"/>
    <w:rsid w:val="005D298D"/>
    <w:rsid w:val="005D2C62"/>
    <w:rsid w:val="005D2DD2"/>
    <w:rsid w:val="005D3879"/>
    <w:rsid w:val="005D3CF1"/>
    <w:rsid w:val="005D48C0"/>
    <w:rsid w:val="005D4ED2"/>
    <w:rsid w:val="005D5880"/>
    <w:rsid w:val="005D5F80"/>
    <w:rsid w:val="005D7D8B"/>
    <w:rsid w:val="005D7DC1"/>
    <w:rsid w:val="005E26CE"/>
    <w:rsid w:val="005E2833"/>
    <w:rsid w:val="005E2893"/>
    <w:rsid w:val="005E3380"/>
    <w:rsid w:val="005E5222"/>
    <w:rsid w:val="005E52D3"/>
    <w:rsid w:val="005E7EAA"/>
    <w:rsid w:val="005F1720"/>
    <w:rsid w:val="005F19EF"/>
    <w:rsid w:val="005F1E0E"/>
    <w:rsid w:val="005F2514"/>
    <w:rsid w:val="005F3332"/>
    <w:rsid w:val="005F3BC1"/>
    <w:rsid w:val="005F4A76"/>
    <w:rsid w:val="005F5878"/>
    <w:rsid w:val="005F60FD"/>
    <w:rsid w:val="005F6519"/>
    <w:rsid w:val="005F654E"/>
    <w:rsid w:val="005F7627"/>
    <w:rsid w:val="00601C08"/>
    <w:rsid w:val="00602A79"/>
    <w:rsid w:val="0060352D"/>
    <w:rsid w:val="00603DC9"/>
    <w:rsid w:val="006042BB"/>
    <w:rsid w:val="006045D5"/>
    <w:rsid w:val="00606334"/>
    <w:rsid w:val="00606D36"/>
    <w:rsid w:val="0060719B"/>
    <w:rsid w:val="00611F0B"/>
    <w:rsid w:val="00613261"/>
    <w:rsid w:val="006134FB"/>
    <w:rsid w:val="00614280"/>
    <w:rsid w:val="00616594"/>
    <w:rsid w:val="0061688E"/>
    <w:rsid w:val="00616B5E"/>
    <w:rsid w:val="00617DA8"/>
    <w:rsid w:val="00620039"/>
    <w:rsid w:val="00620E83"/>
    <w:rsid w:val="00622A6D"/>
    <w:rsid w:val="00623E76"/>
    <w:rsid w:val="0062405F"/>
    <w:rsid w:val="00624BAC"/>
    <w:rsid w:val="00625997"/>
    <w:rsid w:val="00625F3C"/>
    <w:rsid w:val="0062712B"/>
    <w:rsid w:val="006315CC"/>
    <w:rsid w:val="006315F0"/>
    <w:rsid w:val="00632839"/>
    <w:rsid w:val="00632BDB"/>
    <w:rsid w:val="0063320D"/>
    <w:rsid w:val="0063401E"/>
    <w:rsid w:val="0063475D"/>
    <w:rsid w:val="00635508"/>
    <w:rsid w:val="0063593A"/>
    <w:rsid w:val="00635E09"/>
    <w:rsid w:val="0063629C"/>
    <w:rsid w:val="00636DAD"/>
    <w:rsid w:val="00637915"/>
    <w:rsid w:val="00640409"/>
    <w:rsid w:val="00640A90"/>
    <w:rsid w:val="00640DCC"/>
    <w:rsid w:val="00647770"/>
    <w:rsid w:val="00651469"/>
    <w:rsid w:val="00651D06"/>
    <w:rsid w:val="006542DC"/>
    <w:rsid w:val="00655893"/>
    <w:rsid w:val="00655B2D"/>
    <w:rsid w:val="00656602"/>
    <w:rsid w:val="006605E7"/>
    <w:rsid w:val="0066271F"/>
    <w:rsid w:val="0066534E"/>
    <w:rsid w:val="0066542F"/>
    <w:rsid w:val="00665716"/>
    <w:rsid w:val="0066609D"/>
    <w:rsid w:val="006666A3"/>
    <w:rsid w:val="006704E2"/>
    <w:rsid w:val="00670AF4"/>
    <w:rsid w:val="00671338"/>
    <w:rsid w:val="006720E8"/>
    <w:rsid w:val="00672D61"/>
    <w:rsid w:val="00673E2B"/>
    <w:rsid w:val="00676A07"/>
    <w:rsid w:val="00677138"/>
    <w:rsid w:val="006800A6"/>
    <w:rsid w:val="00681180"/>
    <w:rsid w:val="0068145A"/>
    <w:rsid w:val="00681CCC"/>
    <w:rsid w:val="006828FB"/>
    <w:rsid w:val="00683EF3"/>
    <w:rsid w:val="00684500"/>
    <w:rsid w:val="00684708"/>
    <w:rsid w:val="00684FEA"/>
    <w:rsid w:val="00685DD7"/>
    <w:rsid w:val="00692DFA"/>
    <w:rsid w:val="00693EFD"/>
    <w:rsid w:val="006943CB"/>
    <w:rsid w:val="00694920"/>
    <w:rsid w:val="006A029F"/>
    <w:rsid w:val="006A0ACB"/>
    <w:rsid w:val="006A0B2A"/>
    <w:rsid w:val="006A1155"/>
    <w:rsid w:val="006A158A"/>
    <w:rsid w:val="006A1FCC"/>
    <w:rsid w:val="006A2FC0"/>
    <w:rsid w:val="006A323D"/>
    <w:rsid w:val="006A4E7D"/>
    <w:rsid w:val="006A56EC"/>
    <w:rsid w:val="006A75DD"/>
    <w:rsid w:val="006B180C"/>
    <w:rsid w:val="006B1BE8"/>
    <w:rsid w:val="006B2504"/>
    <w:rsid w:val="006B5F90"/>
    <w:rsid w:val="006B68FF"/>
    <w:rsid w:val="006B7E90"/>
    <w:rsid w:val="006C05FF"/>
    <w:rsid w:val="006C114C"/>
    <w:rsid w:val="006C38E0"/>
    <w:rsid w:val="006C41C1"/>
    <w:rsid w:val="006C43D2"/>
    <w:rsid w:val="006C4855"/>
    <w:rsid w:val="006C51D5"/>
    <w:rsid w:val="006C5387"/>
    <w:rsid w:val="006C573E"/>
    <w:rsid w:val="006C5F54"/>
    <w:rsid w:val="006C6BD2"/>
    <w:rsid w:val="006D02EA"/>
    <w:rsid w:val="006D0627"/>
    <w:rsid w:val="006D0A1B"/>
    <w:rsid w:val="006D0F38"/>
    <w:rsid w:val="006D29DB"/>
    <w:rsid w:val="006D3B14"/>
    <w:rsid w:val="006D49E5"/>
    <w:rsid w:val="006D5211"/>
    <w:rsid w:val="006D55DA"/>
    <w:rsid w:val="006D67EC"/>
    <w:rsid w:val="006D6B27"/>
    <w:rsid w:val="006D7E7D"/>
    <w:rsid w:val="006E0DCC"/>
    <w:rsid w:val="006E1CC3"/>
    <w:rsid w:val="006E36D1"/>
    <w:rsid w:val="006E5131"/>
    <w:rsid w:val="006E7904"/>
    <w:rsid w:val="006E7EE3"/>
    <w:rsid w:val="006F0A0D"/>
    <w:rsid w:val="006F0EC2"/>
    <w:rsid w:val="006F19F2"/>
    <w:rsid w:val="006F2583"/>
    <w:rsid w:val="006F2915"/>
    <w:rsid w:val="006F32D0"/>
    <w:rsid w:val="006F5B03"/>
    <w:rsid w:val="006F7B7C"/>
    <w:rsid w:val="0070164F"/>
    <w:rsid w:val="007018CA"/>
    <w:rsid w:val="00701AB3"/>
    <w:rsid w:val="00704751"/>
    <w:rsid w:val="00705697"/>
    <w:rsid w:val="00706162"/>
    <w:rsid w:val="007069DD"/>
    <w:rsid w:val="00706D3C"/>
    <w:rsid w:val="00707D42"/>
    <w:rsid w:val="0071240F"/>
    <w:rsid w:val="0071338F"/>
    <w:rsid w:val="00713C86"/>
    <w:rsid w:val="00713E22"/>
    <w:rsid w:val="00714CF4"/>
    <w:rsid w:val="007153BE"/>
    <w:rsid w:val="00715EC0"/>
    <w:rsid w:val="00717C1A"/>
    <w:rsid w:val="00720BDB"/>
    <w:rsid w:val="007222EE"/>
    <w:rsid w:val="007234D6"/>
    <w:rsid w:val="00725101"/>
    <w:rsid w:val="00725119"/>
    <w:rsid w:val="00726836"/>
    <w:rsid w:val="0072724C"/>
    <w:rsid w:val="00727930"/>
    <w:rsid w:val="007279AC"/>
    <w:rsid w:val="007304C0"/>
    <w:rsid w:val="007328E3"/>
    <w:rsid w:val="0073317F"/>
    <w:rsid w:val="00733279"/>
    <w:rsid w:val="00741951"/>
    <w:rsid w:val="007419A7"/>
    <w:rsid w:val="00742AD3"/>
    <w:rsid w:val="007435A2"/>
    <w:rsid w:val="00745406"/>
    <w:rsid w:val="0074657C"/>
    <w:rsid w:val="00746B0D"/>
    <w:rsid w:val="0074739A"/>
    <w:rsid w:val="007506E8"/>
    <w:rsid w:val="00750708"/>
    <w:rsid w:val="00750958"/>
    <w:rsid w:val="00751E87"/>
    <w:rsid w:val="007529F9"/>
    <w:rsid w:val="00752E5D"/>
    <w:rsid w:val="00752FE2"/>
    <w:rsid w:val="007534B5"/>
    <w:rsid w:val="007550CA"/>
    <w:rsid w:val="0075619C"/>
    <w:rsid w:val="00757896"/>
    <w:rsid w:val="0075794C"/>
    <w:rsid w:val="00760CC1"/>
    <w:rsid w:val="007615EC"/>
    <w:rsid w:val="00761ACB"/>
    <w:rsid w:val="00762259"/>
    <w:rsid w:val="007674BC"/>
    <w:rsid w:val="00767F47"/>
    <w:rsid w:val="0077025F"/>
    <w:rsid w:val="0077332B"/>
    <w:rsid w:val="007736DB"/>
    <w:rsid w:val="00775A1D"/>
    <w:rsid w:val="00775BC4"/>
    <w:rsid w:val="007777E0"/>
    <w:rsid w:val="00777F61"/>
    <w:rsid w:val="0078028B"/>
    <w:rsid w:val="007812A3"/>
    <w:rsid w:val="00781541"/>
    <w:rsid w:val="007818B6"/>
    <w:rsid w:val="00782571"/>
    <w:rsid w:val="00782574"/>
    <w:rsid w:val="00783A56"/>
    <w:rsid w:val="00784440"/>
    <w:rsid w:val="00784AB3"/>
    <w:rsid w:val="00784E69"/>
    <w:rsid w:val="00785250"/>
    <w:rsid w:val="00790459"/>
    <w:rsid w:val="007911F0"/>
    <w:rsid w:val="007929C0"/>
    <w:rsid w:val="00792A24"/>
    <w:rsid w:val="00792AAD"/>
    <w:rsid w:val="00793A47"/>
    <w:rsid w:val="00793F1C"/>
    <w:rsid w:val="00793FE2"/>
    <w:rsid w:val="00794293"/>
    <w:rsid w:val="00795817"/>
    <w:rsid w:val="00796BB8"/>
    <w:rsid w:val="00797137"/>
    <w:rsid w:val="007974BB"/>
    <w:rsid w:val="007A054D"/>
    <w:rsid w:val="007A08BB"/>
    <w:rsid w:val="007A17BC"/>
    <w:rsid w:val="007A2653"/>
    <w:rsid w:val="007A3949"/>
    <w:rsid w:val="007A3F5C"/>
    <w:rsid w:val="007A46A4"/>
    <w:rsid w:val="007A471C"/>
    <w:rsid w:val="007A5109"/>
    <w:rsid w:val="007A6E7E"/>
    <w:rsid w:val="007A7B9C"/>
    <w:rsid w:val="007B007F"/>
    <w:rsid w:val="007B03EA"/>
    <w:rsid w:val="007B0C56"/>
    <w:rsid w:val="007B124E"/>
    <w:rsid w:val="007B1EF0"/>
    <w:rsid w:val="007B278B"/>
    <w:rsid w:val="007B480A"/>
    <w:rsid w:val="007B4BDD"/>
    <w:rsid w:val="007B54B9"/>
    <w:rsid w:val="007B5F36"/>
    <w:rsid w:val="007B6326"/>
    <w:rsid w:val="007B6A11"/>
    <w:rsid w:val="007B7BC4"/>
    <w:rsid w:val="007C02CD"/>
    <w:rsid w:val="007C21D0"/>
    <w:rsid w:val="007C2656"/>
    <w:rsid w:val="007C269A"/>
    <w:rsid w:val="007C2C0B"/>
    <w:rsid w:val="007C3D85"/>
    <w:rsid w:val="007C3E2C"/>
    <w:rsid w:val="007C51A8"/>
    <w:rsid w:val="007C53E1"/>
    <w:rsid w:val="007C6A18"/>
    <w:rsid w:val="007C7645"/>
    <w:rsid w:val="007C76B3"/>
    <w:rsid w:val="007D0649"/>
    <w:rsid w:val="007D1150"/>
    <w:rsid w:val="007D2EA3"/>
    <w:rsid w:val="007D2FBE"/>
    <w:rsid w:val="007D312E"/>
    <w:rsid w:val="007D333E"/>
    <w:rsid w:val="007D374A"/>
    <w:rsid w:val="007D3DCA"/>
    <w:rsid w:val="007D4C34"/>
    <w:rsid w:val="007D514E"/>
    <w:rsid w:val="007D69BA"/>
    <w:rsid w:val="007D77CC"/>
    <w:rsid w:val="007E24B1"/>
    <w:rsid w:val="007E3F50"/>
    <w:rsid w:val="007E4AEB"/>
    <w:rsid w:val="007E509F"/>
    <w:rsid w:val="007E57DE"/>
    <w:rsid w:val="007E57FB"/>
    <w:rsid w:val="007E7560"/>
    <w:rsid w:val="007E7A82"/>
    <w:rsid w:val="007F0499"/>
    <w:rsid w:val="007F0CB4"/>
    <w:rsid w:val="007F0CD1"/>
    <w:rsid w:val="007F111E"/>
    <w:rsid w:val="007F2419"/>
    <w:rsid w:val="007F2C4C"/>
    <w:rsid w:val="007F3B01"/>
    <w:rsid w:val="007F4E2F"/>
    <w:rsid w:val="007F52A3"/>
    <w:rsid w:val="008001D7"/>
    <w:rsid w:val="00801005"/>
    <w:rsid w:val="00805987"/>
    <w:rsid w:val="00805CC2"/>
    <w:rsid w:val="00805DE5"/>
    <w:rsid w:val="00807E93"/>
    <w:rsid w:val="008129D6"/>
    <w:rsid w:val="00812A8F"/>
    <w:rsid w:val="008143B8"/>
    <w:rsid w:val="008148DC"/>
    <w:rsid w:val="008156E7"/>
    <w:rsid w:val="00815B7E"/>
    <w:rsid w:val="00817CED"/>
    <w:rsid w:val="008205C9"/>
    <w:rsid w:val="008221C6"/>
    <w:rsid w:val="008233CF"/>
    <w:rsid w:val="00823C24"/>
    <w:rsid w:val="0082439B"/>
    <w:rsid w:val="00826734"/>
    <w:rsid w:val="008311B3"/>
    <w:rsid w:val="00833F3A"/>
    <w:rsid w:val="00835544"/>
    <w:rsid w:val="0083557F"/>
    <w:rsid w:val="00835618"/>
    <w:rsid w:val="00835AFC"/>
    <w:rsid w:val="0083692B"/>
    <w:rsid w:val="00836B62"/>
    <w:rsid w:val="008403D2"/>
    <w:rsid w:val="008405B6"/>
    <w:rsid w:val="00840E6D"/>
    <w:rsid w:val="00841BAB"/>
    <w:rsid w:val="008424B9"/>
    <w:rsid w:val="008426EE"/>
    <w:rsid w:val="00842BB7"/>
    <w:rsid w:val="00842FEA"/>
    <w:rsid w:val="008440E0"/>
    <w:rsid w:val="008441F6"/>
    <w:rsid w:val="008442C3"/>
    <w:rsid w:val="00846601"/>
    <w:rsid w:val="00847232"/>
    <w:rsid w:val="008508DE"/>
    <w:rsid w:val="008515CC"/>
    <w:rsid w:val="00851B07"/>
    <w:rsid w:val="00853853"/>
    <w:rsid w:val="00853DD6"/>
    <w:rsid w:val="00855CB9"/>
    <w:rsid w:val="00856B31"/>
    <w:rsid w:val="008578BD"/>
    <w:rsid w:val="00860E73"/>
    <w:rsid w:val="00861134"/>
    <w:rsid w:val="008633B3"/>
    <w:rsid w:val="00863BF8"/>
    <w:rsid w:val="00864A15"/>
    <w:rsid w:val="00865A13"/>
    <w:rsid w:val="0086685F"/>
    <w:rsid w:val="00866D29"/>
    <w:rsid w:val="00866D77"/>
    <w:rsid w:val="00867BFA"/>
    <w:rsid w:val="008717A6"/>
    <w:rsid w:val="008718AD"/>
    <w:rsid w:val="00872951"/>
    <w:rsid w:val="00872E3F"/>
    <w:rsid w:val="00873878"/>
    <w:rsid w:val="00873CC2"/>
    <w:rsid w:val="0087480E"/>
    <w:rsid w:val="00876D2B"/>
    <w:rsid w:val="0087721D"/>
    <w:rsid w:val="008775D7"/>
    <w:rsid w:val="0087766E"/>
    <w:rsid w:val="00877839"/>
    <w:rsid w:val="00877881"/>
    <w:rsid w:val="00877882"/>
    <w:rsid w:val="00877B62"/>
    <w:rsid w:val="00880229"/>
    <w:rsid w:val="00881FC9"/>
    <w:rsid w:val="00882AE7"/>
    <w:rsid w:val="00883E6B"/>
    <w:rsid w:val="008842AC"/>
    <w:rsid w:val="00884796"/>
    <w:rsid w:val="008853CE"/>
    <w:rsid w:val="0088568D"/>
    <w:rsid w:val="00890727"/>
    <w:rsid w:val="00890D6F"/>
    <w:rsid w:val="0089122C"/>
    <w:rsid w:val="008912B6"/>
    <w:rsid w:val="0089140D"/>
    <w:rsid w:val="008919E9"/>
    <w:rsid w:val="00891C74"/>
    <w:rsid w:val="00891EA5"/>
    <w:rsid w:val="008920E0"/>
    <w:rsid w:val="0089214E"/>
    <w:rsid w:val="008A1963"/>
    <w:rsid w:val="008A1F3C"/>
    <w:rsid w:val="008A205B"/>
    <w:rsid w:val="008A221C"/>
    <w:rsid w:val="008A241F"/>
    <w:rsid w:val="008A336B"/>
    <w:rsid w:val="008A3915"/>
    <w:rsid w:val="008A3ACB"/>
    <w:rsid w:val="008A3D6D"/>
    <w:rsid w:val="008A4179"/>
    <w:rsid w:val="008A60A6"/>
    <w:rsid w:val="008A7260"/>
    <w:rsid w:val="008A753D"/>
    <w:rsid w:val="008B1C74"/>
    <w:rsid w:val="008B1E03"/>
    <w:rsid w:val="008B2B12"/>
    <w:rsid w:val="008B30ED"/>
    <w:rsid w:val="008B31B2"/>
    <w:rsid w:val="008B3875"/>
    <w:rsid w:val="008B3B3C"/>
    <w:rsid w:val="008B496B"/>
    <w:rsid w:val="008B6DAE"/>
    <w:rsid w:val="008B7599"/>
    <w:rsid w:val="008C13D7"/>
    <w:rsid w:val="008C18B7"/>
    <w:rsid w:val="008C1A6F"/>
    <w:rsid w:val="008C3392"/>
    <w:rsid w:val="008C4020"/>
    <w:rsid w:val="008C6A1E"/>
    <w:rsid w:val="008C6DF3"/>
    <w:rsid w:val="008D0F1C"/>
    <w:rsid w:val="008D2982"/>
    <w:rsid w:val="008D443E"/>
    <w:rsid w:val="008D626A"/>
    <w:rsid w:val="008D72ED"/>
    <w:rsid w:val="008E129E"/>
    <w:rsid w:val="008E4C9F"/>
    <w:rsid w:val="008E58E4"/>
    <w:rsid w:val="008F0811"/>
    <w:rsid w:val="008F2B34"/>
    <w:rsid w:val="008F3B9D"/>
    <w:rsid w:val="008F3F07"/>
    <w:rsid w:val="008F48BF"/>
    <w:rsid w:val="008F4F9B"/>
    <w:rsid w:val="008F51A0"/>
    <w:rsid w:val="008F7B99"/>
    <w:rsid w:val="009005FF"/>
    <w:rsid w:val="00901374"/>
    <w:rsid w:val="00903A57"/>
    <w:rsid w:val="009047D4"/>
    <w:rsid w:val="00905726"/>
    <w:rsid w:val="00906E27"/>
    <w:rsid w:val="00910BA3"/>
    <w:rsid w:val="009111A1"/>
    <w:rsid w:val="00911736"/>
    <w:rsid w:val="00911A89"/>
    <w:rsid w:val="0091480A"/>
    <w:rsid w:val="00915984"/>
    <w:rsid w:val="00916094"/>
    <w:rsid w:val="009164AD"/>
    <w:rsid w:val="00916D91"/>
    <w:rsid w:val="009175C6"/>
    <w:rsid w:val="0092126A"/>
    <w:rsid w:val="00921D35"/>
    <w:rsid w:val="0092265A"/>
    <w:rsid w:val="00922C92"/>
    <w:rsid w:val="0092505B"/>
    <w:rsid w:val="00925C33"/>
    <w:rsid w:val="00925EF5"/>
    <w:rsid w:val="009265B4"/>
    <w:rsid w:val="0092743B"/>
    <w:rsid w:val="00930114"/>
    <w:rsid w:val="0093012C"/>
    <w:rsid w:val="00930553"/>
    <w:rsid w:val="00930F3C"/>
    <w:rsid w:val="00931E07"/>
    <w:rsid w:val="00932FD0"/>
    <w:rsid w:val="00933BE2"/>
    <w:rsid w:val="00935874"/>
    <w:rsid w:val="00936D80"/>
    <w:rsid w:val="0093763B"/>
    <w:rsid w:val="009407E6"/>
    <w:rsid w:val="009408D3"/>
    <w:rsid w:val="0094123D"/>
    <w:rsid w:val="00941A81"/>
    <w:rsid w:val="00942582"/>
    <w:rsid w:val="00942D10"/>
    <w:rsid w:val="009435C6"/>
    <w:rsid w:val="00944A0F"/>
    <w:rsid w:val="00944F9F"/>
    <w:rsid w:val="009456CB"/>
    <w:rsid w:val="009457DD"/>
    <w:rsid w:val="00946B46"/>
    <w:rsid w:val="009474CE"/>
    <w:rsid w:val="00947723"/>
    <w:rsid w:val="0095180A"/>
    <w:rsid w:val="0095227B"/>
    <w:rsid w:val="00952795"/>
    <w:rsid w:val="00954CCA"/>
    <w:rsid w:val="0095546B"/>
    <w:rsid w:val="00955BA7"/>
    <w:rsid w:val="00956265"/>
    <w:rsid w:val="00960F83"/>
    <w:rsid w:val="00961176"/>
    <w:rsid w:val="00961E06"/>
    <w:rsid w:val="00962008"/>
    <w:rsid w:val="009631F8"/>
    <w:rsid w:val="009632A7"/>
    <w:rsid w:val="00963AB6"/>
    <w:rsid w:val="00965ACD"/>
    <w:rsid w:val="00966068"/>
    <w:rsid w:val="00967492"/>
    <w:rsid w:val="00970CDC"/>
    <w:rsid w:val="00970E85"/>
    <w:rsid w:val="009735F2"/>
    <w:rsid w:val="00973EF8"/>
    <w:rsid w:val="0097408B"/>
    <w:rsid w:val="009744DD"/>
    <w:rsid w:val="009747AD"/>
    <w:rsid w:val="009811FF"/>
    <w:rsid w:val="00981452"/>
    <w:rsid w:val="00983491"/>
    <w:rsid w:val="009835A6"/>
    <w:rsid w:val="009849AF"/>
    <w:rsid w:val="00985311"/>
    <w:rsid w:val="009853C3"/>
    <w:rsid w:val="00985F84"/>
    <w:rsid w:val="00985FCA"/>
    <w:rsid w:val="0098634C"/>
    <w:rsid w:val="00986A7B"/>
    <w:rsid w:val="00990A5F"/>
    <w:rsid w:val="00990E00"/>
    <w:rsid w:val="0099119A"/>
    <w:rsid w:val="00991330"/>
    <w:rsid w:val="00991DB2"/>
    <w:rsid w:val="0099208B"/>
    <w:rsid w:val="009926F5"/>
    <w:rsid w:val="00992712"/>
    <w:rsid w:val="009941AE"/>
    <w:rsid w:val="009946AA"/>
    <w:rsid w:val="00994AFE"/>
    <w:rsid w:val="00994C04"/>
    <w:rsid w:val="0099541F"/>
    <w:rsid w:val="00997338"/>
    <w:rsid w:val="0099762B"/>
    <w:rsid w:val="009979F3"/>
    <w:rsid w:val="009A0030"/>
    <w:rsid w:val="009A18CF"/>
    <w:rsid w:val="009A2F8E"/>
    <w:rsid w:val="009A372C"/>
    <w:rsid w:val="009A39A0"/>
    <w:rsid w:val="009A542E"/>
    <w:rsid w:val="009A5690"/>
    <w:rsid w:val="009A5EA0"/>
    <w:rsid w:val="009A62D9"/>
    <w:rsid w:val="009A7244"/>
    <w:rsid w:val="009B07A4"/>
    <w:rsid w:val="009B40A6"/>
    <w:rsid w:val="009B46E2"/>
    <w:rsid w:val="009B59DB"/>
    <w:rsid w:val="009B6414"/>
    <w:rsid w:val="009B75AC"/>
    <w:rsid w:val="009C0D58"/>
    <w:rsid w:val="009C1549"/>
    <w:rsid w:val="009C309B"/>
    <w:rsid w:val="009C426C"/>
    <w:rsid w:val="009C4EFB"/>
    <w:rsid w:val="009C5441"/>
    <w:rsid w:val="009C5471"/>
    <w:rsid w:val="009C65C7"/>
    <w:rsid w:val="009C6BDB"/>
    <w:rsid w:val="009C791C"/>
    <w:rsid w:val="009C79C2"/>
    <w:rsid w:val="009D0AE9"/>
    <w:rsid w:val="009D1972"/>
    <w:rsid w:val="009D3936"/>
    <w:rsid w:val="009D42DA"/>
    <w:rsid w:val="009D5256"/>
    <w:rsid w:val="009D7A66"/>
    <w:rsid w:val="009E26C8"/>
    <w:rsid w:val="009E6510"/>
    <w:rsid w:val="009E693A"/>
    <w:rsid w:val="009E74CA"/>
    <w:rsid w:val="009F04DF"/>
    <w:rsid w:val="009F15D2"/>
    <w:rsid w:val="009F2A0A"/>
    <w:rsid w:val="009F2BC5"/>
    <w:rsid w:val="009F406E"/>
    <w:rsid w:val="009F76E6"/>
    <w:rsid w:val="00A00C46"/>
    <w:rsid w:val="00A0120B"/>
    <w:rsid w:val="00A02C0B"/>
    <w:rsid w:val="00A04DA4"/>
    <w:rsid w:val="00A0696F"/>
    <w:rsid w:val="00A07C0F"/>
    <w:rsid w:val="00A11AE3"/>
    <w:rsid w:val="00A1247E"/>
    <w:rsid w:val="00A124F7"/>
    <w:rsid w:val="00A14473"/>
    <w:rsid w:val="00A149AE"/>
    <w:rsid w:val="00A14A42"/>
    <w:rsid w:val="00A14E90"/>
    <w:rsid w:val="00A157FA"/>
    <w:rsid w:val="00A15F6A"/>
    <w:rsid w:val="00A17F44"/>
    <w:rsid w:val="00A224F2"/>
    <w:rsid w:val="00A23BAF"/>
    <w:rsid w:val="00A23E67"/>
    <w:rsid w:val="00A249AC"/>
    <w:rsid w:val="00A25330"/>
    <w:rsid w:val="00A2643D"/>
    <w:rsid w:val="00A3047C"/>
    <w:rsid w:val="00A306B1"/>
    <w:rsid w:val="00A33774"/>
    <w:rsid w:val="00A3413D"/>
    <w:rsid w:val="00A34FCB"/>
    <w:rsid w:val="00A35F53"/>
    <w:rsid w:val="00A36139"/>
    <w:rsid w:val="00A37096"/>
    <w:rsid w:val="00A423C8"/>
    <w:rsid w:val="00A433D1"/>
    <w:rsid w:val="00A44A45"/>
    <w:rsid w:val="00A473EA"/>
    <w:rsid w:val="00A47B3D"/>
    <w:rsid w:val="00A47F39"/>
    <w:rsid w:val="00A503B4"/>
    <w:rsid w:val="00A52384"/>
    <w:rsid w:val="00A53DE7"/>
    <w:rsid w:val="00A54566"/>
    <w:rsid w:val="00A54FE0"/>
    <w:rsid w:val="00A55CFB"/>
    <w:rsid w:val="00A564E5"/>
    <w:rsid w:val="00A56AAC"/>
    <w:rsid w:val="00A6035A"/>
    <w:rsid w:val="00A606D6"/>
    <w:rsid w:val="00A60C26"/>
    <w:rsid w:val="00A62A10"/>
    <w:rsid w:val="00A62D06"/>
    <w:rsid w:val="00A6342E"/>
    <w:rsid w:val="00A640A6"/>
    <w:rsid w:val="00A64B0F"/>
    <w:rsid w:val="00A6565A"/>
    <w:rsid w:val="00A66163"/>
    <w:rsid w:val="00A66ED0"/>
    <w:rsid w:val="00A671F8"/>
    <w:rsid w:val="00A71507"/>
    <w:rsid w:val="00A728D3"/>
    <w:rsid w:val="00A73D8B"/>
    <w:rsid w:val="00A741CE"/>
    <w:rsid w:val="00A74589"/>
    <w:rsid w:val="00A757B8"/>
    <w:rsid w:val="00A76916"/>
    <w:rsid w:val="00A76CF7"/>
    <w:rsid w:val="00A774D9"/>
    <w:rsid w:val="00A806AA"/>
    <w:rsid w:val="00A8078A"/>
    <w:rsid w:val="00A818A9"/>
    <w:rsid w:val="00A81A94"/>
    <w:rsid w:val="00A81E86"/>
    <w:rsid w:val="00A848DC"/>
    <w:rsid w:val="00A84B46"/>
    <w:rsid w:val="00A84DE0"/>
    <w:rsid w:val="00A85274"/>
    <w:rsid w:val="00A870F9"/>
    <w:rsid w:val="00A903CC"/>
    <w:rsid w:val="00A909FE"/>
    <w:rsid w:val="00A911BC"/>
    <w:rsid w:val="00A913EE"/>
    <w:rsid w:val="00A91ABD"/>
    <w:rsid w:val="00A9271B"/>
    <w:rsid w:val="00A93191"/>
    <w:rsid w:val="00A94360"/>
    <w:rsid w:val="00A9469D"/>
    <w:rsid w:val="00A95334"/>
    <w:rsid w:val="00A959D4"/>
    <w:rsid w:val="00AA0006"/>
    <w:rsid w:val="00AA19AC"/>
    <w:rsid w:val="00AA3BAD"/>
    <w:rsid w:val="00AA529A"/>
    <w:rsid w:val="00AA5A12"/>
    <w:rsid w:val="00AA6F90"/>
    <w:rsid w:val="00AB1270"/>
    <w:rsid w:val="00AB1A08"/>
    <w:rsid w:val="00AB22B4"/>
    <w:rsid w:val="00AB2913"/>
    <w:rsid w:val="00AB306D"/>
    <w:rsid w:val="00AB34AF"/>
    <w:rsid w:val="00AB3DE0"/>
    <w:rsid w:val="00AB3F1D"/>
    <w:rsid w:val="00AB6CF6"/>
    <w:rsid w:val="00AC16B3"/>
    <w:rsid w:val="00AC3EE7"/>
    <w:rsid w:val="00AC419C"/>
    <w:rsid w:val="00AC6CA3"/>
    <w:rsid w:val="00AC6F33"/>
    <w:rsid w:val="00AC71E1"/>
    <w:rsid w:val="00AD2BB1"/>
    <w:rsid w:val="00AD3307"/>
    <w:rsid w:val="00AD3309"/>
    <w:rsid w:val="00AD3337"/>
    <w:rsid w:val="00AD421E"/>
    <w:rsid w:val="00AD536B"/>
    <w:rsid w:val="00AE0C1B"/>
    <w:rsid w:val="00AE1E6D"/>
    <w:rsid w:val="00AE2582"/>
    <w:rsid w:val="00AE3BCF"/>
    <w:rsid w:val="00AE3BD7"/>
    <w:rsid w:val="00AE4A2E"/>
    <w:rsid w:val="00AE4F18"/>
    <w:rsid w:val="00AE506A"/>
    <w:rsid w:val="00AE5BD3"/>
    <w:rsid w:val="00AE67F2"/>
    <w:rsid w:val="00AE6FFA"/>
    <w:rsid w:val="00AE7DB7"/>
    <w:rsid w:val="00AE7EE7"/>
    <w:rsid w:val="00AF0246"/>
    <w:rsid w:val="00AF0332"/>
    <w:rsid w:val="00AF0338"/>
    <w:rsid w:val="00AF0F43"/>
    <w:rsid w:val="00AF1791"/>
    <w:rsid w:val="00AF4075"/>
    <w:rsid w:val="00AF411E"/>
    <w:rsid w:val="00AF419F"/>
    <w:rsid w:val="00AF4894"/>
    <w:rsid w:val="00AF6A60"/>
    <w:rsid w:val="00AF72E2"/>
    <w:rsid w:val="00B00A34"/>
    <w:rsid w:val="00B028EC"/>
    <w:rsid w:val="00B02EC2"/>
    <w:rsid w:val="00B03EEE"/>
    <w:rsid w:val="00B047DB"/>
    <w:rsid w:val="00B04ED5"/>
    <w:rsid w:val="00B0501B"/>
    <w:rsid w:val="00B05162"/>
    <w:rsid w:val="00B06BC1"/>
    <w:rsid w:val="00B06D3A"/>
    <w:rsid w:val="00B06EF5"/>
    <w:rsid w:val="00B111E9"/>
    <w:rsid w:val="00B115DA"/>
    <w:rsid w:val="00B11A26"/>
    <w:rsid w:val="00B11BE6"/>
    <w:rsid w:val="00B12F50"/>
    <w:rsid w:val="00B1409E"/>
    <w:rsid w:val="00B16B7A"/>
    <w:rsid w:val="00B17659"/>
    <w:rsid w:val="00B178A1"/>
    <w:rsid w:val="00B21382"/>
    <w:rsid w:val="00B228CE"/>
    <w:rsid w:val="00B22DA6"/>
    <w:rsid w:val="00B2347F"/>
    <w:rsid w:val="00B236B6"/>
    <w:rsid w:val="00B24936"/>
    <w:rsid w:val="00B2693B"/>
    <w:rsid w:val="00B26970"/>
    <w:rsid w:val="00B2761C"/>
    <w:rsid w:val="00B27670"/>
    <w:rsid w:val="00B31ACA"/>
    <w:rsid w:val="00B32223"/>
    <w:rsid w:val="00B32561"/>
    <w:rsid w:val="00B344C9"/>
    <w:rsid w:val="00B34557"/>
    <w:rsid w:val="00B3590E"/>
    <w:rsid w:val="00B35D97"/>
    <w:rsid w:val="00B36F2E"/>
    <w:rsid w:val="00B401EF"/>
    <w:rsid w:val="00B40993"/>
    <w:rsid w:val="00B42BD7"/>
    <w:rsid w:val="00B44506"/>
    <w:rsid w:val="00B44F2A"/>
    <w:rsid w:val="00B455C1"/>
    <w:rsid w:val="00B458CC"/>
    <w:rsid w:val="00B45933"/>
    <w:rsid w:val="00B47014"/>
    <w:rsid w:val="00B47720"/>
    <w:rsid w:val="00B47D6A"/>
    <w:rsid w:val="00B50713"/>
    <w:rsid w:val="00B50E29"/>
    <w:rsid w:val="00B521CF"/>
    <w:rsid w:val="00B52AD7"/>
    <w:rsid w:val="00B52B7C"/>
    <w:rsid w:val="00B534AB"/>
    <w:rsid w:val="00B537CA"/>
    <w:rsid w:val="00B542A9"/>
    <w:rsid w:val="00B557C7"/>
    <w:rsid w:val="00B63687"/>
    <w:rsid w:val="00B65141"/>
    <w:rsid w:val="00B66ACB"/>
    <w:rsid w:val="00B67116"/>
    <w:rsid w:val="00B6778E"/>
    <w:rsid w:val="00B73308"/>
    <w:rsid w:val="00B7491F"/>
    <w:rsid w:val="00B771B5"/>
    <w:rsid w:val="00B804DA"/>
    <w:rsid w:val="00B8115D"/>
    <w:rsid w:val="00B81B49"/>
    <w:rsid w:val="00B825CD"/>
    <w:rsid w:val="00B839F1"/>
    <w:rsid w:val="00B83B6C"/>
    <w:rsid w:val="00B83C52"/>
    <w:rsid w:val="00B83E67"/>
    <w:rsid w:val="00B849CC"/>
    <w:rsid w:val="00B8504E"/>
    <w:rsid w:val="00B86B95"/>
    <w:rsid w:val="00B8774D"/>
    <w:rsid w:val="00B87CDB"/>
    <w:rsid w:val="00B91274"/>
    <w:rsid w:val="00B93F60"/>
    <w:rsid w:val="00B94044"/>
    <w:rsid w:val="00B941FD"/>
    <w:rsid w:val="00B945EA"/>
    <w:rsid w:val="00B94C50"/>
    <w:rsid w:val="00B94F02"/>
    <w:rsid w:val="00B94F2D"/>
    <w:rsid w:val="00B96445"/>
    <w:rsid w:val="00B96D7E"/>
    <w:rsid w:val="00BA2141"/>
    <w:rsid w:val="00BA3CF9"/>
    <w:rsid w:val="00BA3DAF"/>
    <w:rsid w:val="00BA3DE4"/>
    <w:rsid w:val="00BA4FF5"/>
    <w:rsid w:val="00BB5203"/>
    <w:rsid w:val="00BB6EA2"/>
    <w:rsid w:val="00BB7344"/>
    <w:rsid w:val="00BC0802"/>
    <w:rsid w:val="00BC1D5B"/>
    <w:rsid w:val="00BC26AB"/>
    <w:rsid w:val="00BC279F"/>
    <w:rsid w:val="00BC2B73"/>
    <w:rsid w:val="00BC2C6A"/>
    <w:rsid w:val="00BC2EF6"/>
    <w:rsid w:val="00BC42B2"/>
    <w:rsid w:val="00BC5CDF"/>
    <w:rsid w:val="00BC62B4"/>
    <w:rsid w:val="00BC655E"/>
    <w:rsid w:val="00BC67B2"/>
    <w:rsid w:val="00BC68D7"/>
    <w:rsid w:val="00BC757A"/>
    <w:rsid w:val="00BC7657"/>
    <w:rsid w:val="00BC7733"/>
    <w:rsid w:val="00BD2CF1"/>
    <w:rsid w:val="00BD3085"/>
    <w:rsid w:val="00BD4BE4"/>
    <w:rsid w:val="00BD4E41"/>
    <w:rsid w:val="00BD5197"/>
    <w:rsid w:val="00BD57D7"/>
    <w:rsid w:val="00BD6D96"/>
    <w:rsid w:val="00BD7475"/>
    <w:rsid w:val="00BD767A"/>
    <w:rsid w:val="00BD7FE0"/>
    <w:rsid w:val="00BE03E0"/>
    <w:rsid w:val="00BE0890"/>
    <w:rsid w:val="00BE08D1"/>
    <w:rsid w:val="00BE0A38"/>
    <w:rsid w:val="00BE39E5"/>
    <w:rsid w:val="00BE5638"/>
    <w:rsid w:val="00BE5906"/>
    <w:rsid w:val="00BE5B8D"/>
    <w:rsid w:val="00BE5D34"/>
    <w:rsid w:val="00BE6AE2"/>
    <w:rsid w:val="00BE77D6"/>
    <w:rsid w:val="00BE7EEA"/>
    <w:rsid w:val="00BF028D"/>
    <w:rsid w:val="00BF0EAE"/>
    <w:rsid w:val="00BF10EC"/>
    <w:rsid w:val="00BF284A"/>
    <w:rsid w:val="00BF2E3B"/>
    <w:rsid w:val="00BF44B2"/>
    <w:rsid w:val="00BF59D5"/>
    <w:rsid w:val="00C00EF2"/>
    <w:rsid w:val="00C01DF9"/>
    <w:rsid w:val="00C0228F"/>
    <w:rsid w:val="00C02F61"/>
    <w:rsid w:val="00C03B73"/>
    <w:rsid w:val="00C05B69"/>
    <w:rsid w:val="00C0726A"/>
    <w:rsid w:val="00C12938"/>
    <w:rsid w:val="00C12CD0"/>
    <w:rsid w:val="00C13DBD"/>
    <w:rsid w:val="00C13E3C"/>
    <w:rsid w:val="00C1438A"/>
    <w:rsid w:val="00C14BBD"/>
    <w:rsid w:val="00C15447"/>
    <w:rsid w:val="00C15CD6"/>
    <w:rsid w:val="00C20528"/>
    <w:rsid w:val="00C22076"/>
    <w:rsid w:val="00C2470F"/>
    <w:rsid w:val="00C2654A"/>
    <w:rsid w:val="00C2666C"/>
    <w:rsid w:val="00C26CB6"/>
    <w:rsid w:val="00C26E02"/>
    <w:rsid w:val="00C26E7F"/>
    <w:rsid w:val="00C306E0"/>
    <w:rsid w:val="00C30756"/>
    <w:rsid w:val="00C335CA"/>
    <w:rsid w:val="00C33DFD"/>
    <w:rsid w:val="00C35711"/>
    <w:rsid w:val="00C3674E"/>
    <w:rsid w:val="00C37546"/>
    <w:rsid w:val="00C37FFD"/>
    <w:rsid w:val="00C41BDE"/>
    <w:rsid w:val="00C4237C"/>
    <w:rsid w:val="00C428E9"/>
    <w:rsid w:val="00C45A47"/>
    <w:rsid w:val="00C45E58"/>
    <w:rsid w:val="00C463E1"/>
    <w:rsid w:val="00C46433"/>
    <w:rsid w:val="00C46EE9"/>
    <w:rsid w:val="00C47BC1"/>
    <w:rsid w:val="00C51252"/>
    <w:rsid w:val="00C512BB"/>
    <w:rsid w:val="00C54777"/>
    <w:rsid w:val="00C54A2D"/>
    <w:rsid w:val="00C551DD"/>
    <w:rsid w:val="00C55550"/>
    <w:rsid w:val="00C60A1D"/>
    <w:rsid w:val="00C62505"/>
    <w:rsid w:val="00C62C53"/>
    <w:rsid w:val="00C640F9"/>
    <w:rsid w:val="00C65C17"/>
    <w:rsid w:val="00C661AB"/>
    <w:rsid w:val="00C66311"/>
    <w:rsid w:val="00C66F66"/>
    <w:rsid w:val="00C704B5"/>
    <w:rsid w:val="00C715DA"/>
    <w:rsid w:val="00C733BB"/>
    <w:rsid w:val="00C73439"/>
    <w:rsid w:val="00C73508"/>
    <w:rsid w:val="00C7555A"/>
    <w:rsid w:val="00C76A04"/>
    <w:rsid w:val="00C8073E"/>
    <w:rsid w:val="00C81795"/>
    <w:rsid w:val="00C826E9"/>
    <w:rsid w:val="00C85E12"/>
    <w:rsid w:val="00C87DA9"/>
    <w:rsid w:val="00C900F4"/>
    <w:rsid w:val="00C90418"/>
    <w:rsid w:val="00C91A15"/>
    <w:rsid w:val="00C923D6"/>
    <w:rsid w:val="00C938B3"/>
    <w:rsid w:val="00C943A3"/>
    <w:rsid w:val="00C94D72"/>
    <w:rsid w:val="00C94F0A"/>
    <w:rsid w:val="00C97908"/>
    <w:rsid w:val="00CA0EE1"/>
    <w:rsid w:val="00CA18B7"/>
    <w:rsid w:val="00CA18D7"/>
    <w:rsid w:val="00CA2C05"/>
    <w:rsid w:val="00CA3556"/>
    <w:rsid w:val="00CA37E1"/>
    <w:rsid w:val="00CA4C37"/>
    <w:rsid w:val="00CA5E71"/>
    <w:rsid w:val="00CA7D49"/>
    <w:rsid w:val="00CB0223"/>
    <w:rsid w:val="00CB248C"/>
    <w:rsid w:val="00CB5B4F"/>
    <w:rsid w:val="00CB6119"/>
    <w:rsid w:val="00CC26CB"/>
    <w:rsid w:val="00CC2EC6"/>
    <w:rsid w:val="00CC34D7"/>
    <w:rsid w:val="00CC4E77"/>
    <w:rsid w:val="00CC534B"/>
    <w:rsid w:val="00CC54AC"/>
    <w:rsid w:val="00CC5AA2"/>
    <w:rsid w:val="00CC5DA6"/>
    <w:rsid w:val="00CC665E"/>
    <w:rsid w:val="00CC673E"/>
    <w:rsid w:val="00CC7E4E"/>
    <w:rsid w:val="00CD27D6"/>
    <w:rsid w:val="00CD4265"/>
    <w:rsid w:val="00CE116C"/>
    <w:rsid w:val="00CE13A3"/>
    <w:rsid w:val="00CE25CD"/>
    <w:rsid w:val="00CE3B33"/>
    <w:rsid w:val="00CE46F8"/>
    <w:rsid w:val="00CE4CD1"/>
    <w:rsid w:val="00CE56DA"/>
    <w:rsid w:val="00CE5D53"/>
    <w:rsid w:val="00CE7578"/>
    <w:rsid w:val="00CF0D15"/>
    <w:rsid w:val="00CF149A"/>
    <w:rsid w:val="00CF2EA6"/>
    <w:rsid w:val="00CF2FE3"/>
    <w:rsid w:val="00CF4061"/>
    <w:rsid w:val="00CF4512"/>
    <w:rsid w:val="00CF698A"/>
    <w:rsid w:val="00CF6DA3"/>
    <w:rsid w:val="00CF73ED"/>
    <w:rsid w:val="00CF7651"/>
    <w:rsid w:val="00D00105"/>
    <w:rsid w:val="00D0108F"/>
    <w:rsid w:val="00D032F2"/>
    <w:rsid w:val="00D03FE0"/>
    <w:rsid w:val="00D0576B"/>
    <w:rsid w:val="00D05A24"/>
    <w:rsid w:val="00D06917"/>
    <w:rsid w:val="00D11696"/>
    <w:rsid w:val="00D11B1F"/>
    <w:rsid w:val="00D12450"/>
    <w:rsid w:val="00D1501E"/>
    <w:rsid w:val="00D171B5"/>
    <w:rsid w:val="00D210BA"/>
    <w:rsid w:val="00D21201"/>
    <w:rsid w:val="00D2137E"/>
    <w:rsid w:val="00D222AB"/>
    <w:rsid w:val="00D2269A"/>
    <w:rsid w:val="00D245C6"/>
    <w:rsid w:val="00D250E4"/>
    <w:rsid w:val="00D263B3"/>
    <w:rsid w:val="00D26ED2"/>
    <w:rsid w:val="00D27A2A"/>
    <w:rsid w:val="00D30628"/>
    <w:rsid w:val="00D31B47"/>
    <w:rsid w:val="00D31CB9"/>
    <w:rsid w:val="00D32CDB"/>
    <w:rsid w:val="00D332C7"/>
    <w:rsid w:val="00D34776"/>
    <w:rsid w:val="00D34909"/>
    <w:rsid w:val="00D35375"/>
    <w:rsid w:val="00D356D6"/>
    <w:rsid w:val="00D40BC3"/>
    <w:rsid w:val="00D4188A"/>
    <w:rsid w:val="00D434C9"/>
    <w:rsid w:val="00D4420D"/>
    <w:rsid w:val="00D4594C"/>
    <w:rsid w:val="00D45ABF"/>
    <w:rsid w:val="00D45BC4"/>
    <w:rsid w:val="00D460F1"/>
    <w:rsid w:val="00D461C4"/>
    <w:rsid w:val="00D46711"/>
    <w:rsid w:val="00D5002D"/>
    <w:rsid w:val="00D503D4"/>
    <w:rsid w:val="00D514D3"/>
    <w:rsid w:val="00D5430F"/>
    <w:rsid w:val="00D5643B"/>
    <w:rsid w:val="00D56D2C"/>
    <w:rsid w:val="00D57C4B"/>
    <w:rsid w:val="00D6088F"/>
    <w:rsid w:val="00D60FD0"/>
    <w:rsid w:val="00D6108E"/>
    <w:rsid w:val="00D6157E"/>
    <w:rsid w:val="00D62607"/>
    <w:rsid w:val="00D64EE1"/>
    <w:rsid w:val="00D6541F"/>
    <w:rsid w:val="00D6688C"/>
    <w:rsid w:val="00D66D49"/>
    <w:rsid w:val="00D67108"/>
    <w:rsid w:val="00D71615"/>
    <w:rsid w:val="00D72831"/>
    <w:rsid w:val="00D73AC9"/>
    <w:rsid w:val="00D74832"/>
    <w:rsid w:val="00D75FCE"/>
    <w:rsid w:val="00D76EBC"/>
    <w:rsid w:val="00D77606"/>
    <w:rsid w:val="00D77FB0"/>
    <w:rsid w:val="00D811DE"/>
    <w:rsid w:val="00D8166A"/>
    <w:rsid w:val="00D82EB5"/>
    <w:rsid w:val="00D82F26"/>
    <w:rsid w:val="00D84706"/>
    <w:rsid w:val="00D8565A"/>
    <w:rsid w:val="00D856A3"/>
    <w:rsid w:val="00D86CB6"/>
    <w:rsid w:val="00D8713F"/>
    <w:rsid w:val="00D8783A"/>
    <w:rsid w:val="00D87AF2"/>
    <w:rsid w:val="00D9008D"/>
    <w:rsid w:val="00D90C67"/>
    <w:rsid w:val="00D91720"/>
    <w:rsid w:val="00D92065"/>
    <w:rsid w:val="00D92A8B"/>
    <w:rsid w:val="00D93AE2"/>
    <w:rsid w:val="00D94324"/>
    <w:rsid w:val="00D965D0"/>
    <w:rsid w:val="00D96AA7"/>
    <w:rsid w:val="00D96B1D"/>
    <w:rsid w:val="00D96DB6"/>
    <w:rsid w:val="00DA029A"/>
    <w:rsid w:val="00DA0A12"/>
    <w:rsid w:val="00DA0EBA"/>
    <w:rsid w:val="00DA0F1D"/>
    <w:rsid w:val="00DA411A"/>
    <w:rsid w:val="00DA43A6"/>
    <w:rsid w:val="00DA451A"/>
    <w:rsid w:val="00DA616A"/>
    <w:rsid w:val="00DB051A"/>
    <w:rsid w:val="00DB08FE"/>
    <w:rsid w:val="00DB0C05"/>
    <w:rsid w:val="00DB0D68"/>
    <w:rsid w:val="00DB112A"/>
    <w:rsid w:val="00DB1268"/>
    <w:rsid w:val="00DB4066"/>
    <w:rsid w:val="00DB4295"/>
    <w:rsid w:val="00DB5EA8"/>
    <w:rsid w:val="00DB60DB"/>
    <w:rsid w:val="00DB64D6"/>
    <w:rsid w:val="00DC119D"/>
    <w:rsid w:val="00DC28DD"/>
    <w:rsid w:val="00DC2EAA"/>
    <w:rsid w:val="00DC3AD2"/>
    <w:rsid w:val="00DC41E6"/>
    <w:rsid w:val="00DC425A"/>
    <w:rsid w:val="00DD0782"/>
    <w:rsid w:val="00DD0801"/>
    <w:rsid w:val="00DD0A65"/>
    <w:rsid w:val="00DD1748"/>
    <w:rsid w:val="00DD2939"/>
    <w:rsid w:val="00DD2F41"/>
    <w:rsid w:val="00DD66B0"/>
    <w:rsid w:val="00DD7457"/>
    <w:rsid w:val="00DD7D9F"/>
    <w:rsid w:val="00DE12C4"/>
    <w:rsid w:val="00DE244B"/>
    <w:rsid w:val="00DE297E"/>
    <w:rsid w:val="00DE2B43"/>
    <w:rsid w:val="00DE315F"/>
    <w:rsid w:val="00DE4C21"/>
    <w:rsid w:val="00DE5F80"/>
    <w:rsid w:val="00DE64D4"/>
    <w:rsid w:val="00DF197B"/>
    <w:rsid w:val="00DF22BD"/>
    <w:rsid w:val="00DF4BAD"/>
    <w:rsid w:val="00DF6B67"/>
    <w:rsid w:val="00DF7658"/>
    <w:rsid w:val="00E032C1"/>
    <w:rsid w:val="00E03C7B"/>
    <w:rsid w:val="00E04C80"/>
    <w:rsid w:val="00E07DC4"/>
    <w:rsid w:val="00E10217"/>
    <w:rsid w:val="00E104EE"/>
    <w:rsid w:val="00E10E06"/>
    <w:rsid w:val="00E13CD9"/>
    <w:rsid w:val="00E154C6"/>
    <w:rsid w:val="00E23C18"/>
    <w:rsid w:val="00E24899"/>
    <w:rsid w:val="00E25283"/>
    <w:rsid w:val="00E26E4C"/>
    <w:rsid w:val="00E27C00"/>
    <w:rsid w:val="00E32F2F"/>
    <w:rsid w:val="00E3410B"/>
    <w:rsid w:val="00E35989"/>
    <w:rsid w:val="00E369B8"/>
    <w:rsid w:val="00E42EF7"/>
    <w:rsid w:val="00E433E4"/>
    <w:rsid w:val="00E43436"/>
    <w:rsid w:val="00E44EB4"/>
    <w:rsid w:val="00E45803"/>
    <w:rsid w:val="00E46A6B"/>
    <w:rsid w:val="00E46CF1"/>
    <w:rsid w:val="00E473C4"/>
    <w:rsid w:val="00E47699"/>
    <w:rsid w:val="00E47D78"/>
    <w:rsid w:val="00E47E54"/>
    <w:rsid w:val="00E53A9F"/>
    <w:rsid w:val="00E546EF"/>
    <w:rsid w:val="00E56E76"/>
    <w:rsid w:val="00E6076A"/>
    <w:rsid w:val="00E61701"/>
    <w:rsid w:val="00E6197F"/>
    <w:rsid w:val="00E62D88"/>
    <w:rsid w:val="00E63214"/>
    <w:rsid w:val="00E63E93"/>
    <w:rsid w:val="00E64736"/>
    <w:rsid w:val="00E64BB6"/>
    <w:rsid w:val="00E64E4F"/>
    <w:rsid w:val="00E661F8"/>
    <w:rsid w:val="00E66216"/>
    <w:rsid w:val="00E667C3"/>
    <w:rsid w:val="00E675B9"/>
    <w:rsid w:val="00E70D9A"/>
    <w:rsid w:val="00E71D3F"/>
    <w:rsid w:val="00E72D87"/>
    <w:rsid w:val="00E72D9C"/>
    <w:rsid w:val="00E74D71"/>
    <w:rsid w:val="00E75341"/>
    <w:rsid w:val="00E75AA4"/>
    <w:rsid w:val="00E75D2B"/>
    <w:rsid w:val="00E76A38"/>
    <w:rsid w:val="00E8047A"/>
    <w:rsid w:val="00E80897"/>
    <w:rsid w:val="00E81317"/>
    <w:rsid w:val="00E8159E"/>
    <w:rsid w:val="00E82D65"/>
    <w:rsid w:val="00E8630F"/>
    <w:rsid w:val="00E91137"/>
    <w:rsid w:val="00E9376F"/>
    <w:rsid w:val="00E93E7A"/>
    <w:rsid w:val="00E94063"/>
    <w:rsid w:val="00E94179"/>
    <w:rsid w:val="00E95C31"/>
    <w:rsid w:val="00E9759D"/>
    <w:rsid w:val="00E975BB"/>
    <w:rsid w:val="00EA0B47"/>
    <w:rsid w:val="00EA4913"/>
    <w:rsid w:val="00EA4B4A"/>
    <w:rsid w:val="00EA5B27"/>
    <w:rsid w:val="00EA6D0D"/>
    <w:rsid w:val="00EA7347"/>
    <w:rsid w:val="00EB027A"/>
    <w:rsid w:val="00EB099A"/>
    <w:rsid w:val="00EB10ED"/>
    <w:rsid w:val="00EB20FD"/>
    <w:rsid w:val="00EB2456"/>
    <w:rsid w:val="00EB2BD7"/>
    <w:rsid w:val="00EB3392"/>
    <w:rsid w:val="00EB4538"/>
    <w:rsid w:val="00EB512E"/>
    <w:rsid w:val="00EB605F"/>
    <w:rsid w:val="00EB62D4"/>
    <w:rsid w:val="00EB7F2B"/>
    <w:rsid w:val="00EC0E81"/>
    <w:rsid w:val="00EC11C5"/>
    <w:rsid w:val="00EC157B"/>
    <w:rsid w:val="00EC2AAB"/>
    <w:rsid w:val="00EC33C1"/>
    <w:rsid w:val="00EC4C29"/>
    <w:rsid w:val="00EC56B1"/>
    <w:rsid w:val="00EC6754"/>
    <w:rsid w:val="00EC6D11"/>
    <w:rsid w:val="00EC6D25"/>
    <w:rsid w:val="00EC7208"/>
    <w:rsid w:val="00ED0C1A"/>
    <w:rsid w:val="00ED1701"/>
    <w:rsid w:val="00ED1B76"/>
    <w:rsid w:val="00ED1E85"/>
    <w:rsid w:val="00ED218B"/>
    <w:rsid w:val="00ED28DD"/>
    <w:rsid w:val="00ED3378"/>
    <w:rsid w:val="00ED4322"/>
    <w:rsid w:val="00ED7565"/>
    <w:rsid w:val="00ED7748"/>
    <w:rsid w:val="00ED781D"/>
    <w:rsid w:val="00EE13E1"/>
    <w:rsid w:val="00EE17AC"/>
    <w:rsid w:val="00EE1D19"/>
    <w:rsid w:val="00EE1D9C"/>
    <w:rsid w:val="00EE3444"/>
    <w:rsid w:val="00EE3A23"/>
    <w:rsid w:val="00EE4203"/>
    <w:rsid w:val="00EE48D8"/>
    <w:rsid w:val="00EE4FE8"/>
    <w:rsid w:val="00EE5498"/>
    <w:rsid w:val="00EE5B90"/>
    <w:rsid w:val="00EF0E8F"/>
    <w:rsid w:val="00EF2611"/>
    <w:rsid w:val="00EF2FC4"/>
    <w:rsid w:val="00EF3446"/>
    <w:rsid w:val="00F01445"/>
    <w:rsid w:val="00F01CEC"/>
    <w:rsid w:val="00F02957"/>
    <w:rsid w:val="00F02FAE"/>
    <w:rsid w:val="00F070AD"/>
    <w:rsid w:val="00F10A89"/>
    <w:rsid w:val="00F1153A"/>
    <w:rsid w:val="00F15FE6"/>
    <w:rsid w:val="00F20E19"/>
    <w:rsid w:val="00F24FAF"/>
    <w:rsid w:val="00F26D49"/>
    <w:rsid w:val="00F27788"/>
    <w:rsid w:val="00F27A70"/>
    <w:rsid w:val="00F27AE1"/>
    <w:rsid w:val="00F27F22"/>
    <w:rsid w:val="00F33EC3"/>
    <w:rsid w:val="00F3436A"/>
    <w:rsid w:val="00F34784"/>
    <w:rsid w:val="00F3638F"/>
    <w:rsid w:val="00F407B6"/>
    <w:rsid w:val="00F409FD"/>
    <w:rsid w:val="00F41F1E"/>
    <w:rsid w:val="00F43789"/>
    <w:rsid w:val="00F43E0F"/>
    <w:rsid w:val="00F46B9C"/>
    <w:rsid w:val="00F47423"/>
    <w:rsid w:val="00F4761B"/>
    <w:rsid w:val="00F529B1"/>
    <w:rsid w:val="00F55592"/>
    <w:rsid w:val="00F57F31"/>
    <w:rsid w:val="00F61123"/>
    <w:rsid w:val="00F62947"/>
    <w:rsid w:val="00F62E62"/>
    <w:rsid w:val="00F63483"/>
    <w:rsid w:val="00F63830"/>
    <w:rsid w:val="00F64445"/>
    <w:rsid w:val="00F65E5A"/>
    <w:rsid w:val="00F66655"/>
    <w:rsid w:val="00F700F8"/>
    <w:rsid w:val="00F72D45"/>
    <w:rsid w:val="00F73113"/>
    <w:rsid w:val="00F734D1"/>
    <w:rsid w:val="00F73844"/>
    <w:rsid w:val="00F74D18"/>
    <w:rsid w:val="00F74FD0"/>
    <w:rsid w:val="00F75205"/>
    <w:rsid w:val="00F773A3"/>
    <w:rsid w:val="00F77970"/>
    <w:rsid w:val="00F808FD"/>
    <w:rsid w:val="00F81E44"/>
    <w:rsid w:val="00F86251"/>
    <w:rsid w:val="00F86689"/>
    <w:rsid w:val="00F86ADB"/>
    <w:rsid w:val="00F87FF2"/>
    <w:rsid w:val="00F90A26"/>
    <w:rsid w:val="00F9371D"/>
    <w:rsid w:val="00F947E8"/>
    <w:rsid w:val="00F96188"/>
    <w:rsid w:val="00F965DB"/>
    <w:rsid w:val="00F97406"/>
    <w:rsid w:val="00FA1143"/>
    <w:rsid w:val="00FA180A"/>
    <w:rsid w:val="00FA1BC4"/>
    <w:rsid w:val="00FA3968"/>
    <w:rsid w:val="00FA39F6"/>
    <w:rsid w:val="00FA3EFF"/>
    <w:rsid w:val="00FA4D37"/>
    <w:rsid w:val="00FB0464"/>
    <w:rsid w:val="00FB04FE"/>
    <w:rsid w:val="00FB1784"/>
    <w:rsid w:val="00FB1D3D"/>
    <w:rsid w:val="00FB23BD"/>
    <w:rsid w:val="00FB3644"/>
    <w:rsid w:val="00FB61C6"/>
    <w:rsid w:val="00FB74D5"/>
    <w:rsid w:val="00FC15E7"/>
    <w:rsid w:val="00FC2247"/>
    <w:rsid w:val="00FC31A1"/>
    <w:rsid w:val="00FC3873"/>
    <w:rsid w:val="00FC421E"/>
    <w:rsid w:val="00FC7B2B"/>
    <w:rsid w:val="00FD02A3"/>
    <w:rsid w:val="00FD0D43"/>
    <w:rsid w:val="00FD133A"/>
    <w:rsid w:val="00FD1F36"/>
    <w:rsid w:val="00FD24A0"/>
    <w:rsid w:val="00FD496B"/>
    <w:rsid w:val="00FD4D45"/>
    <w:rsid w:val="00FD5EDA"/>
    <w:rsid w:val="00FD688D"/>
    <w:rsid w:val="00FD78DB"/>
    <w:rsid w:val="00FE180A"/>
    <w:rsid w:val="00FE1F92"/>
    <w:rsid w:val="00FE2329"/>
    <w:rsid w:val="00FE27A6"/>
    <w:rsid w:val="00FE2983"/>
    <w:rsid w:val="00FE2ED8"/>
    <w:rsid w:val="00FE7F08"/>
    <w:rsid w:val="00FF0483"/>
    <w:rsid w:val="00FF0703"/>
    <w:rsid w:val="00FF1346"/>
    <w:rsid w:val="00FF188F"/>
    <w:rsid w:val="00FF3C74"/>
    <w:rsid w:val="00FF6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5633"/>
    <o:shapelayout v:ext="edit">
      <o:idmap v:ext="edit" data="1"/>
    </o:shapelayout>
  </w:shapeDefaults>
  <w:decimalSymbol w:val="."/>
  <w:listSeparator w:val=","/>
  <w14:docId w14:val="755C829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8"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3B73"/>
    <w:pPr>
      <w:spacing w:before="120" w:line="300" w:lineRule="auto"/>
    </w:pPr>
    <w:rPr>
      <w:rFonts w:ascii="Source Sans Pro" w:hAnsi="Source Sans Pro"/>
      <w:sz w:val="24"/>
      <w:szCs w:val="24"/>
    </w:rPr>
  </w:style>
  <w:style w:type="paragraph" w:styleId="Heading1">
    <w:name w:val="heading 1"/>
    <w:basedOn w:val="Normal"/>
    <w:next w:val="Normal"/>
    <w:qFormat/>
    <w:pPr>
      <w:keepNext/>
      <w:numPr>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0"/>
    </w:pPr>
    <w:rPr>
      <w:b/>
      <w:bCs/>
      <w:sz w:val="22"/>
      <w:szCs w:val="20"/>
    </w:rPr>
  </w:style>
  <w:style w:type="paragraph" w:styleId="Heading2">
    <w:name w:val="heading 2"/>
    <w:next w:val="BodyText"/>
    <w:link w:val="Heading2Char"/>
    <w:autoRedefine/>
    <w:qFormat/>
    <w:rsid w:val="0038426F"/>
    <w:pPr>
      <w:numPr>
        <w:numId w:val="5"/>
      </w:numPr>
      <w:spacing w:before="120" w:line="300" w:lineRule="auto"/>
      <w:ind w:left="0" w:firstLine="0"/>
      <w:outlineLvl w:val="1"/>
    </w:pPr>
    <w:rPr>
      <w:rFonts w:ascii="Source Sans Pro Semibold" w:hAnsi="Source Sans Pro Semibold"/>
      <w:bCs/>
      <w:sz w:val="24"/>
      <w:szCs w:val="24"/>
    </w:rPr>
  </w:style>
  <w:style w:type="paragraph" w:styleId="Heading3">
    <w:name w:val="heading 3"/>
    <w:basedOn w:val="Heading2"/>
    <w:next w:val="Normal"/>
    <w:link w:val="Heading3Char"/>
    <w:uiPriority w:val="9"/>
    <w:qFormat/>
    <w:rsid w:val="00B67116"/>
    <w:pPr>
      <w:numPr>
        <w:numId w:val="4"/>
      </w:numPr>
      <w:spacing w:before="240"/>
      <w:ind w:left="0"/>
      <w:outlineLvl w:val="2"/>
    </w:pPr>
  </w:style>
  <w:style w:type="paragraph" w:styleId="Heading4">
    <w:name w:val="heading 4"/>
    <w:basedOn w:val="Normal"/>
    <w:next w:val="Normal"/>
    <w:qFormat/>
    <w:pPr>
      <w:keepNext/>
      <w:tabs>
        <w:tab w:val="left" w:pos="0"/>
        <w:tab w:val="left" w:pos="360"/>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pPr>
    <w:rPr>
      <w:b/>
      <w:bCs/>
      <w:i/>
      <w:iCs/>
    </w:rPr>
  </w:style>
  <w:style w:type="paragraph" w:styleId="Heading5">
    <w:name w:val="heading 5"/>
    <w:basedOn w:val="Normal"/>
    <w:next w:val="Normal"/>
    <w:qFormat/>
    <w:pPr>
      <w:keepNext/>
      <w:tabs>
        <w:tab w:val="left" w:pos="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outlineLvl w:val="4"/>
    </w:pPr>
    <w:rPr>
      <w:b/>
      <w:bCs/>
    </w:rPr>
  </w:style>
  <w:style w:type="paragraph" w:styleId="Heading6">
    <w:name w:val="heading 6"/>
    <w:basedOn w:val="Normal"/>
    <w:next w:val="Normal"/>
    <w:link w:val="Heading6Char"/>
    <w:qFormat/>
    <w:pPr>
      <w:keepNext/>
      <w:tabs>
        <w:tab w:val="left" w:pos="720"/>
      </w:tabs>
      <w:jc w:val="both"/>
      <w:outlineLvl w:val="5"/>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8"/>
    <w:rsid w:val="00326A2B"/>
    <w:pPr>
      <w:tabs>
        <w:tab w:val="center" w:pos="4320"/>
        <w:tab w:val="right" w:pos="8640"/>
      </w:tabs>
    </w:pPr>
    <w:rPr>
      <w:rFonts w:ascii="Source Sans Pro" w:hAnsi="Source Sans Pro"/>
      <w:szCs w:val="24"/>
    </w:rPr>
  </w:style>
  <w:style w:type="character" w:styleId="PageNumber">
    <w:name w:val="page number"/>
    <w:basedOn w:val="DefaultParagraphFont"/>
    <w:semiHidden/>
  </w:style>
  <w:style w:type="paragraph" w:styleId="BodyText">
    <w:name w:val="Body Text"/>
    <w:link w:val="BodyTextChar"/>
    <w:semiHidden/>
    <w:qFormat/>
    <w:rsid w:val="0038426F"/>
    <w:pPr>
      <w:spacing w:before="120" w:line="300" w:lineRule="auto"/>
    </w:pPr>
    <w:rPr>
      <w:rFonts w:ascii="Source Sans Pro" w:hAnsi="Source Sans Pro"/>
      <w:sz w:val="24"/>
      <w:szCs w:val="24"/>
    </w:rPr>
  </w:style>
  <w:style w:type="paragraph" w:customStyle="1" w:styleId="1AutoList1">
    <w:name w:val="1AutoList1"/>
    <w:pPr>
      <w:tabs>
        <w:tab w:val="left" w:pos="720"/>
      </w:tabs>
      <w:autoSpaceDE w:val="0"/>
      <w:autoSpaceDN w:val="0"/>
      <w:adjustRightInd w:val="0"/>
      <w:ind w:left="720" w:hanging="720"/>
    </w:pPr>
    <w:rPr>
      <w:szCs w:val="24"/>
    </w:rPr>
  </w:style>
  <w:style w:type="paragraph" w:styleId="BodyTextIndent3">
    <w:name w:val="Body Text Indent 3"/>
    <w:basedOn w:val="Normal"/>
    <w:link w:val="BodyTextIndent3Char"/>
    <w:semiHidden/>
    <w:p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rPr>
      <w:rFonts w:cs="Arial"/>
      <w:szCs w:val="22"/>
    </w:rPr>
  </w:style>
  <w:style w:type="paragraph" w:styleId="BodyText2">
    <w:name w:val="Body Text 2"/>
    <w:basedOn w:val="Normal"/>
    <w:link w:val="BodyText2Char"/>
    <w:semiHidden/>
    <w:rsid w:val="00FB73C6"/>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outlineLvl w:val="0"/>
    </w:pPr>
    <w:rPr>
      <w:rFonts w:cs="Arial"/>
      <w:bCs/>
      <w:iCs/>
    </w:rPr>
  </w:style>
  <w:style w:type="paragraph" w:styleId="BodyText3">
    <w:name w:val="Body Text 3"/>
    <w:basedOn w:val="Normal"/>
    <w:semiHidden/>
    <w:pPr>
      <w:tabs>
        <w:tab w:val="left" w:pos="0"/>
        <w:tab w:val="left" w:pos="720"/>
      </w:tabs>
    </w:pPr>
    <w:rPr>
      <w:b/>
      <w:bCs/>
      <w:i/>
      <w:iCs/>
    </w:rPr>
  </w:style>
  <w:style w:type="paragraph" w:styleId="BodyTextIndent">
    <w:name w:val="Body Text Indent"/>
    <w:basedOn w:val="Normal"/>
    <w:link w:val="BodyTextIndentChar"/>
    <w:pPr>
      <w:ind w:left="3600" w:firstLine="720"/>
    </w:pPr>
    <w:rPr>
      <w:sz w:val="22"/>
    </w:rPr>
  </w:style>
  <w:style w:type="character" w:styleId="Hyperlink">
    <w:name w:val="Hyperlink"/>
    <w:uiPriority w:val="99"/>
    <w:rPr>
      <w:color w:val="0000FF"/>
      <w:u w:val="single"/>
    </w:rPr>
  </w:style>
  <w:style w:type="paragraph" w:styleId="Title">
    <w:name w:val="Title"/>
    <w:basedOn w:val="Heading1"/>
    <w:link w:val="TitleChar"/>
    <w:qFormat/>
    <w:rsid w:val="0038426F"/>
    <w:pPr>
      <w:tabs>
        <w:tab w:val="clear" w:pos="0"/>
        <w:tab w:val="clear" w:pos="36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before="0" w:line="240" w:lineRule="auto"/>
      <w:ind w:left="0" w:firstLine="0"/>
      <w:jc w:val="center"/>
    </w:pPr>
    <w:rPr>
      <w:rFonts w:ascii="Source Sans Pro Semibold" w:hAnsi="Source Sans Pro Semibold"/>
      <w:b w:val="0"/>
      <w:bCs w:val="0"/>
      <w:sz w:val="32"/>
      <w:szCs w:val="32"/>
    </w:rPr>
  </w:style>
  <w:style w:type="paragraph" w:styleId="BodyTextIndent2">
    <w:name w:val="Body Text Indent 2"/>
    <w:basedOn w:val="Normal"/>
    <w:semiHidden/>
    <w:pPr>
      <w:tabs>
        <w:tab w:val="left" w:pos="0"/>
        <w:tab w:val="left" w:pos="360"/>
        <w:tab w:val="left" w:pos="720"/>
        <w:tab w:val="left" w:pos="2880"/>
        <w:tab w:val="left" w:pos="3600"/>
        <w:tab w:val="left" w:pos="4320"/>
        <w:tab w:val="left" w:pos="5040"/>
        <w:tab w:val="left" w:pos="5760"/>
        <w:tab w:val="left" w:pos="6480"/>
        <w:tab w:val="left" w:pos="7200"/>
        <w:tab w:val="left" w:pos="7920"/>
        <w:tab w:val="left" w:pos="8640"/>
        <w:tab w:val="left" w:pos="9360"/>
      </w:tabs>
      <w:ind w:left="360" w:hanging="360"/>
      <w:jc w:val="both"/>
    </w:pPr>
  </w:style>
  <w:style w:type="paragraph" w:customStyle="1" w:styleId="1autolist10">
    <w:name w:val="1autolist1"/>
    <w:basedOn w:val="Normal"/>
    <w:pPr>
      <w:spacing w:before="100" w:beforeAutospacing="1" w:after="100" w:afterAutospacing="1"/>
    </w:pPr>
    <w:rPr>
      <w:rFonts w:ascii="Arial Unicode MS" w:eastAsia="Arial Unicode MS" w:hAnsi="Arial Unicode MS" w:cs="Arial Unicode MS"/>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paragraph" w:styleId="Header">
    <w:name w:val="header"/>
    <w:semiHidden/>
    <w:rsid w:val="0038426F"/>
    <w:pPr>
      <w:tabs>
        <w:tab w:val="center" w:pos="4320"/>
        <w:tab w:val="right" w:pos="8640"/>
      </w:tabs>
    </w:pPr>
    <w:rPr>
      <w:rFonts w:ascii="Source Sans Pro" w:hAnsi="Source Sans Pro"/>
      <w:szCs w:val="24"/>
    </w:rPr>
  </w:style>
  <w:style w:type="character" w:styleId="FollowedHyperlink">
    <w:name w:val="FollowedHyperlink"/>
    <w:semiHidden/>
    <w:rPr>
      <w:color w:val="800080"/>
      <w:u w:val="single"/>
    </w:rPr>
  </w:style>
  <w:style w:type="character" w:styleId="Strong">
    <w:name w:val="Strong"/>
    <w:uiPriority w:val="22"/>
    <w:qFormat/>
    <w:rPr>
      <w:b/>
      <w:bCs/>
    </w:rPr>
  </w:style>
  <w:style w:type="paragraph" w:styleId="ListParagraph">
    <w:name w:val="List Paragraph"/>
    <w:link w:val="ListParagraphChar"/>
    <w:uiPriority w:val="1"/>
    <w:qFormat/>
    <w:rsid w:val="0099208B"/>
    <w:pPr>
      <w:numPr>
        <w:numId w:val="6"/>
      </w:numPr>
      <w:spacing w:before="120" w:line="300" w:lineRule="auto"/>
      <w:ind w:left="0"/>
    </w:pPr>
    <w:rPr>
      <w:rFonts w:ascii="Source Sans Pro Semibold" w:hAnsi="Source Sans Pro Semibold"/>
      <w:sz w:val="24"/>
      <w:szCs w:val="24"/>
    </w:rPr>
  </w:style>
  <w:style w:type="character" w:customStyle="1" w:styleId="FooterChar">
    <w:name w:val="Footer Char"/>
    <w:link w:val="Footer"/>
    <w:uiPriority w:val="8"/>
    <w:rsid w:val="00326A2B"/>
    <w:rPr>
      <w:rFonts w:ascii="Source Sans Pro" w:hAnsi="Source Sans Pro"/>
      <w:szCs w:val="24"/>
    </w:rPr>
  </w:style>
  <w:style w:type="character" w:customStyle="1" w:styleId="BodyTextIndent3Char">
    <w:name w:val="Body Text Indent 3 Char"/>
    <w:link w:val="BodyTextIndent3"/>
    <w:semiHidden/>
    <w:rsid w:val="00EA4A8C"/>
    <w:rPr>
      <w:rFonts w:cs="Arial"/>
      <w:sz w:val="24"/>
      <w:szCs w:val="22"/>
    </w:rPr>
  </w:style>
  <w:style w:type="character" w:styleId="FootnoteReference">
    <w:name w:val="footnote reference"/>
    <w:uiPriority w:val="99"/>
    <w:semiHidden/>
    <w:rsid w:val="00B81117"/>
  </w:style>
  <w:style w:type="paragraph" w:styleId="FootnoteText">
    <w:name w:val="footnote text"/>
    <w:basedOn w:val="Normal"/>
    <w:link w:val="FootnoteTextChar"/>
    <w:uiPriority w:val="99"/>
    <w:semiHidden/>
    <w:unhideWhenUsed/>
    <w:rsid w:val="00B81117"/>
    <w:pPr>
      <w:widowControl w:val="0"/>
    </w:pPr>
    <w:rPr>
      <w:rFonts w:ascii="CG Times" w:hAnsi="CG Times"/>
      <w:snapToGrid w:val="0"/>
      <w:sz w:val="20"/>
      <w:szCs w:val="20"/>
    </w:rPr>
  </w:style>
  <w:style w:type="character" w:customStyle="1" w:styleId="FootnoteTextChar">
    <w:name w:val="Footnote Text Char"/>
    <w:link w:val="FootnoteText"/>
    <w:uiPriority w:val="99"/>
    <w:semiHidden/>
    <w:rsid w:val="00B81117"/>
    <w:rPr>
      <w:rFonts w:ascii="CG Times" w:hAnsi="CG Times"/>
      <w:snapToGrid w:val="0"/>
    </w:rPr>
  </w:style>
  <w:style w:type="paragraph" w:styleId="EndnoteText">
    <w:name w:val="endnote text"/>
    <w:basedOn w:val="Normal"/>
    <w:link w:val="EndnoteTextChar"/>
    <w:uiPriority w:val="99"/>
    <w:semiHidden/>
    <w:unhideWhenUsed/>
    <w:rsid w:val="00EF6FF0"/>
    <w:rPr>
      <w:sz w:val="20"/>
      <w:szCs w:val="20"/>
    </w:rPr>
  </w:style>
  <w:style w:type="character" w:customStyle="1" w:styleId="EndnoteTextChar">
    <w:name w:val="Endnote Text Char"/>
    <w:basedOn w:val="DefaultParagraphFont"/>
    <w:link w:val="EndnoteText"/>
    <w:uiPriority w:val="99"/>
    <w:semiHidden/>
    <w:rsid w:val="00EF6FF0"/>
  </w:style>
  <w:style w:type="character" w:styleId="EndnoteReference">
    <w:name w:val="endnote reference"/>
    <w:uiPriority w:val="99"/>
    <w:semiHidden/>
    <w:unhideWhenUsed/>
    <w:rsid w:val="00EF6FF0"/>
    <w:rPr>
      <w:vertAlign w:val="superscript"/>
    </w:rPr>
  </w:style>
  <w:style w:type="paragraph" w:styleId="DocumentMap">
    <w:name w:val="Document Map"/>
    <w:basedOn w:val="Normal"/>
    <w:link w:val="DocumentMapChar"/>
    <w:uiPriority w:val="99"/>
    <w:semiHidden/>
    <w:unhideWhenUsed/>
    <w:rsid w:val="000451C1"/>
    <w:rPr>
      <w:rFonts w:ascii="Tahoma" w:hAnsi="Tahoma" w:cs="Tahoma"/>
      <w:sz w:val="16"/>
      <w:szCs w:val="16"/>
    </w:rPr>
  </w:style>
  <w:style w:type="character" w:customStyle="1" w:styleId="DocumentMapChar">
    <w:name w:val="Document Map Char"/>
    <w:link w:val="DocumentMap"/>
    <w:uiPriority w:val="99"/>
    <w:semiHidden/>
    <w:rsid w:val="000451C1"/>
    <w:rPr>
      <w:rFonts w:ascii="Tahoma" w:hAnsi="Tahoma" w:cs="Tahoma"/>
      <w:sz w:val="16"/>
      <w:szCs w:val="16"/>
    </w:rPr>
  </w:style>
  <w:style w:type="character" w:styleId="LineNumber">
    <w:name w:val="line number"/>
    <w:basedOn w:val="DefaultParagraphFont"/>
    <w:uiPriority w:val="99"/>
    <w:semiHidden/>
    <w:unhideWhenUsed/>
    <w:rsid w:val="008426EE"/>
    <w:rPr>
      <w:rFonts w:ascii="Source Sans Pro" w:hAnsi="Source Sans Pro"/>
      <w:sz w:val="20"/>
    </w:rPr>
  </w:style>
  <w:style w:type="character" w:customStyle="1" w:styleId="TitleChar">
    <w:name w:val="Title Char"/>
    <w:link w:val="Title"/>
    <w:rsid w:val="0038426F"/>
    <w:rPr>
      <w:rFonts w:ascii="Source Sans Pro Semibold" w:hAnsi="Source Sans Pro Semibold"/>
      <w:sz w:val="32"/>
      <w:szCs w:val="32"/>
    </w:rPr>
  </w:style>
  <w:style w:type="paragraph" w:customStyle="1" w:styleId="Default">
    <w:name w:val="Default"/>
    <w:rsid w:val="00951720"/>
    <w:pPr>
      <w:autoSpaceDE w:val="0"/>
      <w:autoSpaceDN w:val="0"/>
      <w:adjustRightInd w:val="0"/>
    </w:pPr>
    <w:rPr>
      <w:rFonts w:ascii="Arial" w:hAnsi="Arial" w:cs="Arial"/>
      <w:color w:val="000000"/>
      <w:sz w:val="24"/>
      <w:szCs w:val="24"/>
    </w:rPr>
  </w:style>
  <w:style w:type="character" w:customStyle="1" w:styleId="BodyTextIndentChar">
    <w:name w:val="Body Text Indent Char"/>
    <w:link w:val="BodyTextIndent"/>
    <w:rsid w:val="00C31D2B"/>
    <w:rPr>
      <w:sz w:val="22"/>
      <w:szCs w:val="24"/>
    </w:rPr>
  </w:style>
  <w:style w:type="character" w:customStyle="1" w:styleId="BodyText2Char">
    <w:name w:val="Body Text 2 Char"/>
    <w:link w:val="BodyText2"/>
    <w:semiHidden/>
    <w:rsid w:val="00FB73C6"/>
    <w:rPr>
      <w:rFonts w:cs="Arial"/>
      <w:bCs/>
      <w:iCs/>
      <w:sz w:val="24"/>
      <w:szCs w:val="24"/>
    </w:rPr>
  </w:style>
  <w:style w:type="character" w:customStyle="1" w:styleId="Heading6Char">
    <w:name w:val="Heading 6 Char"/>
    <w:link w:val="Heading6"/>
    <w:rsid w:val="00CB3EEA"/>
    <w:rPr>
      <w:sz w:val="24"/>
      <w:szCs w:val="24"/>
      <w:u w:val="single"/>
    </w:rPr>
  </w:style>
  <w:style w:type="character" w:customStyle="1" w:styleId="BodyTextChar">
    <w:name w:val="Body Text Char"/>
    <w:link w:val="BodyText"/>
    <w:rsid w:val="0038426F"/>
    <w:rPr>
      <w:rFonts w:ascii="Source Sans Pro" w:hAnsi="Source Sans Pro"/>
      <w:sz w:val="24"/>
      <w:szCs w:val="24"/>
    </w:rPr>
  </w:style>
  <w:style w:type="paragraph" w:styleId="BlockText">
    <w:name w:val="Block Text"/>
    <w:basedOn w:val="Normal"/>
    <w:semiHidden/>
    <w:rsid w:val="007C6B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ight="720"/>
      <w:jc w:val="both"/>
    </w:pPr>
    <w:rPr>
      <w:rFonts w:ascii="Arial" w:hAnsi="Arial"/>
      <w:bCs/>
    </w:rPr>
  </w:style>
  <w:style w:type="paragraph" w:styleId="BalloonText">
    <w:name w:val="Balloon Text"/>
    <w:basedOn w:val="Normal"/>
    <w:link w:val="BalloonTextChar"/>
    <w:uiPriority w:val="99"/>
    <w:semiHidden/>
    <w:unhideWhenUsed/>
    <w:rsid w:val="002C4C8A"/>
    <w:rPr>
      <w:rFonts w:ascii="Tahoma" w:hAnsi="Tahoma" w:cs="Tahoma"/>
      <w:sz w:val="16"/>
      <w:szCs w:val="16"/>
    </w:rPr>
  </w:style>
  <w:style w:type="character" w:customStyle="1" w:styleId="BalloonTextChar">
    <w:name w:val="Balloon Text Char"/>
    <w:link w:val="BalloonText"/>
    <w:uiPriority w:val="99"/>
    <w:semiHidden/>
    <w:rsid w:val="002C4C8A"/>
    <w:rPr>
      <w:rFonts w:ascii="Tahoma" w:hAnsi="Tahoma" w:cs="Tahoma"/>
      <w:sz w:val="16"/>
      <w:szCs w:val="16"/>
    </w:rPr>
  </w:style>
  <w:style w:type="paragraph" w:customStyle="1" w:styleId="BodyText2List">
    <w:name w:val="Body Text 2 List"/>
    <w:basedOn w:val="BodyText2"/>
    <w:rsid w:val="00D16E9C"/>
    <w:pPr>
      <w:numPr>
        <w:ilvl w:val="1"/>
        <w:numId w:val="2"/>
      </w:numPr>
      <w:tabs>
        <w:tab w:val="clear" w:pos="0"/>
        <w:tab w:val="clear" w:pos="108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after="120"/>
      <w:outlineLvl w:val="9"/>
    </w:pPr>
    <w:rPr>
      <w:rFonts w:ascii="Garamond" w:hAnsi="Garamond" w:cs="Times New Roman"/>
      <w:bCs w:val="0"/>
      <w:iCs w:val="0"/>
      <w:u w:val="single"/>
    </w:rPr>
  </w:style>
  <w:style w:type="character" w:styleId="HTMLAcronym">
    <w:name w:val="HTML Acronym"/>
    <w:basedOn w:val="DefaultParagraphFont"/>
    <w:uiPriority w:val="99"/>
    <w:semiHidden/>
    <w:unhideWhenUsed/>
    <w:rsid w:val="00772F94"/>
  </w:style>
  <w:style w:type="paragraph" w:styleId="EnvelopeAddress">
    <w:name w:val="envelope address"/>
    <w:basedOn w:val="Normal"/>
    <w:uiPriority w:val="99"/>
    <w:unhideWhenUsed/>
    <w:rsid w:val="00E31902"/>
    <w:pPr>
      <w:framePr w:w="7920" w:h="1980" w:hRule="exact" w:hSpace="180" w:wrap="auto" w:hAnchor="page" w:xAlign="center" w:yAlign="bottom"/>
      <w:ind w:left="2880"/>
    </w:pPr>
    <w:rPr>
      <w:rFonts w:ascii="Cambria" w:hAnsi="Cambria"/>
    </w:rPr>
  </w:style>
  <w:style w:type="paragraph" w:styleId="EnvelopeReturn">
    <w:name w:val="envelope return"/>
    <w:basedOn w:val="Normal"/>
    <w:uiPriority w:val="99"/>
    <w:unhideWhenUsed/>
    <w:rsid w:val="00E31902"/>
    <w:rPr>
      <w:rFonts w:ascii="Cambria" w:hAnsi="Cambria"/>
      <w:sz w:val="20"/>
      <w:szCs w:val="20"/>
    </w:rPr>
  </w:style>
  <w:style w:type="character" w:customStyle="1" w:styleId="text">
    <w:name w:val="text"/>
    <w:basedOn w:val="DefaultParagraphFont"/>
    <w:rsid w:val="00522678"/>
  </w:style>
  <w:style w:type="paragraph" w:styleId="NoSpacing">
    <w:name w:val="No Spacing"/>
    <w:uiPriority w:val="1"/>
    <w:qFormat/>
    <w:rsid w:val="001F0FA1"/>
    <w:rPr>
      <w:rFonts w:ascii="Calibri" w:eastAsia="Calibri" w:hAnsi="Calibri"/>
      <w:sz w:val="22"/>
      <w:szCs w:val="22"/>
    </w:rPr>
  </w:style>
  <w:style w:type="character" w:styleId="IntenseReference">
    <w:name w:val="Intense Reference"/>
    <w:uiPriority w:val="32"/>
    <w:qFormat/>
    <w:rsid w:val="000117D8"/>
    <w:rPr>
      <w:b/>
      <w:bCs/>
      <w:smallCaps/>
      <w:color w:val="C0504D"/>
      <w:spacing w:val="5"/>
      <w:u w:val="single"/>
    </w:rPr>
  </w:style>
  <w:style w:type="paragraph" w:customStyle="1" w:styleId="SenderAddress">
    <w:name w:val="Sender Address"/>
    <w:basedOn w:val="Normal"/>
    <w:rsid w:val="006613D8"/>
  </w:style>
  <w:style w:type="paragraph" w:customStyle="1" w:styleId="Level1">
    <w:name w:val="Level 1"/>
    <w:uiPriority w:val="99"/>
    <w:rsid w:val="000D446D"/>
    <w:pPr>
      <w:autoSpaceDE w:val="0"/>
      <w:autoSpaceDN w:val="0"/>
      <w:adjustRightInd w:val="0"/>
      <w:ind w:left="720"/>
    </w:pPr>
    <w:rPr>
      <w:rFonts w:ascii="CG Times" w:hAnsi="CG Times"/>
      <w:sz w:val="24"/>
      <w:szCs w:val="24"/>
    </w:rPr>
  </w:style>
  <w:style w:type="character" w:customStyle="1" w:styleId="number">
    <w:name w:val="number"/>
    <w:basedOn w:val="DefaultParagraphFont"/>
    <w:rsid w:val="000541E0"/>
  </w:style>
  <w:style w:type="character" w:customStyle="1" w:styleId="st">
    <w:name w:val="st"/>
    <w:rsid w:val="00400065"/>
  </w:style>
  <w:style w:type="character" w:styleId="Emphasis">
    <w:name w:val="Emphasis"/>
    <w:uiPriority w:val="20"/>
    <w:qFormat/>
    <w:rsid w:val="00400065"/>
    <w:rPr>
      <w:i/>
      <w:iCs/>
    </w:rPr>
  </w:style>
  <w:style w:type="table" w:styleId="TableGrid">
    <w:name w:val="Table Grid"/>
    <w:basedOn w:val="TableNormal"/>
    <w:uiPriority w:val="39"/>
    <w:rsid w:val="006022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2">
    <w:name w:val="list2"/>
    <w:basedOn w:val="Normal"/>
    <w:qFormat/>
    <w:rsid w:val="00430854"/>
    <w:pPr>
      <w:spacing w:after="120"/>
      <w:ind w:left="1296" w:hanging="432"/>
      <w:jc w:val="both"/>
    </w:pPr>
    <w:rPr>
      <w:rFonts w:ascii="Arial" w:eastAsia="Calibri" w:hAnsi="Arial" w:cs="Arial"/>
      <w:sz w:val="20"/>
      <w:szCs w:val="20"/>
    </w:rPr>
  </w:style>
  <w:style w:type="paragraph" w:customStyle="1" w:styleId="list3">
    <w:name w:val="list3"/>
    <w:basedOn w:val="list2"/>
    <w:qFormat/>
    <w:rsid w:val="00430854"/>
    <w:pPr>
      <w:ind w:left="1728"/>
    </w:pPr>
  </w:style>
  <w:style w:type="paragraph" w:styleId="PlainText">
    <w:name w:val="Plain Text"/>
    <w:basedOn w:val="Normal"/>
    <w:link w:val="PlainTextChar"/>
    <w:uiPriority w:val="99"/>
    <w:unhideWhenUsed/>
    <w:rsid w:val="004453FD"/>
    <w:rPr>
      <w:rFonts w:ascii="Calibri" w:eastAsia="Calibri" w:hAnsi="Calibri"/>
      <w:sz w:val="22"/>
      <w:szCs w:val="21"/>
    </w:rPr>
  </w:style>
  <w:style w:type="character" w:customStyle="1" w:styleId="PlainTextChar">
    <w:name w:val="Plain Text Char"/>
    <w:link w:val="PlainText"/>
    <w:uiPriority w:val="99"/>
    <w:rsid w:val="004453FD"/>
    <w:rPr>
      <w:rFonts w:ascii="Calibri" w:eastAsia="Calibri" w:hAnsi="Calibri"/>
      <w:sz w:val="22"/>
      <w:szCs w:val="21"/>
    </w:rPr>
  </w:style>
  <w:style w:type="paragraph" w:customStyle="1" w:styleId="StandSSCont1">
    <w:name w:val="StandSS Cont 1"/>
    <w:basedOn w:val="Normal"/>
    <w:rsid w:val="00100234"/>
    <w:pPr>
      <w:spacing w:after="240"/>
    </w:pPr>
    <w:rPr>
      <w:rFonts w:eastAsia="Calibri"/>
    </w:rPr>
  </w:style>
  <w:style w:type="character" w:customStyle="1" w:styleId="apple-converted-space">
    <w:name w:val="apple-converted-space"/>
    <w:rsid w:val="00CD4CD8"/>
  </w:style>
  <w:style w:type="paragraph" w:customStyle="1" w:styleId="incr1">
    <w:name w:val="incr1"/>
    <w:basedOn w:val="Normal"/>
    <w:rsid w:val="00751381"/>
    <w:pPr>
      <w:spacing w:before="100" w:beforeAutospacing="1" w:after="100" w:afterAutospacing="1"/>
    </w:pPr>
  </w:style>
  <w:style w:type="character" w:customStyle="1" w:styleId="ital">
    <w:name w:val="ital"/>
    <w:rsid w:val="00751381"/>
  </w:style>
  <w:style w:type="paragraph" w:customStyle="1" w:styleId="incr2">
    <w:name w:val="incr2"/>
    <w:basedOn w:val="Normal"/>
    <w:rsid w:val="00751381"/>
    <w:pPr>
      <w:spacing w:before="100" w:beforeAutospacing="1" w:after="100" w:afterAutospacing="1"/>
    </w:pPr>
  </w:style>
  <w:style w:type="paragraph" w:customStyle="1" w:styleId="incr3">
    <w:name w:val="incr3"/>
    <w:basedOn w:val="Normal"/>
    <w:rsid w:val="00751381"/>
    <w:pPr>
      <w:spacing w:before="100" w:beforeAutospacing="1" w:after="100" w:afterAutospacing="1"/>
    </w:pPr>
  </w:style>
  <w:style w:type="paragraph" w:customStyle="1" w:styleId="content2">
    <w:name w:val="content2"/>
    <w:basedOn w:val="Normal"/>
    <w:rsid w:val="00443BA0"/>
    <w:pPr>
      <w:spacing w:before="100" w:beforeAutospacing="1" w:after="100" w:afterAutospacing="1"/>
    </w:pPr>
  </w:style>
  <w:style w:type="paragraph" w:customStyle="1" w:styleId="content3">
    <w:name w:val="content3"/>
    <w:basedOn w:val="Normal"/>
    <w:rsid w:val="00605A57"/>
    <w:pPr>
      <w:spacing w:before="100" w:beforeAutospacing="1" w:after="100" w:afterAutospacing="1"/>
    </w:pPr>
  </w:style>
  <w:style w:type="paragraph" w:customStyle="1" w:styleId="incr4">
    <w:name w:val="incr4"/>
    <w:basedOn w:val="Normal"/>
    <w:rsid w:val="00605A57"/>
    <w:pPr>
      <w:spacing w:before="100" w:beforeAutospacing="1" w:after="100" w:afterAutospacing="1"/>
    </w:pPr>
  </w:style>
  <w:style w:type="paragraph" w:customStyle="1" w:styleId="TableHeader">
    <w:name w:val="Table Header"/>
    <w:uiPriority w:val="9"/>
    <w:rsid w:val="00916094"/>
    <w:pPr>
      <w:keepNext/>
      <w:keepLines/>
      <w:spacing w:before="120" w:line="276" w:lineRule="auto"/>
    </w:pPr>
    <w:rPr>
      <w:rFonts w:ascii="Source Sans Pro Semibold" w:eastAsia="Calibri" w:hAnsi="Source Sans Pro Semibold"/>
      <w:sz w:val="24"/>
      <w:szCs w:val="24"/>
    </w:rPr>
  </w:style>
  <w:style w:type="paragraph" w:styleId="Subtitle">
    <w:name w:val="Subtitle"/>
    <w:next w:val="BodyText"/>
    <w:link w:val="SubtitleChar"/>
    <w:uiPriority w:val="11"/>
    <w:qFormat/>
    <w:rsid w:val="0038426F"/>
    <w:pPr>
      <w:jc w:val="center"/>
    </w:pPr>
    <w:rPr>
      <w:rFonts w:ascii="Source Sans Pro Semibold" w:hAnsi="Source Sans Pro Semibold"/>
      <w:sz w:val="32"/>
      <w:szCs w:val="32"/>
    </w:rPr>
  </w:style>
  <w:style w:type="character" w:customStyle="1" w:styleId="SubtitleChar">
    <w:name w:val="Subtitle Char"/>
    <w:link w:val="Subtitle"/>
    <w:uiPriority w:val="11"/>
    <w:rsid w:val="0038426F"/>
    <w:rPr>
      <w:rFonts w:ascii="Source Sans Pro Semibold" w:hAnsi="Source Sans Pro Semibold"/>
      <w:sz w:val="32"/>
      <w:szCs w:val="32"/>
    </w:rPr>
  </w:style>
  <w:style w:type="paragraph" w:customStyle="1" w:styleId="AltBodyText">
    <w:name w:val="Alt Body Text"/>
    <w:basedOn w:val="BodyTextIndent"/>
    <w:link w:val="AltBodyTextChar"/>
    <w:autoRedefine/>
    <w:qFormat/>
    <w:rsid w:val="00936D80"/>
    <w:pPr>
      <w:ind w:left="0" w:firstLine="0"/>
    </w:pPr>
    <w:rPr>
      <w:rFonts w:ascii="Source Sans Pro Semibold" w:hAnsi="Source Sans Pro Semibold"/>
      <w:bCs/>
      <w:sz w:val="24"/>
    </w:rPr>
  </w:style>
  <w:style w:type="character" w:customStyle="1" w:styleId="AltBodyTextChar">
    <w:name w:val="Alt Body Text Char"/>
    <w:basedOn w:val="BodyTextChar"/>
    <w:link w:val="AltBodyText"/>
    <w:rsid w:val="00936D80"/>
    <w:rPr>
      <w:rFonts w:ascii="Source Sans Pro Semibold" w:hAnsi="Source Sans Pro Semibold"/>
      <w:bCs/>
      <w:sz w:val="24"/>
      <w:szCs w:val="24"/>
    </w:rPr>
  </w:style>
  <w:style w:type="paragraph" w:customStyle="1" w:styleId="AgendaCommentsList">
    <w:name w:val="Agenda Comments List"/>
    <w:basedOn w:val="Normal"/>
    <w:link w:val="AgendaCommentsListChar"/>
    <w:uiPriority w:val="9"/>
    <w:qFormat/>
    <w:rsid w:val="00ED1E85"/>
    <w:pPr>
      <w:spacing w:line="276" w:lineRule="auto"/>
      <w:ind w:left="1440" w:hanging="360"/>
    </w:pPr>
    <w:rPr>
      <w:rFonts w:eastAsiaTheme="minorHAnsi"/>
    </w:rPr>
  </w:style>
  <w:style w:type="character" w:customStyle="1" w:styleId="AgendaCommentsListChar">
    <w:name w:val="Agenda Comments List Char"/>
    <w:basedOn w:val="DefaultParagraphFont"/>
    <w:link w:val="AgendaCommentsList"/>
    <w:uiPriority w:val="9"/>
    <w:rsid w:val="00ED1E85"/>
    <w:rPr>
      <w:rFonts w:ascii="Source Sans Pro" w:eastAsiaTheme="minorHAnsi" w:hAnsi="Source Sans Pro"/>
      <w:sz w:val="24"/>
      <w:szCs w:val="24"/>
    </w:rPr>
  </w:style>
  <w:style w:type="paragraph" w:styleId="ListNumber">
    <w:name w:val="List Number"/>
    <w:basedOn w:val="Normal"/>
    <w:uiPriority w:val="99"/>
    <w:semiHidden/>
    <w:unhideWhenUsed/>
    <w:rsid w:val="00751E87"/>
    <w:pPr>
      <w:numPr>
        <w:numId w:val="3"/>
      </w:numPr>
      <w:contextualSpacing/>
    </w:pPr>
    <w:rPr>
      <w:sz w:val="20"/>
    </w:rPr>
  </w:style>
  <w:style w:type="character" w:customStyle="1" w:styleId="Heading3Char">
    <w:name w:val="Heading 3 Char"/>
    <w:basedOn w:val="DefaultParagraphFont"/>
    <w:link w:val="Heading3"/>
    <w:uiPriority w:val="9"/>
    <w:rsid w:val="003E11E8"/>
    <w:rPr>
      <w:rFonts w:ascii="Source Sans Pro Semibold" w:hAnsi="Source Sans Pro Semibold"/>
      <w:bCs/>
      <w:sz w:val="24"/>
      <w:szCs w:val="24"/>
    </w:rPr>
  </w:style>
  <w:style w:type="character" w:customStyle="1" w:styleId="ListParagraphChar">
    <w:name w:val="List Paragraph Char"/>
    <w:basedOn w:val="DefaultParagraphFont"/>
    <w:link w:val="ListParagraph"/>
    <w:uiPriority w:val="1"/>
    <w:rsid w:val="0099208B"/>
    <w:rPr>
      <w:rFonts w:ascii="Source Sans Pro Semibold" w:hAnsi="Source Sans Pro Semibold"/>
      <w:sz w:val="24"/>
      <w:szCs w:val="24"/>
    </w:rPr>
  </w:style>
  <w:style w:type="paragraph" w:styleId="Date">
    <w:name w:val="Date"/>
    <w:basedOn w:val="Subtitle"/>
    <w:next w:val="BodyText"/>
    <w:link w:val="DateChar"/>
    <w:uiPriority w:val="99"/>
    <w:unhideWhenUsed/>
    <w:rsid w:val="0038426F"/>
    <w:pPr>
      <w:spacing w:before="240" w:after="240" w:line="300" w:lineRule="auto"/>
    </w:pPr>
  </w:style>
  <w:style w:type="character" w:customStyle="1" w:styleId="DateChar">
    <w:name w:val="Date Char"/>
    <w:basedOn w:val="DefaultParagraphFont"/>
    <w:link w:val="Date"/>
    <w:uiPriority w:val="99"/>
    <w:rsid w:val="0038426F"/>
    <w:rPr>
      <w:rFonts w:ascii="Source Sans Pro Semibold" w:hAnsi="Source Sans Pro Semibold"/>
      <w:sz w:val="32"/>
      <w:szCs w:val="32"/>
    </w:rPr>
  </w:style>
  <w:style w:type="paragraph" w:customStyle="1" w:styleId="Heading2List">
    <w:name w:val="Heading 2 List"/>
    <w:basedOn w:val="Heading2"/>
    <w:next w:val="BodyText"/>
    <w:link w:val="Heading2ListChar"/>
    <w:qFormat/>
    <w:rsid w:val="00880229"/>
  </w:style>
  <w:style w:type="paragraph" w:customStyle="1" w:styleId="Heading2ListBeforeTable">
    <w:name w:val="Heading 2 List Before Table"/>
    <w:basedOn w:val="Heading2"/>
    <w:next w:val="BodyText"/>
    <w:qFormat/>
    <w:rsid w:val="00936D80"/>
  </w:style>
  <w:style w:type="character" w:customStyle="1" w:styleId="Heading2Char">
    <w:name w:val="Heading 2 Char"/>
    <w:basedOn w:val="DefaultParagraphFont"/>
    <w:link w:val="Heading2"/>
    <w:rsid w:val="0038426F"/>
    <w:rPr>
      <w:rFonts w:ascii="Source Sans Pro Semibold" w:hAnsi="Source Sans Pro Semibold"/>
      <w:bCs/>
      <w:sz w:val="24"/>
      <w:szCs w:val="24"/>
    </w:rPr>
  </w:style>
  <w:style w:type="character" w:customStyle="1" w:styleId="Heading2ListChar">
    <w:name w:val="Heading 2 List Char"/>
    <w:basedOn w:val="Heading2Char"/>
    <w:link w:val="Heading2List"/>
    <w:rsid w:val="00880229"/>
    <w:rPr>
      <w:rFonts w:ascii="Source Sans Pro Semibold" w:hAnsi="Source Sans Pro Semibold"/>
      <w:bCs/>
      <w:sz w:val="24"/>
      <w:szCs w:val="24"/>
    </w:rPr>
  </w:style>
  <w:style w:type="paragraph" w:customStyle="1" w:styleId="Heading2NoNavigation">
    <w:name w:val="Heading 2 (No Navigation)"/>
    <w:next w:val="BodyText"/>
    <w:link w:val="Heading2NoNavigationChar"/>
    <w:qFormat/>
    <w:rsid w:val="00936D80"/>
    <w:pPr>
      <w:keepNext/>
      <w:keepLines/>
      <w:spacing w:before="120" w:line="300" w:lineRule="auto"/>
    </w:pPr>
    <w:rPr>
      <w:rFonts w:ascii="Source Sans Pro Semibold" w:hAnsi="Source Sans Pro Semibold"/>
      <w:bCs/>
      <w:sz w:val="24"/>
      <w:szCs w:val="24"/>
    </w:rPr>
  </w:style>
  <w:style w:type="paragraph" w:customStyle="1" w:styleId="BodyTextSemibold">
    <w:name w:val="Body Text Semibold"/>
    <w:next w:val="BodyText"/>
    <w:link w:val="BodyTextSemiboldChar"/>
    <w:qFormat/>
    <w:rsid w:val="00F86251"/>
    <w:pPr>
      <w:spacing w:before="120" w:line="300" w:lineRule="auto"/>
    </w:pPr>
    <w:rPr>
      <w:rFonts w:ascii="Source Sans Pro Semibold" w:hAnsi="Source Sans Pro Semibold"/>
      <w:sz w:val="24"/>
      <w:szCs w:val="24"/>
    </w:rPr>
  </w:style>
  <w:style w:type="character" w:customStyle="1" w:styleId="Heading2NoNavigationChar">
    <w:name w:val="Heading 2 (No Navigation) Char"/>
    <w:basedOn w:val="DefaultParagraphFont"/>
    <w:link w:val="Heading2NoNavigation"/>
    <w:rsid w:val="00936D80"/>
    <w:rPr>
      <w:rFonts w:ascii="Source Sans Pro Semibold" w:hAnsi="Source Sans Pro Semibold"/>
      <w:bCs/>
      <w:sz w:val="24"/>
      <w:szCs w:val="24"/>
    </w:rPr>
  </w:style>
  <w:style w:type="paragraph" w:customStyle="1" w:styleId="SignatureBlock">
    <w:name w:val="Signature Block"/>
    <w:link w:val="SignatureBlockChar"/>
    <w:qFormat/>
    <w:rsid w:val="00326A2B"/>
    <w:pPr>
      <w:spacing w:before="360"/>
    </w:pPr>
    <w:rPr>
      <w:rFonts w:ascii="Source Sans Pro" w:eastAsia="Arial Unicode MS" w:hAnsi="Source Sans Pro"/>
      <w:sz w:val="24"/>
      <w:szCs w:val="24"/>
      <w:u w:val="single"/>
    </w:rPr>
  </w:style>
  <w:style w:type="character" w:customStyle="1" w:styleId="BodyTextSemiboldChar">
    <w:name w:val="Body Text Semibold Char"/>
    <w:basedOn w:val="BodyTextChar"/>
    <w:link w:val="BodyTextSemibold"/>
    <w:rsid w:val="00F86251"/>
    <w:rPr>
      <w:rFonts w:ascii="Source Sans Pro Semibold" w:hAnsi="Source Sans Pro Semibold"/>
      <w:sz w:val="24"/>
      <w:szCs w:val="24"/>
    </w:rPr>
  </w:style>
  <w:style w:type="paragraph" w:customStyle="1" w:styleId="SignatureName">
    <w:name w:val="Signature Name"/>
    <w:link w:val="SignatureNameChar"/>
    <w:qFormat/>
    <w:rsid w:val="00326A2B"/>
    <w:rPr>
      <w:rFonts w:ascii="Source Sans Pro" w:eastAsia="Arial Unicode MS" w:hAnsi="Source Sans Pro"/>
      <w:sz w:val="24"/>
      <w:szCs w:val="24"/>
    </w:rPr>
  </w:style>
  <w:style w:type="character" w:customStyle="1" w:styleId="SignatureBlockChar">
    <w:name w:val="Signature Block Char"/>
    <w:basedOn w:val="DefaultParagraphFont"/>
    <w:link w:val="SignatureBlock"/>
    <w:rsid w:val="00326A2B"/>
    <w:rPr>
      <w:rFonts w:ascii="Source Sans Pro" w:eastAsia="Arial Unicode MS" w:hAnsi="Source Sans Pro"/>
      <w:sz w:val="24"/>
      <w:szCs w:val="24"/>
      <w:u w:val="single"/>
    </w:rPr>
  </w:style>
  <w:style w:type="paragraph" w:customStyle="1" w:styleId="TranscribedBy">
    <w:name w:val="Transcribed By"/>
    <w:basedOn w:val="BodyText"/>
    <w:link w:val="TranscribedByChar"/>
    <w:qFormat/>
    <w:rsid w:val="00326A2B"/>
    <w:pPr>
      <w:spacing w:before="360"/>
    </w:pPr>
    <w:rPr>
      <w:rFonts w:eastAsia="Arial Unicode MS"/>
    </w:rPr>
  </w:style>
  <w:style w:type="character" w:customStyle="1" w:styleId="SignatureNameChar">
    <w:name w:val="Signature Name Char"/>
    <w:basedOn w:val="DefaultParagraphFont"/>
    <w:link w:val="SignatureName"/>
    <w:rsid w:val="00326A2B"/>
    <w:rPr>
      <w:rFonts w:ascii="Source Sans Pro" w:eastAsia="Arial Unicode MS" w:hAnsi="Source Sans Pro"/>
      <w:sz w:val="24"/>
      <w:szCs w:val="24"/>
    </w:rPr>
  </w:style>
  <w:style w:type="table" w:styleId="TableGridLight">
    <w:name w:val="Grid Table Light"/>
    <w:basedOn w:val="TableNormal"/>
    <w:uiPriority w:val="40"/>
    <w:rsid w:val="00326A2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ranscribedByChar">
    <w:name w:val="Transcribed By Char"/>
    <w:basedOn w:val="BodyTextChar"/>
    <w:link w:val="TranscribedBy"/>
    <w:rsid w:val="00326A2B"/>
    <w:rPr>
      <w:rFonts w:ascii="Source Sans Pro" w:eastAsia="Arial Unicode MS" w:hAnsi="Source Sans Pro"/>
      <w:sz w:val="24"/>
      <w:szCs w:val="24"/>
    </w:rPr>
  </w:style>
  <w:style w:type="paragraph" w:styleId="List">
    <w:name w:val="List"/>
    <w:basedOn w:val="BodyText"/>
    <w:uiPriority w:val="99"/>
    <w:unhideWhenUsed/>
    <w:qFormat/>
    <w:rsid w:val="00B50E29"/>
    <w:pPr>
      <w:numPr>
        <w:numId w:val="19"/>
      </w:numPr>
      <w:ind w:left="360"/>
    </w:pPr>
  </w:style>
  <w:style w:type="paragraph" w:styleId="ListBullet">
    <w:name w:val="List Bullet"/>
    <w:basedOn w:val="BodyText"/>
    <w:uiPriority w:val="99"/>
    <w:unhideWhenUsed/>
    <w:qFormat/>
    <w:rsid w:val="00C03B73"/>
    <w:pPr>
      <w:numPr>
        <w:numId w:val="7"/>
      </w:numPr>
    </w:pPr>
  </w:style>
  <w:style w:type="paragraph" w:customStyle="1" w:styleId="BodyTextIndented">
    <w:name w:val="Body Text Indented"/>
    <w:basedOn w:val="BodyText"/>
    <w:link w:val="BodyTextIndentedChar"/>
    <w:qFormat/>
    <w:rsid w:val="00215642"/>
    <w:rPr>
      <w:rFonts w:eastAsia="Calibri" w:cs="Calibri"/>
      <w:color w:val="000000"/>
    </w:rPr>
  </w:style>
  <w:style w:type="character" w:customStyle="1" w:styleId="BodyTextIndentedChar">
    <w:name w:val="Body Text Indented Char"/>
    <w:basedOn w:val="BodyTextChar"/>
    <w:link w:val="BodyTextIndented"/>
    <w:rsid w:val="00215642"/>
    <w:rPr>
      <w:rFonts w:ascii="Source Sans Pro" w:eastAsia="Calibri" w:hAnsi="Source Sans Pro"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016787">
      <w:bodyDiv w:val="1"/>
      <w:marLeft w:val="0"/>
      <w:marRight w:val="0"/>
      <w:marTop w:val="0"/>
      <w:marBottom w:val="0"/>
      <w:divBdr>
        <w:top w:val="none" w:sz="0" w:space="0" w:color="auto"/>
        <w:left w:val="none" w:sz="0" w:space="0" w:color="auto"/>
        <w:bottom w:val="none" w:sz="0" w:space="0" w:color="auto"/>
        <w:right w:val="none" w:sz="0" w:space="0" w:color="auto"/>
      </w:divBdr>
      <w:divsChild>
        <w:div w:id="2117674334">
          <w:marLeft w:val="446"/>
          <w:marRight w:val="0"/>
          <w:marTop w:val="0"/>
          <w:marBottom w:val="0"/>
          <w:divBdr>
            <w:top w:val="none" w:sz="0" w:space="0" w:color="auto"/>
            <w:left w:val="none" w:sz="0" w:space="0" w:color="auto"/>
            <w:bottom w:val="none" w:sz="0" w:space="0" w:color="auto"/>
            <w:right w:val="none" w:sz="0" w:space="0" w:color="auto"/>
          </w:divBdr>
        </w:div>
      </w:divsChild>
    </w:div>
    <w:div w:id="185682688">
      <w:bodyDiv w:val="1"/>
      <w:marLeft w:val="0"/>
      <w:marRight w:val="0"/>
      <w:marTop w:val="0"/>
      <w:marBottom w:val="0"/>
      <w:divBdr>
        <w:top w:val="none" w:sz="0" w:space="0" w:color="auto"/>
        <w:left w:val="none" w:sz="0" w:space="0" w:color="auto"/>
        <w:bottom w:val="none" w:sz="0" w:space="0" w:color="auto"/>
        <w:right w:val="none" w:sz="0" w:space="0" w:color="auto"/>
      </w:divBdr>
    </w:div>
    <w:div w:id="191311553">
      <w:bodyDiv w:val="1"/>
      <w:marLeft w:val="0"/>
      <w:marRight w:val="0"/>
      <w:marTop w:val="0"/>
      <w:marBottom w:val="0"/>
      <w:divBdr>
        <w:top w:val="none" w:sz="0" w:space="0" w:color="auto"/>
        <w:left w:val="none" w:sz="0" w:space="0" w:color="auto"/>
        <w:bottom w:val="none" w:sz="0" w:space="0" w:color="auto"/>
        <w:right w:val="none" w:sz="0" w:space="0" w:color="auto"/>
      </w:divBdr>
      <w:divsChild>
        <w:div w:id="1458403440">
          <w:marLeft w:val="547"/>
          <w:marRight w:val="0"/>
          <w:marTop w:val="0"/>
          <w:marBottom w:val="0"/>
          <w:divBdr>
            <w:top w:val="none" w:sz="0" w:space="0" w:color="auto"/>
            <w:left w:val="none" w:sz="0" w:space="0" w:color="auto"/>
            <w:bottom w:val="none" w:sz="0" w:space="0" w:color="auto"/>
            <w:right w:val="none" w:sz="0" w:space="0" w:color="auto"/>
          </w:divBdr>
        </w:div>
        <w:div w:id="1895433077">
          <w:marLeft w:val="547"/>
          <w:marRight w:val="0"/>
          <w:marTop w:val="0"/>
          <w:marBottom w:val="0"/>
          <w:divBdr>
            <w:top w:val="none" w:sz="0" w:space="0" w:color="auto"/>
            <w:left w:val="none" w:sz="0" w:space="0" w:color="auto"/>
            <w:bottom w:val="none" w:sz="0" w:space="0" w:color="auto"/>
            <w:right w:val="none" w:sz="0" w:space="0" w:color="auto"/>
          </w:divBdr>
        </w:div>
        <w:div w:id="2142720970">
          <w:marLeft w:val="547"/>
          <w:marRight w:val="0"/>
          <w:marTop w:val="0"/>
          <w:marBottom w:val="0"/>
          <w:divBdr>
            <w:top w:val="none" w:sz="0" w:space="0" w:color="auto"/>
            <w:left w:val="none" w:sz="0" w:space="0" w:color="auto"/>
            <w:bottom w:val="none" w:sz="0" w:space="0" w:color="auto"/>
            <w:right w:val="none" w:sz="0" w:space="0" w:color="auto"/>
          </w:divBdr>
        </w:div>
      </w:divsChild>
    </w:div>
    <w:div w:id="195122626">
      <w:bodyDiv w:val="1"/>
      <w:marLeft w:val="0"/>
      <w:marRight w:val="0"/>
      <w:marTop w:val="0"/>
      <w:marBottom w:val="0"/>
      <w:divBdr>
        <w:top w:val="none" w:sz="0" w:space="0" w:color="auto"/>
        <w:left w:val="none" w:sz="0" w:space="0" w:color="auto"/>
        <w:bottom w:val="none" w:sz="0" w:space="0" w:color="auto"/>
        <w:right w:val="none" w:sz="0" w:space="0" w:color="auto"/>
      </w:divBdr>
    </w:div>
    <w:div w:id="235752114">
      <w:bodyDiv w:val="1"/>
      <w:marLeft w:val="0"/>
      <w:marRight w:val="0"/>
      <w:marTop w:val="0"/>
      <w:marBottom w:val="0"/>
      <w:divBdr>
        <w:top w:val="none" w:sz="0" w:space="0" w:color="auto"/>
        <w:left w:val="none" w:sz="0" w:space="0" w:color="auto"/>
        <w:bottom w:val="none" w:sz="0" w:space="0" w:color="auto"/>
        <w:right w:val="none" w:sz="0" w:space="0" w:color="auto"/>
      </w:divBdr>
    </w:div>
    <w:div w:id="237056671">
      <w:bodyDiv w:val="1"/>
      <w:marLeft w:val="0"/>
      <w:marRight w:val="0"/>
      <w:marTop w:val="0"/>
      <w:marBottom w:val="0"/>
      <w:divBdr>
        <w:top w:val="none" w:sz="0" w:space="0" w:color="auto"/>
        <w:left w:val="none" w:sz="0" w:space="0" w:color="auto"/>
        <w:bottom w:val="none" w:sz="0" w:space="0" w:color="auto"/>
        <w:right w:val="none" w:sz="0" w:space="0" w:color="auto"/>
      </w:divBdr>
    </w:div>
    <w:div w:id="281889659">
      <w:bodyDiv w:val="1"/>
      <w:marLeft w:val="0"/>
      <w:marRight w:val="0"/>
      <w:marTop w:val="0"/>
      <w:marBottom w:val="0"/>
      <w:divBdr>
        <w:top w:val="none" w:sz="0" w:space="0" w:color="auto"/>
        <w:left w:val="none" w:sz="0" w:space="0" w:color="auto"/>
        <w:bottom w:val="none" w:sz="0" w:space="0" w:color="auto"/>
        <w:right w:val="none" w:sz="0" w:space="0" w:color="auto"/>
      </w:divBdr>
    </w:div>
    <w:div w:id="290593286">
      <w:bodyDiv w:val="1"/>
      <w:marLeft w:val="0"/>
      <w:marRight w:val="0"/>
      <w:marTop w:val="0"/>
      <w:marBottom w:val="0"/>
      <w:divBdr>
        <w:top w:val="none" w:sz="0" w:space="0" w:color="auto"/>
        <w:left w:val="none" w:sz="0" w:space="0" w:color="auto"/>
        <w:bottom w:val="none" w:sz="0" w:space="0" w:color="auto"/>
        <w:right w:val="none" w:sz="0" w:space="0" w:color="auto"/>
      </w:divBdr>
      <w:divsChild>
        <w:div w:id="280429234">
          <w:marLeft w:val="547"/>
          <w:marRight w:val="0"/>
          <w:marTop w:val="0"/>
          <w:marBottom w:val="0"/>
          <w:divBdr>
            <w:top w:val="none" w:sz="0" w:space="0" w:color="auto"/>
            <w:left w:val="none" w:sz="0" w:space="0" w:color="auto"/>
            <w:bottom w:val="none" w:sz="0" w:space="0" w:color="auto"/>
            <w:right w:val="none" w:sz="0" w:space="0" w:color="auto"/>
          </w:divBdr>
        </w:div>
        <w:div w:id="440804248">
          <w:marLeft w:val="547"/>
          <w:marRight w:val="0"/>
          <w:marTop w:val="0"/>
          <w:marBottom w:val="0"/>
          <w:divBdr>
            <w:top w:val="none" w:sz="0" w:space="0" w:color="auto"/>
            <w:left w:val="none" w:sz="0" w:space="0" w:color="auto"/>
            <w:bottom w:val="none" w:sz="0" w:space="0" w:color="auto"/>
            <w:right w:val="none" w:sz="0" w:space="0" w:color="auto"/>
          </w:divBdr>
        </w:div>
        <w:div w:id="657344896">
          <w:marLeft w:val="547"/>
          <w:marRight w:val="0"/>
          <w:marTop w:val="0"/>
          <w:marBottom w:val="0"/>
          <w:divBdr>
            <w:top w:val="none" w:sz="0" w:space="0" w:color="auto"/>
            <w:left w:val="none" w:sz="0" w:space="0" w:color="auto"/>
            <w:bottom w:val="none" w:sz="0" w:space="0" w:color="auto"/>
            <w:right w:val="none" w:sz="0" w:space="0" w:color="auto"/>
          </w:divBdr>
        </w:div>
        <w:div w:id="695816735">
          <w:marLeft w:val="547"/>
          <w:marRight w:val="0"/>
          <w:marTop w:val="0"/>
          <w:marBottom w:val="0"/>
          <w:divBdr>
            <w:top w:val="none" w:sz="0" w:space="0" w:color="auto"/>
            <w:left w:val="none" w:sz="0" w:space="0" w:color="auto"/>
            <w:bottom w:val="none" w:sz="0" w:space="0" w:color="auto"/>
            <w:right w:val="none" w:sz="0" w:space="0" w:color="auto"/>
          </w:divBdr>
        </w:div>
        <w:div w:id="818769438">
          <w:marLeft w:val="547"/>
          <w:marRight w:val="0"/>
          <w:marTop w:val="0"/>
          <w:marBottom w:val="0"/>
          <w:divBdr>
            <w:top w:val="none" w:sz="0" w:space="0" w:color="auto"/>
            <w:left w:val="none" w:sz="0" w:space="0" w:color="auto"/>
            <w:bottom w:val="none" w:sz="0" w:space="0" w:color="auto"/>
            <w:right w:val="none" w:sz="0" w:space="0" w:color="auto"/>
          </w:divBdr>
        </w:div>
        <w:div w:id="1220941631">
          <w:marLeft w:val="547"/>
          <w:marRight w:val="0"/>
          <w:marTop w:val="0"/>
          <w:marBottom w:val="0"/>
          <w:divBdr>
            <w:top w:val="none" w:sz="0" w:space="0" w:color="auto"/>
            <w:left w:val="none" w:sz="0" w:space="0" w:color="auto"/>
            <w:bottom w:val="none" w:sz="0" w:space="0" w:color="auto"/>
            <w:right w:val="none" w:sz="0" w:space="0" w:color="auto"/>
          </w:divBdr>
        </w:div>
        <w:div w:id="1840538898">
          <w:marLeft w:val="547"/>
          <w:marRight w:val="0"/>
          <w:marTop w:val="0"/>
          <w:marBottom w:val="0"/>
          <w:divBdr>
            <w:top w:val="none" w:sz="0" w:space="0" w:color="auto"/>
            <w:left w:val="none" w:sz="0" w:space="0" w:color="auto"/>
            <w:bottom w:val="none" w:sz="0" w:space="0" w:color="auto"/>
            <w:right w:val="none" w:sz="0" w:space="0" w:color="auto"/>
          </w:divBdr>
        </w:div>
      </w:divsChild>
    </w:div>
    <w:div w:id="298729638">
      <w:bodyDiv w:val="1"/>
      <w:marLeft w:val="0"/>
      <w:marRight w:val="0"/>
      <w:marTop w:val="0"/>
      <w:marBottom w:val="0"/>
      <w:divBdr>
        <w:top w:val="none" w:sz="0" w:space="0" w:color="auto"/>
        <w:left w:val="none" w:sz="0" w:space="0" w:color="auto"/>
        <w:bottom w:val="none" w:sz="0" w:space="0" w:color="auto"/>
        <w:right w:val="none" w:sz="0" w:space="0" w:color="auto"/>
      </w:divBdr>
    </w:div>
    <w:div w:id="316037234">
      <w:bodyDiv w:val="1"/>
      <w:marLeft w:val="0"/>
      <w:marRight w:val="0"/>
      <w:marTop w:val="0"/>
      <w:marBottom w:val="0"/>
      <w:divBdr>
        <w:top w:val="none" w:sz="0" w:space="0" w:color="auto"/>
        <w:left w:val="none" w:sz="0" w:space="0" w:color="auto"/>
        <w:bottom w:val="none" w:sz="0" w:space="0" w:color="auto"/>
        <w:right w:val="none" w:sz="0" w:space="0" w:color="auto"/>
      </w:divBdr>
    </w:div>
    <w:div w:id="323779106">
      <w:bodyDiv w:val="1"/>
      <w:marLeft w:val="0"/>
      <w:marRight w:val="0"/>
      <w:marTop w:val="0"/>
      <w:marBottom w:val="0"/>
      <w:divBdr>
        <w:top w:val="none" w:sz="0" w:space="0" w:color="auto"/>
        <w:left w:val="none" w:sz="0" w:space="0" w:color="auto"/>
        <w:bottom w:val="none" w:sz="0" w:space="0" w:color="auto"/>
        <w:right w:val="none" w:sz="0" w:space="0" w:color="auto"/>
      </w:divBdr>
    </w:div>
    <w:div w:id="360201924">
      <w:bodyDiv w:val="1"/>
      <w:marLeft w:val="0"/>
      <w:marRight w:val="0"/>
      <w:marTop w:val="0"/>
      <w:marBottom w:val="0"/>
      <w:divBdr>
        <w:top w:val="none" w:sz="0" w:space="0" w:color="auto"/>
        <w:left w:val="none" w:sz="0" w:space="0" w:color="auto"/>
        <w:bottom w:val="none" w:sz="0" w:space="0" w:color="auto"/>
        <w:right w:val="none" w:sz="0" w:space="0" w:color="auto"/>
      </w:divBdr>
    </w:div>
    <w:div w:id="414400676">
      <w:bodyDiv w:val="1"/>
      <w:marLeft w:val="0"/>
      <w:marRight w:val="0"/>
      <w:marTop w:val="0"/>
      <w:marBottom w:val="0"/>
      <w:divBdr>
        <w:top w:val="none" w:sz="0" w:space="0" w:color="auto"/>
        <w:left w:val="none" w:sz="0" w:space="0" w:color="auto"/>
        <w:bottom w:val="none" w:sz="0" w:space="0" w:color="auto"/>
        <w:right w:val="none" w:sz="0" w:space="0" w:color="auto"/>
      </w:divBdr>
    </w:div>
    <w:div w:id="415829166">
      <w:bodyDiv w:val="1"/>
      <w:marLeft w:val="0"/>
      <w:marRight w:val="0"/>
      <w:marTop w:val="0"/>
      <w:marBottom w:val="0"/>
      <w:divBdr>
        <w:top w:val="none" w:sz="0" w:space="0" w:color="auto"/>
        <w:left w:val="none" w:sz="0" w:space="0" w:color="auto"/>
        <w:bottom w:val="none" w:sz="0" w:space="0" w:color="auto"/>
        <w:right w:val="none" w:sz="0" w:space="0" w:color="auto"/>
      </w:divBdr>
    </w:div>
    <w:div w:id="423959719">
      <w:bodyDiv w:val="1"/>
      <w:marLeft w:val="0"/>
      <w:marRight w:val="0"/>
      <w:marTop w:val="0"/>
      <w:marBottom w:val="0"/>
      <w:divBdr>
        <w:top w:val="none" w:sz="0" w:space="0" w:color="auto"/>
        <w:left w:val="none" w:sz="0" w:space="0" w:color="auto"/>
        <w:bottom w:val="none" w:sz="0" w:space="0" w:color="auto"/>
        <w:right w:val="none" w:sz="0" w:space="0" w:color="auto"/>
      </w:divBdr>
    </w:div>
    <w:div w:id="425153966">
      <w:bodyDiv w:val="1"/>
      <w:marLeft w:val="0"/>
      <w:marRight w:val="0"/>
      <w:marTop w:val="0"/>
      <w:marBottom w:val="0"/>
      <w:divBdr>
        <w:top w:val="none" w:sz="0" w:space="0" w:color="auto"/>
        <w:left w:val="none" w:sz="0" w:space="0" w:color="auto"/>
        <w:bottom w:val="none" w:sz="0" w:space="0" w:color="auto"/>
        <w:right w:val="none" w:sz="0" w:space="0" w:color="auto"/>
      </w:divBdr>
      <w:divsChild>
        <w:div w:id="1691952855">
          <w:marLeft w:val="446"/>
          <w:marRight w:val="0"/>
          <w:marTop w:val="0"/>
          <w:marBottom w:val="0"/>
          <w:divBdr>
            <w:top w:val="none" w:sz="0" w:space="0" w:color="auto"/>
            <w:left w:val="none" w:sz="0" w:space="0" w:color="auto"/>
            <w:bottom w:val="none" w:sz="0" w:space="0" w:color="auto"/>
            <w:right w:val="none" w:sz="0" w:space="0" w:color="auto"/>
          </w:divBdr>
        </w:div>
      </w:divsChild>
    </w:div>
    <w:div w:id="455831881">
      <w:bodyDiv w:val="1"/>
      <w:marLeft w:val="0"/>
      <w:marRight w:val="0"/>
      <w:marTop w:val="0"/>
      <w:marBottom w:val="0"/>
      <w:divBdr>
        <w:top w:val="none" w:sz="0" w:space="0" w:color="auto"/>
        <w:left w:val="none" w:sz="0" w:space="0" w:color="auto"/>
        <w:bottom w:val="none" w:sz="0" w:space="0" w:color="auto"/>
        <w:right w:val="none" w:sz="0" w:space="0" w:color="auto"/>
      </w:divBdr>
    </w:div>
    <w:div w:id="484517246">
      <w:bodyDiv w:val="1"/>
      <w:marLeft w:val="0"/>
      <w:marRight w:val="0"/>
      <w:marTop w:val="0"/>
      <w:marBottom w:val="0"/>
      <w:divBdr>
        <w:top w:val="none" w:sz="0" w:space="0" w:color="auto"/>
        <w:left w:val="none" w:sz="0" w:space="0" w:color="auto"/>
        <w:bottom w:val="none" w:sz="0" w:space="0" w:color="auto"/>
        <w:right w:val="none" w:sz="0" w:space="0" w:color="auto"/>
      </w:divBdr>
    </w:div>
    <w:div w:id="583800111">
      <w:bodyDiv w:val="1"/>
      <w:marLeft w:val="0"/>
      <w:marRight w:val="0"/>
      <w:marTop w:val="0"/>
      <w:marBottom w:val="0"/>
      <w:divBdr>
        <w:top w:val="none" w:sz="0" w:space="0" w:color="auto"/>
        <w:left w:val="none" w:sz="0" w:space="0" w:color="auto"/>
        <w:bottom w:val="none" w:sz="0" w:space="0" w:color="auto"/>
        <w:right w:val="none" w:sz="0" w:space="0" w:color="auto"/>
      </w:divBdr>
    </w:div>
    <w:div w:id="590431345">
      <w:bodyDiv w:val="1"/>
      <w:marLeft w:val="0"/>
      <w:marRight w:val="0"/>
      <w:marTop w:val="0"/>
      <w:marBottom w:val="0"/>
      <w:divBdr>
        <w:top w:val="none" w:sz="0" w:space="0" w:color="auto"/>
        <w:left w:val="none" w:sz="0" w:space="0" w:color="auto"/>
        <w:bottom w:val="none" w:sz="0" w:space="0" w:color="auto"/>
        <w:right w:val="none" w:sz="0" w:space="0" w:color="auto"/>
      </w:divBdr>
    </w:div>
    <w:div w:id="636491844">
      <w:bodyDiv w:val="1"/>
      <w:marLeft w:val="0"/>
      <w:marRight w:val="0"/>
      <w:marTop w:val="0"/>
      <w:marBottom w:val="0"/>
      <w:divBdr>
        <w:top w:val="none" w:sz="0" w:space="0" w:color="auto"/>
        <w:left w:val="none" w:sz="0" w:space="0" w:color="auto"/>
        <w:bottom w:val="none" w:sz="0" w:space="0" w:color="auto"/>
        <w:right w:val="none" w:sz="0" w:space="0" w:color="auto"/>
      </w:divBdr>
    </w:div>
    <w:div w:id="664629769">
      <w:bodyDiv w:val="1"/>
      <w:marLeft w:val="0"/>
      <w:marRight w:val="0"/>
      <w:marTop w:val="0"/>
      <w:marBottom w:val="0"/>
      <w:divBdr>
        <w:top w:val="none" w:sz="0" w:space="0" w:color="auto"/>
        <w:left w:val="none" w:sz="0" w:space="0" w:color="auto"/>
        <w:bottom w:val="none" w:sz="0" w:space="0" w:color="auto"/>
        <w:right w:val="none" w:sz="0" w:space="0" w:color="auto"/>
      </w:divBdr>
    </w:div>
    <w:div w:id="704602300">
      <w:bodyDiv w:val="1"/>
      <w:marLeft w:val="0"/>
      <w:marRight w:val="0"/>
      <w:marTop w:val="0"/>
      <w:marBottom w:val="0"/>
      <w:divBdr>
        <w:top w:val="none" w:sz="0" w:space="0" w:color="auto"/>
        <w:left w:val="none" w:sz="0" w:space="0" w:color="auto"/>
        <w:bottom w:val="none" w:sz="0" w:space="0" w:color="auto"/>
        <w:right w:val="none" w:sz="0" w:space="0" w:color="auto"/>
      </w:divBdr>
      <w:divsChild>
        <w:div w:id="381759784">
          <w:marLeft w:val="547"/>
          <w:marRight w:val="0"/>
          <w:marTop w:val="0"/>
          <w:marBottom w:val="0"/>
          <w:divBdr>
            <w:top w:val="none" w:sz="0" w:space="0" w:color="auto"/>
            <w:left w:val="none" w:sz="0" w:space="0" w:color="auto"/>
            <w:bottom w:val="none" w:sz="0" w:space="0" w:color="auto"/>
            <w:right w:val="none" w:sz="0" w:space="0" w:color="auto"/>
          </w:divBdr>
        </w:div>
        <w:div w:id="1312978126">
          <w:marLeft w:val="547"/>
          <w:marRight w:val="0"/>
          <w:marTop w:val="0"/>
          <w:marBottom w:val="0"/>
          <w:divBdr>
            <w:top w:val="none" w:sz="0" w:space="0" w:color="auto"/>
            <w:left w:val="none" w:sz="0" w:space="0" w:color="auto"/>
            <w:bottom w:val="none" w:sz="0" w:space="0" w:color="auto"/>
            <w:right w:val="none" w:sz="0" w:space="0" w:color="auto"/>
          </w:divBdr>
        </w:div>
        <w:div w:id="1480272510">
          <w:marLeft w:val="547"/>
          <w:marRight w:val="0"/>
          <w:marTop w:val="0"/>
          <w:marBottom w:val="0"/>
          <w:divBdr>
            <w:top w:val="none" w:sz="0" w:space="0" w:color="auto"/>
            <w:left w:val="none" w:sz="0" w:space="0" w:color="auto"/>
            <w:bottom w:val="none" w:sz="0" w:space="0" w:color="auto"/>
            <w:right w:val="none" w:sz="0" w:space="0" w:color="auto"/>
          </w:divBdr>
        </w:div>
      </w:divsChild>
    </w:div>
    <w:div w:id="710610245">
      <w:bodyDiv w:val="1"/>
      <w:marLeft w:val="0"/>
      <w:marRight w:val="0"/>
      <w:marTop w:val="0"/>
      <w:marBottom w:val="0"/>
      <w:divBdr>
        <w:top w:val="none" w:sz="0" w:space="0" w:color="auto"/>
        <w:left w:val="none" w:sz="0" w:space="0" w:color="auto"/>
        <w:bottom w:val="none" w:sz="0" w:space="0" w:color="auto"/>
        <w:right w:val="none" w:sz="0" w:space="0" w:color="auto"/>
      </w:divBdr>
    </w:div>
    <w:div w:id="734739874">
      <w:bodyDiv w:val="1"/>
      <w:marLeft w:val="0"/>
      <w:marRight w:val="0"/>
      <w:marTop w:val="0"/>
      <w:marBottom w:val="0"/>
      <w:divBdr>
        <w:top w:val="none" w:sz="0" w:space="0" w:color="auto"/>
        <w:left w:val="none" w:sz="0" w:space="0" w:color="auto"/>
        <w:bottom w:val="none" w:sz="0" w:space="0" w:color="auto"/>
        <w:right w:val="none" w:sz="0" w:space="0" w:color="auto"/>
      </w:divBdr>
    </w:div>
    <w:div w:id="743114485">
      <w:bodyDiv w:val="1"/>
      <w:marLeft w:val="0"/>
      <w:marRight w:val="0"/>
      <w:marTop w:val="0"/>
      <w:marBottom w:val="0"/>
      <w:divBdr>
        <w:top w:val="none" w:sz="0" w:space="0" w:color="auto"/>
        <w:left w:val="none" w:sz="0" w:space="0" w:color="auto"/>
        <w:bottom w:val="none" w:sz="0" w:space="0" w:color="auto"/>
        <w:right w:val="none" w:sz="0" w:space="0" w:color="auto"/>
      </w:divBdr>
    </w:div>
    <w:div w:id="749540669">
      <w:bodyDiv w:val="1"/>
      <w:marLeft w:val="0"/>
      <w:marRight w:val="0"/>
      <w:marTop w:val="0"/>
      <w:marBottom w:val="0"/>
      <w:divBdr>
        <w:top w:val="none" w:sz="0" w:space="0" w:color="auto"/>
        <w:left w:val="none" w:sz="0" w:space="0" w:color="auto"/>
        <w:bottom w:val="none" w:sz="0" w:space="0" w:color="auto"/>
        <w:right w:val="none" w:sz="0" w:space="0" w:color="auto"/>
      </w:divBdr>
    </w:div>
    <w:div w:id="751203334">
      <w:bodyDiv w:val="1"/>
      <w:marLeft w:val="0"/>
      <w:marRight w:val="0"/>
      <w:marTop w:val="0"/>
      <w:marBottom w:val="0"/>
      <w:divBdr>
        <w:top w:val="none" w:sz="0" w:space="0" w:color="auto"/>
        <w:left w:val="none" w:sz="0" w:space="0" w:color="auto"/>
        <w:bottom w:val="none" w:sz="0" w:space="0" w:color="auto"/>
        <w:right w:val="none" w:sz="0" w:space="0" w:color="auto"/>
      </w:divBdr>
      <w:divsChild>
        <w:div w:id="961156299">
          <w:marLeft w:val="187"/>
          <w:marRight w:val="0"/>
          <w:marTop w:val="0"/>
          <w:marBottom w:val="0"/>
          <w:divBdr>
            <w:top w:val="none" w:sz="0" w:space="0" w:color="auto"/>
            <w:left w:val="none" w:sz="0" w:space="0" w:color="auto"/>
            <w:bottom w:val="none" w:sz="0" w:space="0" w:color="auto"/>
            <w:right w:val="none" w:sz="0" w:space="0" w:color="auto"/>
          </w:divBdr>
        </w:div>
      </w:divsChild>
    </w:div>
    <w:div w:id="765927093">
      <w:bodyDiv w:val="1"/>
      <w:marLeft w:val="0"/>
      <w:marRight w:val="0"/>
      <w:marTop w:val="0"/>
      <w:marBottom w:val="0"/>
      <w:divBdr>
        <w:top w:val="none" w:sz="0" w:space="0" w:color="auto"/>
        <w:left w:val="none" w:sz="0" w:space="0" w:color="auto"/>
        <w:bottom w:val="none" w:sz="0" w:space="0" w:color="auto"/>
        <w:right w:val="none" w:sz="0" w:space="0" w:color="auto"/>
      </w:divBdr>
    </w:div>
    <w:div w:id="819923055">
      <w:bodyDiv w:val="1"/>
      <w:marLeft w:val="0"/>
      <w:marRight w:val="0"/>
      <w:marTop w:val="0"/>
      <w:marBottom w:val="0"/>
      <w:divBdr>
        <w:top w:val="none" w:sz="0" w:space="0" w:color="auto"/>
        <w:left w:val="none" w:sz="0" w:space="0" w:color="auto"/>
        <w:bottom w:val="none" w:sz="0" w:space="0" w:color="auto"/>
        <w:right w:val="none" w:sz="0" w:space="0" w:color="auto"/>
      </w:divBdr>
    </w:div>
    <w:div w:id="852839306">
      <w:bodyDiv w:val="1"/>
      <w:marLeft w:val="0"/>
      <w:marRight w:val="0"/>
      <w:marTop w:val="0"/>
      <w:marBottom w:val="0"/>
      <w:divBdr>
        <w:top w:val="none" w:sz="0" w:space="0" w:color="auto"/>
        <w:left w:val="none" w:sz="0" w:space="0" w:color="auto"/>
        <w:bottom w:val="none" w:sz="0" w:space="0" w:color="auto"/>
        <w:right w:val="none" w:sz="0" w:space="0" w:color="auto"/>
      </w:divBdr>
    </w:div>
    <w:div w:id="897014756">
      <w:bodyDiv w:val="1"/>
      <w:marLeft w:val="0"/>
      <w:marRight w:val="0"/>
      <w:marTop w:val="0"/>
      <w:marBottom w:val="0"/>
      <w:divBdr>
        <w:top w:val="none" w:sz="0" w:space="0" w:color="auto"/>
        <w:left w:val="none" w:sz="0" w:space="0" w:color="auto"/>
        <w:bottom w:val="none" w:sz="0" w:space="0" w:color="auto"/>
        <w:right w:val="none" w:sz="0" w:space="0" w:color="auto"/>
      </w:divBdr>
      <w:divsChild>
        <w:div w:id="87191907">
          <w:marLeft w:val="547"/>
          <w:marRight w:val="0"/>
          <w:marTop w:val="0"/>
          <w:marBottom w:val="0"/>
          <w:divBdr>
            <w:top w:val="none" w:sz="0" w:space="0" w:color="auto"/>
            <w:left w:val="none" w:sz="0" w:space="0" w:color="auto"/>
            <w:bottom w:val="none" w:sz="0" w:space="0" w:color="auto"/>
            <w:right w:val="none" w:sz="0" w:space="0" w:color="auto"/>
          </w:divBdr>
        </w:div>
        <w:div w:id="336928755">
          <w:marLeft w:val="547"/>
          <w:marRight w:val="0"/>
          <w:marTop w:val="0"/>
          <w:marBottom w:val="0"/>
          <w:divBdr>
            <w:top w:val="none" w:sz="0" w:space="0" w:color="auto"/>
            <w:left w:val="none" w:sz="0" w:space="0" w:color="auto"/>
            <w:bottom w:val="none" w:sz="0" w:space="0" w:color="auto"/>
            <w:right w:val="none" w:sz="0" w:space="0" w:color="auto"/>
          </w:divBdr>
        </w:div>
        <w:div w:id="623540030">
          <w:marLeft w:val="547"/>
          <w:marRight w:val="0"/>
          <w:marTop w:val="0"/>
          <w:marBottom w:val="0"/>
          <w:divBdr>
            <w:top w:val="none" w:sz="0" w:space="0" w:color="auto"/>
            <w:left w:val="none" w:sz="0" w:space="0" w:color="auto"/>
            <w:bottom w:val="none" w:sz="0" w:space="0" w:color="auto"/>
            <w:right w:val="none" w:sz="0" w:space="0" w:color="auto"/>
          </w:divBdr>
        </w:div>
        <w:div w:id="1307392546">
          <w:marLeft w:val="547"/>
          <w:marRight w:val="0"/>
          <w:marTop w:val="0"/>
          <w:marBottom w:val="0"/>
          <w:divBdr>
            <w:top w:val="none" w:sz="0" w:space="0" w:color="auto"/>
            <w:left w:val="none" w:sz="0" w:space="0" w:color="auto"/>
            <w:bottom w:val="none" w:sz="0" w:space="0" w:color="auto"/>
            <w:right w:val="none" w:sz="0" w:space="0" w:color="auto"/>
          </w:divBdr>
        </w:div>
        <w:div w:id="1599676129">
          <w:marLeft w:val="547"/>
          <w:marRight w:val="0"/>
          <w:marTop w:val="0"/>
          <w:marBottom w:val="0"/>
          <w:divBdr>
            <w:top w:val="none" w:sz="0" w:space="0" w:color="auto"/>
            <w:left w:val="none" w:sz="0" w:space="0" w:color="auto"/>
            <w:bottom w:val="none" w:sz="0" w:space="0" w:color="auto"/>
            <w:right w:val="none" w:sz="0" w:space="0" w:color="auto"/>
          </w:divBdr>
        </w:div>
        <w:div w:id="2000883421">
          <w:marLeft w:val="547"/>
          <w:marRight w:val="0"/>
          <w:marTop w:val="0"/>
          <w:marBottom w:val="0"/>
          <w:divBdr>
            <w:top w:val="none" w:sz="0" w:space="0" w:color="auto"/>
            <w:left w:val="none" w:sz="0" w:space="0" w:color="auto"/>
            <w:bottom w:val="none" w:sz="0" w:space="0" w:color="auto"/>
            <w:right w:val="none" w:sz="0" w:space="0" w:color="auto"/>
          </w:divBdr>
        </w:div>
        <w:div w:id="2051689180">
          <w:marLeft w:val="547"/>
          <w:marRight w:val="0"/>
          <w:marTop w:val="0"/>
          <w:marBottom w:val="0"/>
          <w:divBdr>
            <w:top w:val="none" w:sz="0" w:space="0" w:color="auto"/>
            <w:left w:val="none" w:sz="0" w:space="0" w:color="auto"/>
            <w:bottom w:val="none" w:sz="0" w:space="0" w:color="auto"/>
            <w:right w:val="none" w:sz="0" w:space="0" w:color="auto"/>
          </w:divBdr>
        </w:div>
      </w:divsChild>
    </w:div>
    <w:div w:id="906570675">
      <w:bodyDiv w:val="1"/>
      <w:marLeft w:val="0"/>
      <w:marRight w:val="0"/>
      <w:marTop w:val="0"/>
      <w:marBottom w:val="0"/>
      <w:divBdr>
        <w:top w:val="none" w:sz="0" w:space="0" w:color="auto"/>
        <w:left w:val="none" w:sz="0" w:space="0" w:color="auto"/>
        <w:bottom w:val="none" w:sz="0" w:space="0" w:color="auto"/>
        <w:right w:val="none" w:sz="0" w:space="0" w:color="auto"/>
      </w:divBdr>
    </w:div>
    <w:div w:id="915751557">
      <w:bodyDiv w:val="1"/>
      <w:marLeft w:val="0"/>
      <w:marRight w:val="0"/>
      <w:marTop w:val="0"/>
      <w:marBottom w:val="0"/>
      <w:divBdr>
        <w:top w:val="none" w:sz="0" w:space="0" w:color="auto"/>
        <w:left w:val="none" w:sz="0" w:space="0" w:color="auto"/>
        <w:bottom w:val="none" w:sz="0" w:space="0" w:color="auto"/>
        <w:right w:val="none" w:sz="0" w:space="0" w:color="auto"/>
      </w:divBdr>
    </w:div>
    <w:div w:id="930353641">
      <w:bodyDiv w:val="1"/>
      <w:marLeft w:val="0"/>
      <w:marRight w:val="0"/>
      <w:marTop w:val="0"/>
      <w:marBottom w:val="0"/>
      <w:divBdr>
        <w:top w:val="none" w:sz="0" w:space="0" w:color="auto"/>
        <w:left w:val="none" w:sz="0" w:space="0" w:color="auto"/>
        <w:bottom w:val="none" w:sz="0" w:space="0" w:color="auto"/>
        <w:right w:val="none" w:sz="0" w:space="0" w:color="auto"/>
      </w:divBdr>
    </w:div>
    <w:div w:id="940142908">
      <w:bodyDiv w:val="1"/>
      <w:marLeft w:val="0"/>
      <w:marRight w:val="0"/>
      <w:marTop w:val="0"/>
      <w:marBottom w:val="0"/>
      <w:divBdr>
        <w:top w:val="none" w:sz="0" w:space="0" w:color="auto"/>
        <w:left w:val="none" w:sz="0" w:space="0" w:color="auto"/>
        <w:bottom w:val="none" w:sz="0" w:space="0" w:color="auto"/>
        <w:right w:val="none" w:sz="0" w:space="0" w:color="auto"/>
      </w:divBdr>
    </w:div>
    <w:div w:id="1016619636">
      <w:bodyDiv w:val="1"/>
      <w:marLeft w:val="0"/>
      <w:marRight w:val="0"/>
      <w:marTop w:val="0"/>
      <w:marBottom w:val="0"/>
      <w:divBdr>
        <w:top w:val="none" w:sz="0" w:space="0" w:color="auto"/>
        <w:left w:val="none" w:sz="0" w:space="0" w:color="auto"/>
        <w:bottom w:val="none" w:sz="0" w:space="0" w:color="auto"/>
        <w:right w:val="none" w:sz="0" w:space="0" w:color="auto"/>
      </w:divBdr>
    </w:div>
    <w:div w:id="1035547479">
      <w:bodyDiv w:val="1"/>
      <w:marLeft w:val="0"/>
      <w:marRight w:val="0"/>
      <w:marTop w:val="0"/>
      <w:marBottom w:val="0"/>
      <w:divBdr>
        <w:top w:val="none" w:sz="0" w:space="0" w:color="auto"/>
        <w:left w:val="none" w:sz="0" w:space="0" w:color="auto"/>
        <w:bottom w:val="none" w:sz="0" w:space="0" w:color="auto"/>
        <w:right w:val="none" w:sz="0" w:space="0" w:color="auto"/>
      </w:divBdr>
      <w:divsChild>
        <w:div w:id="124743003">
          <w:marLeft w:val="1080"/>
          <w:marRight w:val="0"/>
          <w:marTop w:val="0"/>
          <w:marBottom w:val="0"/>
          <w:divBdr>
            <w:top w:val="none" w:sz="0" w:space="0" w:color="auto"/>
            <w:left w:val="none" w:sz="0" w:space="0" w:color="auto"/>
            <w:bottom w:val="none" w:sz="0" w:space="0" w:color="auto"/>
            <w:right w:val="none" w:sz="0" w:space="0" w:color="auto"/>
          </w:divBdr>
        </w:div>
        <w:div w:id="744038641">
          <w:marLeft w:val="1080"/>
          <w:marRight w:val="0"/>
          <w:marTop w:val="0"/>
          <w:marBottom w:val="0"/>
          <w:divBdr>
            <w:top w:val="none" w:sz="0" w:space="0" w:color="auto"/>
            <w:left w:val="none" w:sz="0" w:space="0" w:color="auto"/>
            <w:bottom w:val="none" w:sz="0" w:space="0" w:color="auto"/>
            <w:right w:val="none" w:sz="0" w:space="0" w:color="auto"/>
          </w:divBdr>
        </w:div>
        <w:div w:id="1347056144">
          <w:marLeft w:val="2520"/>
          <w:marRight w:val="0"/>
          <w:marTop w:val="0"/>
          <w:marBottom w:val="0"/>
          <w:divBdr>
            <w:top w:val="none" w:sz="0" w:space="0" w:color="auto"/>
            <w:left w:val="none" w:sz="0" w:space="0" w:color="auto"/>
            <w:bottom w:val="none" w:sz="0" w:space="0" w:color="auto"/>
            <w:right w:val="none" w:sz="0" w:space="0" w:color="auto"/>
          </w:divBdr>
        </w:div>
        <w:div w:id="1842810626">
          <w:marLeft w:val="1080"/>
          <w:marRight w:val="0"/>
          <w:marTop w:val="0"/>
          <w:marBottom w:val="0"/>
          <w:divBdr>
            <w:top w:val="none" w:sz="0" w:space="0" w:color="auto"/>
            <w:left w:val="none" w:sz="0" w:space="0" w:color="auto"/>
            <w:bottom w:val="none" w:sz="0" w:space="0" w:color="auto"/>
            <w:right w:val="none" w:sz="0" w:space="0" w:color="auto"/>
          </w:divBdr>
        </w:div>
        <w:div w:id="1956672548">
          <w:marLeft w:val="1080"/>
          <w:marRight w:val="0"/>
          <w:marTop w:val="0"/>
          <w:marBottom w:val="0"/>
          <w:divBdr>
            <w:top w:val="none" w:sz="0" w:space="0" w:color="auto"/>
            <w:left w:val="none" w:sz="0" w:space="0" w:color="auto"/>
            <w:bottom w:val="none" w:sz="0" w:space="0" w:color="auto"/>
            <w:right w:val="none" w:sz="0" w:space="0" w:color="auto"/>
          </w:divBdr>
        </w:div>
      </w:divsChild>
    </w:div>
    <w:div w:id="1056392027">
      <w:bodyDiv w:val="1"/>
      <w:marLeft w:val="0"/>
      <w:marRight w:val="0"/>
      <w:marTop w:val="0"/>
      <w:marBottom w:val="0"/>
      <w:divBdr>
        <w:top w:val="none" w:sz="0" w:space="0" w:color="auto"/>
        <w:left w:val="none" w:sz="0" w:space="0" w:color="auto"/>
        <w:bottom w:val="none" w:sz="0" w:space="0" w:color="auto"/>
        <w:right w:val="none" w:sz="0" w:space="0" w:color="auto"/>
      </w:divBdr>
    </w:div>
    <w:div w:id="1071075880">
      <w:bodyDiv w:val="1"/>
      <w:marLeft w:val="0"/>
      <w:marRight w:val="0"/>
      <w:marTop w:val="0"/>
      <w:marBottom w:val="0"/>
      <w:divBdr>
        <w:top w:val="none" w:sz="0" w:space="0" w:color="auto"/>
        <w:left w:val="none" w:sz="0" w:space="0" w:color="auto"/>
        <w:bottom w:val="none" w:sz="0" w:space="0" w:color="auto"/>
        <w:right w:val="none" w:sz="0" w:space="0" w:color="auto"/>
      </w:divBdr>
    </w:div>
    <w:div w:id="1072431905">
      <w:bodyDiv w:val="1"/>
      <w:marLeft w:val="0"/>
      <w:marRight w:val="0"/>
      <w:marTop w:val="0"/>
      <w:marBottom w:val="0"/>
      <w:divBdr>
        <w:top w:val="none" w:sz="0" w:space="0" w:color="auto"/>
        <w:left w:val="none" w:sz="0" w:space="0" w:color="auto"/>
        <w:bottom w:val="none" w:sz="0" w:space="0" w:color="auto"/>
        <w:right w:val="none" w:sz="0" w:space="0" w:color="auto"/>
      </w:divBdr>
    </w:div>
    <w:div w:id="1116095626">
      <w:bodyDiv w:val="1"/>
      <w:marLeft w:val="0"/>
      <w:marRight w:val="0"/>
      <w:marTop w:val="0"/>
      <w:marBottom w:val="0"/>
      <w:divBdr>
        <w:top w:val="none" w:sz="0" w:space="0" w:color="auto"/>
        <w:left w:val="none" w:sz="0" w:space="0" w:color="auto"/>
        <w:bottom w:val="none" w:sz="0" w:space="0" w:color="auto"/>
        <w:right w:val="none" w:sz="0" w:space="0" w:color="auto"/>
      </w:divBdr>
    </w:div>
    <w:div w:id="1130439539">
      <w:bodyDiv w:val="1"/>
      <w:marLeft w:val="0"/>
      <w:marRight w:val="0"/>
      <w:marTop w:val="0"/>
      <w:marBottom w:val="0"/>
      <w:divBdr>
        <w:top w:val="none" w:sz="0" w:space="0" w:color="auto"/>
        <w:left w:val="none" w:sz="0" w:space="0" w:color="auto"/>
        <w:bottom w:val="none" w:sz="0" w:space="0" w:color="auto"/>
        <w:right w:val="none" w:sz="0" w:space="0" w:color="auto"/>
      </w:divBdr>
    </w:div>
    <w:div w:id="1185825140">
      <w:bodyDiv w:val="1"/>
      <w:marLeft w:val="0"/>
      <w:marRight w:val="0"/>
      <w:marTop w:val="0"/>
      <w:marBottom w:val="0"/>
      <w:divBdr>
        <w:top w:val="none" w:sz="0" w:space="0" w:color="auto"/>
        <w:left w:val="none" w:sz="0" w:space="0" w:color="auto"/>
        <w:bottom w:val="none" w:sz="0" w:space="0" w:color="auto"/>
        <w:right w:val="none" w:sz="0" w:space="0" w:color="auto"/>
      </w:divBdr>
    </w:div>
    <w:div w:id="1201239520">
      <w:bodyDiv w:val="1"/>
      <w:marLeft w:val="0"/>
      <w:marRight w:val="0"/>
      <w:marTop w:val="0"/>
      <w:marBottom w:val="0"/>
      <w:divBdr>
        <w:top w:val="none" w:sz="0" w:space="0" w:color="auto"/>
        <w:left w:val="none" w:sz="0" w:space="0" w:color="auto"/>
        <w:bottom w:val="none" w:sz="0" w:space="0" w:color="auto"/>
        <w:right w:val="none" w:sz="0" w:space="0" w:color="auto"/>
      </w:divBdr>
    </w:div>
    <w:div w:id="1235043855">
      <w:bodyDiv w:val="1"/>
      <w:marLeft w:val="0"/>
      <w:marRight w:val="0"/>
      <w:marTop w:val="0"/>
      <w:marBottom w:val="0"/>
      <w:divBdr>
        <w:top w:val="none" w:sz="0" w:space="0" w:color="auto"/>
        <w:left w:val="none" w:sz="0" w:space="0" w:color="auto"/>
        <w:bottom w:val="none" w:sz="0" w:space="0" w:color="auto"/>
        <w:right w:val="none" w:sz="0" w:space="0" w:color="auto"/>
      </w:divBdr>
      <w:divsChild>
        <w:div w:id="2142797091">
          <w:marLeft w:val="446"/>
          <w:marRight w:val="0"/>
          <w:marTop w:val="0"/>
          <w:marBottom w:val="0"/>
          <w:divBdr>
            <w:top w:val="none" w:sz="0" w:space="0" w:color="auto"/>
            <w:left w:val="none" w:sz="0" w:space="0" w:color="auto"/>
            <w:bottom w:val="none" w:sz="0" w:space="0" w:color="auto"/>
            <w:right w:val="none" w:sz="0" w:space="0" w:color="auto"/>
          </w:divBdr>
        </w:div>
      </w:divsChild>
    </w:div>
    <w:div w:id="1240359387">
      <w:bodyDiv w:val="1"/>
      <w:marLeft w:val="0"/>
      <w:marRight w:val="0"/>
      <w:marTop w:val="0"/>
      <w:marBottom w:val="0"/>
      <w:divBdr>
        <w:top w:val="none" w:sz="0" w:space="0" w:color="auto"/>
        <w:left w:val="none" w:sz="0" w:space="0" w:color="auto"/>
        <w:bottom w:val="none" w:sz="0" w:space="0" w:color="auto"/>
        <w:right w:val="none" w:sz="0" w:space="0" w:color="auto"/>
      </w:divBdr>
    </w:div>
    <w:div w:id="1240754119">
      <w:bodyDiv w:val="1"/>
      <w:marLeft w:val="0"/>
      <w:marRight w:val="0"/>
      <w:marTop w:val="0"/>
      <w:marBottom w:val="0"/>
      <w:divBdr>
        <w:top w:val="none" w:sz="0" w:space="0" w:color="auto"/>
        <w:left w:val="none" w:sz="0" w:space="0" w:color="auto"/>
        <w:bottom w:val="none" w:sz="0" w:space="0" w:color="auto"/>
        <w:right w:val="none" w:sz="0" w:space="0" w:color="auto"/>
      </w:divBdr>
    </w:div>
    <w:div w:id="1250583045">
      <w:bodyDiv w:val="1"/>
      <w:marLeft w:val="0"/>
      <w:marRight w:val="0"/>
      <w:marTop w:val="0"/>
      <w:marBottom w:val="0"/>
      <w:divBdr>
        <w:top w:val="none" w:sz="0" w:space="0" w:color="auto"/>
        <w:left w:val="none" w:sz="0" w:space="0" w:color="auto"/>
        <w:bottom w:val="none" w:sz="0" w:space="0" w:color="auto"/>
        <w:right w:val="none" w:sz="0" w:space="0" w:color="auto"/>
      </w:divBdr>
    </w:div>
    <w:div w:id="1267545511">
      <w:bodyDiv w:val="1"/>
      <w:marLeft w:val="0"/>
      <w:marRight w:val="0"/>
      <w:marTop w:val="0"/>
      <w:marBottom w:val="0"/>
      <w:divBdr>
        <w:top w:val="none" w:sz="0" w:space="0" w:color="auto"/>
        <w:left w:val="none" w:sz="0" w:space="0" w:color="auto"/>
        <w:bottom w:val="none" w:sz="0" w:space="0" w:color="auto"/>
        <w:right w:val="none" w:sz="0" w:space="0" w:color="auto"/>
      </w:divBdr>
    </w:div>
    <w:div w:id="1311637547">
      <w:bodyDiv w:val="1"/>
      <w:marLeft w:val="0"/>
      <w:marRight w:val="0"/>
      <w:marTop w:val="0"/>
      <w:marBottom w:val="0"/>
      <w:divBdr>
        <w:top w:val="none" w:sz="0" w:space="0" w:color="auto"/>
        <w:left w:val="none" w:sz="0" w:space="0" w:color="auto"/>
        <w:bottom w:val="none" w:sz="0" w:space="0" w:color="auto"/>
        <w:right w:val="none" w:sz="0" w:space="0" w:color="auto"/>
      </w:divBdr>
    </w:div>
    <w:div w:id="1321038165">
      <w:bodyDiv w:val="1"/>
      <w:marLeft w:val="0"/>
      <w:marRight w:val="0"/>
      <w:marTop w:val="0"/>
      <w:marBottom w:val="0"/>
      <w:divBdr>
        <w:top w:val="none" w:sz="0" w:space="0" w:color="auto"/>
        <w:left w:val="none" w:sz="0" w:space="0" w:color="auto"/>
        <w:bottom w:val="none" w:sz="0" w:space="0" w:color="auto"/>
        <w:right w:val="none" w:sz="0" w:space="0" w:color="auto"/>
      </w:divBdr>
    </w:div>
    <w:div w:id="1355308177">
      <w:bodyDiv w:val="1"/>
      <w:marLeft w:val="0"/>
      <w:marRight w:val="0"/>
      <w:marTop w:val="0"/>
      <w:marBottom w:val="0"/>
      <w:divBdr>
        <w:top w:val="none" w:sz="0" w:space="0" w:color="auto"/>
        <w:left w:val="none" w:sz="0" w:space="0" w:color="auto"/>
        <w:bottom w:val="none" w:sz="0" w:space="0" w:color="auto"/>
        <w:right w:val="none" w:sz="0" w:space="0" w:color="auto"/>
      </w:divBdr>
    </w:div>
    <w:div w:id="1368792653">
      <w:bodyDiv w:val="1"/>
      <w:marLeft w:val="0"/>
      <w:marRight w:val="0"/>
      <w:marTop w:val="0"/>
      <w:marBottom w:val="0"/>
      <w:divBdr>
        <w:top w:val="none" w:sz="0" w:space="0" w:color="auto"/>
        <w:left w:val="none" w:sz="0" w:space="0" w:color="auto"/>
        <w:bottom w:val="none" w:sz="0" w:space="0" w:color="auto"/>
        <w:right w:val="none" w:sz="0" w:space="0" w:color="auto"/>
      </w:divBdr>
    </w:div>
    <w:div w:id="1420102727">
      <w:bodyDiv w:val="1"/>
      <w:marLeft w:val="0"/>
      <w:marRight w:val="0"/>
      <w:marTop w:val="0"/>
      <w:marBottom w:val="0"/>
      <w:divBdr>
        <w:top w:val="none" w:sz="0" w:space="0" w:color="auto"/>
        <w:left w:val="none" w:sz="0" w:space="0" w:color="auto"/>
        <w:bottom w:val="none" w:sz="0" w:space="0" w:color="auto"/>
        <w:right w:val="none" w:sz="0" w:space="0" w:color="auto"/>
      </w:divBdr>
    </w:div>
    <w:div w:id="1445076403">
      <w:bodyDiv w:val="1"/>
      <w:marLeft w:val="0"/>
      <w:marRight w:val="0"/>
      <w:marTop w:val="0"/>
      <w:marBottom w:val="0"/>
      <w:divBdr>
        <w:top w:val="none" w:sz="0" w:space="0" w:color="auto"/>
        <w:left w:val="none" w:sz="0" w:space="0" w:color="auto"/>
        <w:bottom w:val="none" w:sz="0" w:space="0" w:color="auto"/>
        <w:right w:val="none" w:sz="0" w:space="0" w:color="auto"/>
      </w:divBdr>
    </w:div>
    <w:div w:id="1476068544">
      <w:bodyDiv w:val="1"/>
      <w:marLeft w:val="0"/>
      <w:marRight w:val="0"/>
      <w:marTop w:val="0"/>
      <w:marBottom w:val="0"/>
      <w:divBdr>
        <w:top w:val="none" w:sz="0" w:space="0" w:color="auto"/>
        <w:left w:val="none" w:sz="0" w:space="0" w:color="auto"/>
        <w:bottom w:val="none" w:sz="0" w:space="0" w:color="auto"/>
        <w:right w:val="none" w:sz="0" w:space="0" w:color="auto"/>
      </w:divBdr>
    </w:div>
    <w:div w:id="1493373222">
      <w:bodyDiv w:val="1"/>
      <w:marLeft w:val="0"/>
      <w:marRight w:val="0"/>
      <w:marTop w:val="0"/>
      <w:marBottom w:val="0"/>
      <w:divBdr>
        <w:top w:val="none" w:sz="0" w:space="0" w:color="auto"/>
        <w:left w:val="none" w:sz="0" w:space="0" w:color="auto"/>
        <w:bottom w:val="none" w:sz="0" w:space="0" w:color="auto"/>
        <w:right w:val="none" w:sz="0" w:space="0" w:color="auto"/>
      </w:divBdr>
      <w:divsChild>
        <w:div w:id="124198650">
          <w:marLeft w:val="547"/>
          <w:marRight w:val="0"/>
          <w:marTop w:val="0"/>
          <w:marBottom w:val="0"/>
          <w:divBdr>
            <w:top w:val="none" w:sz="0" w:space="0" w:color="auto"/>
            <w:left w:val="none" w:sz="0" w:space="0" w:color="auto"/>
            <w:bottom w:val="none" w:sz="0" w:space="0" w:color="auto"/>
            <w:right w:val="none" w:sz="0" w:space="0" w:color="auto"/>
          </w:divBdr>
        </w:div>
        <w:div w:id="178008252">
          <w:marLeft w:val="547"/>
          <w:marRight w:val="0"/>
          <w:marTop w:val="0"/>
          <w:marBottom w:val="0"/>
          <w:divBdr>
            <w:top w:val="none" w:sz="0" w:space="0" w:color="auto"/>
            <w:left w:val="none" w:sz="0" w:space="0" w:color="auto"/>
            <w:bottom w:val="none" w:sz="0" w:space="0" w:color="auto"/>
            <w:right w:val="none" w:sz="0" w:space="0" w:color="auto"/>
          </w:divBdr>
        </w:div>
        <w:div w:id="183786391">
          <w:marLeft w:val="547"/>
          <w:marRight w:val="0"/>
          <w:marTop w:val="0"/>
          <w:marBottom w:val="0"/>
          <w:divBdr>
            <w:top w:val="none" w:sz="0" w:space="0" w:color="auto"/>
            <w:left w:val="none" w:sz="0" w:space="0" w:color="auto"/>
            <w:bottom w:val="none" w:sz="0" w:space="0" w:color="auto"/>
            <w:right w:val="none" w:sz="0" w:space="0" w:color="auto"/>
          </w:divBdr>
        </w:div>
        <w:div w:id="258173195">
          <w:marLeft w:val="547"/>
          <w:marRight w:val="0"/>
          <w:marTop w:val="0"/>
          <w:marBottom w:val="0"/>
          <w:divBdr>
            <w:top w:val="none" w:sz="0" w:space="0" w:color="auto"/>
            <w:left w:val="none" w:sz="0" w:space="0" w:color="auto"/>
            <w:bottom w:val="none" w:sz="0" w:space="0" w:color="auto"/>
            <w:right w:val="none" w:sz="0" w:space="0" w:color="auto"/>
          </w:divBdr>
        </w:div>
        <w:div w:id="573660031">
          <w:marLeft w:val="547"/>
          <w:marRight w:val="0"/>
          <w:marTop w:val="0"/>
          <w:marBottom w:val="0"/>
          <w:divBdr>
            <w:top w:val="none" w:sz="0" w:space="0" w:color="auto"/>
            <w:left w:val="none" w:sz="0" w:space="0" w:color="auto"/>
            <w:bottom w:val="none" w:sz="0" w:space="0" w:color="auto"/>
            <w:right w:val="none" w:sz="0" w:space="0" w:color="auto"/>
          </w:divBdr>
        </w:div>
        <w:div w:id="630475619">
          <w:marLeft w:val="547"/>
          <w:marRight w:val="0"/>
          <w:marTop w:val="0"/>
          <w:marBottom w:val="0"/>
          <w:divBdr>
            <w:top w:val="none" w:sz="0" w:space="0" w:color="auto"/>
            <w:left w:val="none" w:sz="0" w:space="0" w:color="auto"/>
            <w:bottom w:val="none" w:sz="0" w:space="0" w:color="auto"/>
            <w:right w:val="none" w:sz="0" w:space="0" w:color="auto"/>
          </w:divBdr>
        </w:div>
        <w:div w:id="700933638">
          <w:marLeft w:val="547"/>
          <w:marRight w:val="0"/>
          <w:marTop w:val="0"/>
          <w:marBottom w:val="0"/>
          <w:divBdr>
            <w:top w:val="none" w:sz="0" w:space="0" w:color="auto"/>
            <w:left w:val="none" w:sz="0" w:space="0" w:color="auto"/>
            <w:bottom w:val="none" w:sz="0" w:space="0" w:color="auto"/>
            <w:right w:val="none" w:sz="0" w:space="0" w:color="auto"/>
          </w:divBdr>
        </w:div>
        <w:div w:id="746802387">
          <w:marLeft w:val="547"/>
          <w:marRight w:val="0"/>
          <w:marTop w:val="0"/>
          <w:marBottom w:val="0"/>
          <w:divBdr>
            <w:top w:val="none" w:sz="0" w:space="0" w:color="auto"/>
            <w:left w:val="none" w:sz="0" w:space="0" w:color="auto"/>
            <w:bottom w:val="none" w:sz="0" w:space="0" w:color="auto"/>
            <w:right w:val="none" w:sz="0" w:space="0" w:color="auto"/>
          </w:divBdr>
        </w:div>
        <w:div w:id="884680617">
          <w:marLeft w:val="547"/>
          <w:marRight w:val="0"/>
          <w:marTop w:val="0"/>
          <w:marBottom w:val="0"/>
          <w:divBdr>
            <w:top w:val="none" w:sz="0" w:space="0" w:color="auto"/>
            <w:left w:val="none" w:sz="0" w:space="0" w:color="auto"/>
            <w:bottom w:val="none" w:sz="0" w:space="0" w:color="auto"/>
            <w:right w:val="none" w:sz="0" w:space="0" w:color="auto"/>
          </w:divBdr>
        </w:div>
        <w:div w:id="979726107">
          <w:marLeft w:val="547"/>
          <w:marRight w:val="0"/>
          <w:marTop w:val="0"/>
          <w:marBottom w:val="0"/>
          <w:divBdr>
            <w:top w:val="none" w:sz="0" w:space="0" w:color="auto"/>
            <w:left w:val="none" w:sz="0" w:space="0" w:color="auto"/>
            <w:bottom w:val="none" w:sz="0" w:space="0" w:color="auto"/>
            <w:right w:val="none" w:sz="0" w:space="0" w:color="auto"/>
          </w:divBdr>
        </w:div>
        <w:div w:id="990793068">
          <w:marLeft w:val="547"/>
          <w:marRight w:val="0"/>
          <w:marTop w:val="0"/>
          <w:marBottom w:val="0"/>
          <w:divBdr>
            <w:top w:val="none" w:sz="0" w:space="0" w:color="auto"/>
            <w:left w:val="none" w:sz="0" w:space="0" w:color="auto"/>
            <w:bottom w:val="none" w:sz="0" w:space="0" w:color="auto"/>
            <w:right w:val="none" w:sz="0" w:space="0" w:color="auto"/>
          </w:divBdr>
        </w:div>
        <w:div w:id="1167479367">
          <w:marLeft w:val="547"/>
          <w:marRight w:val="0"/>
          <w:marTop w:val="0"/>
          <w:marBottom w:val="0"/>
          <w:divBdr>
            <w:top w:val="none" w:sz="0" w:space="0" w:color="auto"/>
            <w:left w:val="none" w:sz="0" w:space="0" w:color="auto"/>
            <w:bottom w:val="none" w:sz="0" w:space="0" w:color="auto"/>
            <w:right w:val="none" w:sz="0" w:space="0" w:color="auto"/>
          </w:divBdr>
        </w:div>
        <w:div w:id="1242178381">
          <w:marLeft w:val="547"/>
          <w:marRight w:val="0"/>
          <w:marTop w:val="0"/>
          <w:marBottom w:val="0"/>
          <w:divBdr>
            <w:top w:val="none" w:sz="0" w:space="0" w:color="auto"/>
            <w:left w:val="none" w:sz="0" w:space="0" w:color="auto"/>
            <w:bottom w:val="none" w:sz="0" w:space="0" w:color="auto"/>
            <w:right w:val="none" w:sz="0" w:space="0" w:color="auto"/>
          </w:divBdr>
        </w:div>
        <w:div w:id="1307319204">
          <w:marLeft w:val="547"/>
          <w:marRight w:val="0"/>
          <w:marTop w:val="0"/>
          <w:marBottom w:val="0"/>
          <w:divBdr>
            <w:top w:val="none" w:sz="0" w:space="0" w:color="auto"/>
            <w:left w:val="none" w:sz="0" w:space="0" w:color="auto"/>
            <w:bottom w:val="none" w:sz="0" w:space="0" w:color="auto"/>
            <w:right w:val="none" w:sz="0" w:space="0" w:color="auto"/>
          </w:divBdr>
        </w:div>
        <w:div w:id="1347051976">
          <w:marLeft w:val="547"/>
          <w:marRight w:val="0"/>
          <w:marTop w:val="0"/>
          <w:marBottom w:val="0"/>
          <w:divBdr>
            <w:top w:val="none" w:sz="0" w:space="0" w:color="auto"/>
            <w:left w:val="none" w:sz="0" w:space="0" w:color="auto"/>
            <w:bottom w:val="none" w:sz="0" w:space="0" w:color="auto"/>
            <w:right w:val="none" w:sz="0" w:space="0" w:color="auto"/>
          </w:divBdr>
        </w:div>
        <w:div w:id="1495220549">
          <w:marLeft w:val="547"/>
          <w:marRight w:val="0"/>
          <w:marTop w:val="0"/>
          <w:marBottom w:val="0"/>
          <w:divBdr>
            <w:top w:val="none" w:sz="0" w:space="0" w:color="auto"/>
            <w:left w:val="none" w:sz="0" w:space="0" w:color="auto"/>
            <w:bottom w:val="none" w:sz="0" w:space="0" w:color="auto"/>
            <w:right w:val="none" w:sz="0" w:space="0" w:color="auto"/>
          </w:divBdr>
        </w:div>
        <w:div w:id="1731805258">
          <w:marLeft w:val="547"/>
          <w:marRight w:val="0"/>
          <w:marTop w:val="0"/>
          <w:marBottom w:val="0"/>
          <w:divBdr>
            <w:top w:val="none" w:sz="0" w:space="0" w:color="auto"/>
            <w:left w:val="none" w:sz="0" w:space="0" w:color="auto"/>
            <w:bottom w:val="none" w:sz="0" w:space="0" w:color="auto"/>
            <w:right w:val="none" w:sz="0" w:space="0" w:color="auto"/>
          </w:divBdr>
        </w:div>
        <w:div w:id="1970891184">
          <w:marLeft w:val="547"/>
          <w:marRight w:val="0"/>
          <w:marTop w:val="0"/>
          <w:marBottom w:val="0"/>
          <w:divBdr>
            <w:top w:val="none" w:sz="0" w:space="0" w:color="auto"/>
            <w:left w:val="none" w:sz="0" w:space="0" w:color="auto"/>
            <w:bottom w:val="none" w:sz="0" w:space="0" w:color="auto"/>
            <w:right w:val="none" w:sz="0" w:space="0" w:color="auto"/>
          </w:divBdr>
        </w:div>
        <w:div w:id="2018844571">
          <w:marLeft w:val="547"/>
          <w:marRight w:val="0"/>
          <w:marTop w:val="0"/>
          <w:marBottom w:val="0"/>
          <w:divBdr>
            <w:top w:val="none" w:sz="0" w:space="0" w:color="auto"/>
            <w:left w:val="none" w:sz="0" w:space="0" w:color="auto"/>
            <w:bottom w:val="none" w:sz="0" w:space="0" w:color="auto"/>
            <w:right w:val="none" w:sz="0" w:space="0" w:color="auto"/>
          </w:divBdr>
        </w:div>
      </w:divsChild>
    </w:div>
    <w:div w:id="1505630822">
      <w:bodyDiv w:val="1"/>
      <w:marLeft w:val="0"/>
      <w:marRight w:val="0"/>
      <w:marTop w:val="0"/>
      <w:marBottom w:val="0"/>
      <w:divBdr>
        <w:top w:val="none" w:sz="0" w:space="0" w:color="auto"/>
        <w:left w:val="none" w:sz="0" w:space="0" w:color="auto"/>
        <w:bottom w:val="none" w:sz="0" w:space="0" w:color="auto"/>
        <w:right w:val="none" w:sz="0" w:space="0" w:color="auto"/>
      </w:divBdr>
    </w:div>
    <w:div w:id="1524244067">
      <w:bodyDiv w:val="1"/>
      <w:marLeft w:val="0"/>
      <w:marRight w:val="0"/>
      <w:marTop w:val="0"/>
      <w:marBottom w:val="0"/>
      <w:divBdr>
        <w:top w:val="none" w:sz="0" w:space="0" w:color="auto"/>
        <w:left w:val="none" w:sz="0" w:space="0" w:color="auto"/>
        <w:bottom w:val="none" w:sz="0" w:space="0" w:color="auto"/>
        <w:right w:val="none" w:sz="0" w:space="0" w:color="auto"/>
      </w:divBdr>
    </w:div>
    <w:div w:id="1545747901">
      <w:bodyDiv w:val="1"/>
      <w:marLeft w:val="0"/>
      <w:marRight w:val="0"/>
      <w:marTop w:val="0"/>
      <w:marBottom w:val="0"/>
      <w:divBdr>
        <w:top w:val="none" w:sz="0" w:space="0" w:color="auto"/>
        <w:left w:val="none" w:sz="0" w:space="0" w:color="auto"/>
        <w:bottom w:val="none" w:sz="0" w:space="0" w:color="auto"/>
        <w:right w:val="none" w:sz="0" w:space="0" w:color="auto"/>
      </w:divBdr>
    </w:div>
    <w:div w:id="1618218600">
      <w:bodyDiv w:val="1"/>
      <w:marLeft w:val="0"/>
      <w:marRight w:val="0"/>
      <w:marTop w:val="0"/>
      <w:marBottom w:val="0"/>
      <w:divBdr>
        <w:top w:val="none" w:sz="0" w:space="0" w:color="auto"/>
        <w:left w:val="none" w:sz="0" w:space="0" w:color="auto"/>
        <w:bottom w:val="none" w:sz="0" w:space="0" w:color="auto"/>
        <w:right w:val="none" w:sz="0" w:space="0" w:color="auto"/>
      </w:divBdr>
    </w:div>
    <w:div w:id="1636333296">
      <w:bodyDiv w:val="1"/>
      <w:marLeft w:val="0"/>
      <w:marRight w:val="0"/>
      <w:marTop w:val="0"/>
      <w:marBottom w:val="0"/>
      <w:divBdr>
        <w:top w:val="none" w:sz="0" w:space="0" w:color="auto"/>
        <w:left w:val="none" w:sz="0" w:space="0" w:color="auto"/>
        <w:bottom w:val="none" w:sz="0" w:space="0" w:color="auto"/>
        <w:right w:val="none" w:sz="0" w:space="0" w:color="auto"/>
      </w:divBdr>
    </w:div>
    <w:div w:id="1638759240">
      <w:bodyDiv w:val="1"/>
      <w:marLeft w:val="0"/>
      <w:marRight w:val="0"/>
      <w:marTop w:val="0"/>
      <w:marBottom w:val="0"/>
      <w:divBdr>
        <w:top w:val="none" w:sz="0" w:space="0" w:color="auto"/>
        <w:left w:val="none" w:sz="0" w:space="0" w:color="auto"/>
        <w:bottom w:val="none" w:sz="0" w:space="0" w:color="auto"/>
        <w:right w:val="none" w:sz="0" w:space="0" w:color="auto"/>
      </w:divBdr>
    </w:div>
    <w:div w:id="1658798506">
      <w:bodyDiv w:val="1"/>
      <w:marLeft w:val="0"/>
      <w:marRight w:val="0"/>
      <w:marTop w:val="0"/>
      <w:marBottom w:val="0"/>
      <w:divBdr>
        <w:top w:val="none" w:sz="0" w:space="0" w:color="auto"/>
        <w:left w:val="none" w:sz="0" w:space="0" w:color="auto"/>
        <w:bottom w:val="none" w:sz="0" w:space="0" w:color="auto"/>
        <w:right w:val="none" w:sz="0" w:space="0" w:color="auto"/>
      </w:divBdr>
    </w:div>
    <w:div w:id="1681619614">
      <w:bodyDiv w:val="1"/>
      <w:marLeft w:val="0"/>
      <w:marRight w:val="0"/>
      <w:marTop w:val="0"/>
      <w:marBottom w:val="0"/>
      <w:divBdr>
        <w:top w:val="none" w:sz="0" w:space="0" w:color="auto"/>
        <w:left w:val="none" w:sz="0" w:space="0" w:color="auto"/>
        <w:bottom w:val="none" w:sz="0" w:space="0" w:color="auto"/>
        <w:right w:val="none" w:sz="0" w:space="0" w:color="auto"/>
      </w:divBdr>
    </w:div>
    <w:div w:id="1743484923">
      <w:bodyDiv w:val="1"/>
      <w:marLeft w:val="0"/>
      <w:marRight w:val="0"/>
      <w:marTop w:val="0"/>
      <w:marBottom w:val="0"/>
      <w:divBdr>
        <w:top w:val="none" w:sz="0" w:space="0" w:color="auto"/>
        <w:left w:val="none" w:sz="0" w:space="0" w:color="auto"/>
        <w:bottom w:val="none" w:sz="0" w:space="0" w:color="auto"/>
        <w:right w:val="none" w:sz="0" w:space="0" w:color="auto"/>
      </w:divBdr>
    </w:div>
    <w:div w:id="1751804355">
      <w:bodyDiv w:val="1"/>
      <w:marLeft w:val="0"/>
      <w:marRight w:val="0"/>
      <w:marTop w:val="0"/>
      <w:marBottom w:val="0"/>
      <w:divBdr>
        <w:top w:val="none" w:sz="0" w:space="0" w:color="auto"/>
        <w:left w:val="none" w:sz="0" w:space="0" w:color="auto"/>
        <w:bottom w:val="none" w:sz="0" w:space="0" w:color="auto"/>
        <w:right w:val="none" w:sz="0" w:space="0" w:color="auto"/>
      </w:divBdr>
    </w:div>
    <w:div w:id="1754472939">
      <w:bodyDiv w:val="1"/>
      <w:marLeft w:val="0"/>
      <w:marRight w:val="0"/>
      <w:marTop w:val="0"/>
      <w:marBottom w:val="0"/>
      <w:divBdr>
        <w:top w:val="none" w:sz="0" w:space="0" w:color="auto"/>
        <w:left w:val="none" w:sz="0" w:space="0" w:color="auto"/>
        <w:bottom w:val="none" w:sz="0" w:space="0" w:color="auto"/>
        <w:right w:val="none" w:sz="0" w:space="0" w:color="auto"/>
      </w:divBdr>
    </w:div>
    <w:div w:id="1770655567">
      <w:bodyDiv w:val="1"/>
      <w:marLeft w:val="0"/>
      <w:marRight w:val="0"/>
      <w:marTop w:val="0"/>
      <w:marBottom w:val="0"/>
      <w:divBdr>
        <w:top w:val="none" w:sz="0" w:space="0" w:color="auto"/>
        <w:left w:val="none" w:sz="0" w:space="0" w:color="auto"/>
        <w:bottom w:val="none" w:sz="0" w:space="0" w:color="auto"/>
        <w:right w:val="none" w:sz="0" w:space="0" w:color="auto"/>
      </w:divBdr>
    </w:div>
    <w:div w:id="1783189397">
      <w:bodyDiv w:val="1"/>
      <w:marLeft w:val="0"/>
      <w:marRight w:val="0"/>
      <w:marTop w:val="0"/>
      <w:marBottom w:val="0"/>
      <w:divBdr>
        <w:top w:val="none" w:sz="0" w:space="0" w:color="auto"/>
        <w:left w:val="none" w:sz="0" w:space="0" w:color="auto"/>
        <w:bottom w:val="none" w:sz="0" w:space="0" w:color="auto"/>
        <w:right w:val="none" w:sz="0" w:space="0" w:color="auto"/>
      </w:divBdr>
    </w:div>
    <w:div w:id="1795056468">
      <w:bodyDiv w:val="1"/>
      <w:marLeft w:val="0"/>
      <w:marRight w:val="0"/>
      <w:marTop w:val="0"/>
      <w:marBottom w:val="0"/>
      <w:divBdr>
        <w:top w:val="none" w:sz="0" w:space="0" w:color="auto"/>
        <w:left w:val="none" w:sz="0" w:space="0" w:color="auto"/>
        <w:bottom w:val="none" w:sz="0" w:space="0" w:color="auto"/>
        <w:right w:val="none" w:sz="0" w:space="0" w:color="auto"/>
      </w:divBdr>
    </w:div>
    <w:div w:id="1795366536">
      <w:bodyDiv w:val="1"/>
      <w:marLeft w:val="0"/>
      <w:marRight w:val="0"/>
      <w:marTop w:val="0"/>
      <w:marBottom w:val="0"/>
      <w:divBdr>
        <w:top w:val="none" w:sz="0" w:space="0" w:color="auto"/>
        <w:left w:val="none" w:sz="0" w:space="0" w:color="auto"/>
        <w:bottom w:val="none" w:sz="0" w:space="0" w:color="auto"/>
        <w:right w:val="none" w:sz="0" w:space="0" w:color="auto"/>
      </w:divBdr>
    </w:div>
    <w:div w:id="1817258401">
      <w:bodyDiv w:val="1"/>
      <w:marLeft w:val="0"/>
      <w:marRight w:val="0"/>
      <w:marTop w:val="0"/>
      <w:marBottom w:val="0"/>
      <w:divBdr>
        <w:top w:val="none" w:sz="0" w:space="0" w:color="auto"/>
        <w:left w:val="none" w:sz="0" w:space="0" w:color="auto"/>
        <w:bottom w:val="none" w:sz="0" w:space="0" w:color="auto"/>
        <w:right w:val="none" w:sz="0" w:space="0" w:color="auto"/>
      </w:divBdr>
    </w:div>
    <w:div w:id="1819685074">
      <w:bodyDiv w:val="1"/>
      <w:marLeft w:val="0"/>
      <w:marRight w:val="0"/>
      <w:marTop w:val="0"/>
      <w:marBottom w:val="0"/>
      <w:divBdr>
        <w:top w:val="none" w:sz="0" w:space="0" w:color="auto"/>
        <w:left w:val="none" w:sz="0" w:space="0" w:color="auto"/>
        <w:bottom w:val="none" w:sz="0" w:space="0" w:color="auto"/>
        <w:right w:val="none" w:sz="0" w:space="0" w:color="auto"/>
      </w:divBdr>
    </w:div>
    <w:div w:id="1846019902">
      <w:bodyDiv w:val="1"/>
      <w:marLeft w:val="0"/>
      <w:marRight w:val="0"/>
      <w:marTop w:val="0"/>
      <w:marBottom w:val="0"/>
      <w:divBdr>
        <w:top w:val="none" w:sz="0" w:space="0" w:color="auto"/>
        <w:left w:val="none" w:sz="0" w:space="0" w:color="auto"/>
        <w:bottom w:val="none" w:sz="0" w:space="0" w:color="auto"/>
        <w:right w:val="none" w:sz="0" w:space="0" w:color="auto"/>
      </w:divBdr>
    </w:div>
    <w:div w:id="1928465545">
      <w:bodyDiv w:val="1"/>
      <w:marLeft w:val="0"/>
      <w:marRight w:val="0"/>
      <w:marTop w:val="0"/>
      <w:marBottom w:val="0"/>
      <w:divBdr>
        <w:top w:val="none" w:sz="0" w:space="0" w:color="auto"/>
        <w:left w:val="none" w:sz="0" w:space="0" w:color="auto"/>
        <w:bottom w:val="none" w:sz="0" w:space="0" w:color="auto"/>
        <w:right w:val="none" w:sz="0" w:space="0" w:color="auto"/>
      </w:divBdr>
    </w:div>
    <w:div w:id="1964924615">
      <w:bodyDiv w:val="1"/>
      <w:marLeft w:val="0"/>
      <w:marRight w:val="0"/>
      <w:marTop w:val="0"/>
      <w:marBottom w:val="0"/>
      <w:divBdr>
        <w:top w:val="none" w:sz="0" w:space="0" w:color="auto"/>
        <w:left w:val="none" w:sz="0" w:space="0" w:color="auto"/>
        <w:bottom w:val="none" w:sz="0" w:space="0" w:color="auto"/>
        <w:right w:val="none" w:sz="0" w:space="0" w:color="auto"/>
      </w:divBdr>
    </w:div>
    <w:div w:id="1966808320">
      <w:bodyDiv w:val="1"/>
      <w:marLeft w:val="0"/>
      <w:marRight w:val="0"/>
      <w:marTop w:val="0"/>
      <w:marBottom w:val="0"/>
      <w:divBdr>
        <w:top w:val="none" w:sz="0" w:space="0" w:color="auto"/>
        <w:left w:val="none" w:sz="0" w:space="0" w:color="auto"/>
        <w:bottom w:val="none" w:sz="0" w:space="0" w:color="auto"/>
        <w:right w:val="none" w:sz="0" w:space="0" w:color="auto"/>
      </w:divBdr>
    </w:div>
    <w:div w:id="1987657807">
      <w:bodyDiv w:val="1"/>
      <w:marLeft w:val="0"/>
      <w:marRight w:val="0"/>
      <w:marTop w:val="0"/>
      <w:marBottom w:val="0"/>
      <w:divBdr>
        <w:top w:val="none" w:sz="0" w:space="0" w:color="auto"/>
        <w:left w:val="none" w:sz="0" w:space="0" w:color="auto"/>
        <w:bottom w:val="none" w:sz="0" w:space="0" w:color="auto"/>
        <w:right w:val="none" w:sz="0" w:space="0" w:color="auto"/>
      </w:divBdr>
    </w:div>
    <w:div w:id="2006586709">
      <w:bodyDiv w:val="1"/>
      <w:marLeft w:val="0"/>
      <w:marRight w:val="0"/>
      <w:marTop w:val="0"/>
      <w:marBottom w:val="0"/>
      <w:divBdr>
        <w:top w:val="none" w:sz="0" w:space="0" w:color="auto"/>
        <w:left w:val="none" w:sz="0" w:space="0" w:color="auto"/>
        <w:bottom w:val="none" w:sz="0" w:space="0" w:color="auto"/>
        <w:right w:val="none" w:sz="0" w:space="0" w:color="auto"/>
      </w:divBdr>
    </w:div>
    <w:div w:id="2012445236">
      <w:bodyDiv w:val="1"/>
      <w:marLeft w:val="0"/>
      <w:marRight w:val="0"/>
      <w:marTop w:val="0"/>
      <w:marBottom w:val="0"/>
      <w:divBdr>
        <w:top w:val="none" w:sz="0" w:space="0" w:color="auto"/>
        <w:left w:val="none" w:sz="0" w:space="0" w:color="auto"/>
        <w:bottom w:val="none" w:sz="0" w:space="0" w:color="auto"/>
        <w:right w:val="none" w:sz="0" w:space="0" w:color="auto"/>
      </w:divBdr>
    </w:div>
    <w:div w:id="2057583075">
      <w:bodyDiv w:val="1"/>
      <w:marLeft w:val="0"/>
      <w:marRight w:val="0"/>
      <w:marTop w:val="0"/>
      <w:marBottom w:val="0"/>
      <w:divBdr>
        <w:top w:val="none" w:sz="0" w:space="0" w:color="auto"/>
        <w:left w:val="none" w:sz="0" w:space="0" w:color="auto"/>
        <w:bottom w:val="none" w:sz="0" w:space="0" w:color="auto"/>
        <w:right w:val="none" w:sz="0" w:space="0" w:color="auto"/>
      </w:divBdr>
    </w:div>
    <w:div w:id="2075884268">
      <w:bodyDiv w:val="1"/>
      <w:marLeft w:val="0"/>
      <w:marRight w:val="0"/>
      <w:marTop w:val="0"/>
      <w:marBottom w:val="0"/>
      <w:divBdr>
        <w:top w:val="none" w:sz="0" w:space="0" w:color="auto"/>
        <w:left w:val="none" w:sz="0" w:space="0" w:color="auto"/>
        <w:bottom w:val="none" w:sz="0" w:space="0" w:color="auto"/>
        <w:right w:val="none" w:sz="0" w:space="0" w:color="auto"/>
      </w:divBdr>
    </w:div>
    <w:div w:id="2144151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480706-8AAE-4266-A655-274905810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49</Words>
  <Characters>827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ommission-meeting-draft-minutes-202012211800</vt:lpstr>
    </vt:vector>
  </TitlesOfParts>
  <Company/>
  <LinksUpToDate>false</LinksUpToDate>
  <CharactersWithSpaces>9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ssion-meeting-minutes-202012211800</dc:title>
  <dc:subject/>
  <dc:creator/>
  <cp:keywords/>
  <cp:lastModifiedBy/>
  <cp:revision>1</cp:revision>
  <dcterms:created xsi:type="dcterms:W3CDTF">2020-12-15T18:56:00Z</dcterms:created>
  <dcterms:modified xsi:type="dcterms:W3CDTF">2021-01-05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66132935</vt:i4>
  </property>
</Properties>
</file>